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5C71F" w14:textId="534A43A1" w:rsidR="00156653" w:rsidRPr="00156653" w:rsidRDefault="00344914" w:rsidP="00156653">
      <w:pPr>
        <w:jc w:val="center"/>
        <w:rPr>
          <w:b/>
          <w:sz w:val="28"/>
        </w:rPr>
      </w:pPr>
      <w:r>
        <w:rPr>
          <w:b/>
          <w:sz w:val="28"/>
        </w:rPr>
        <w:t>202</w:t>
      </w:r>
      <w:r w:rsidR="005D3E20">
        <w:rPr>
          <w:rFonts w:hint="eastAsia"/>
          <w:b/>
          <w:sz w:val="28"/>
        </w:rPr>
        <w:t>3</w:t>
      </w:r>
      <w:r>
        <w:rPr>
          <w:b/>
          <w:sz w:val="28"/>
        </w:rPr>
        <w:t xml:space="preserve"> FA</w:t>
      </w:r>
      <w:r w:rsidR="00156653" w:rsidRPr="00156653">
        <w:rPr>
          <w:b/>
          <w:sz w:val="28"/>
        </w:rPr>
        <w:t>PA AWARD</w:t>
      </w:r>
      <w:r>
        <w:rPr>
          <w:b/>
          <w:sz w:val="28"/>
        </w:rPr>
        <w:t>S</w:t>
      </w:r>
    </w:p>
    <w:p w14:paraId="4014C71B" w14:textId="77777777" w:rsidR="00156653" w:rsidRPr="00AE5F1B" w:rsidRDefault="00156653" w:rsidP="00156653">
      <w:pPr>
        <w:jc w:val="center"/>
        <w:rPr>
          <w:sz w:val="22"/>
        </w:rPr>
      </w:pPr>
    </w:p>
    <w:p w14:paraId="614A818F" w14:textId="6F848D90" w:rsidR="00344914" w:rsidRPr="00AE5F1B" w:rsidRDefault="00344914" w:rsidP="00156653">
      <w:pPr>
        <w:rPr>
          <w:b/>
          <w:bCs/>
          <w:sz w:val="22"/>
        </w:rPr>
      </w:pPr>
      <w:r w:rsidRPr="00AE5F1B">
        <w:rPr>
          <w:b/>
          <w:bCs/>
          <w:sz w:val="22"/>
        </w:rPr>
        <w:t>About the Awards</w:t>
      </w:r>
    </w:p>
    <w:p w14:paraId="5297394B" w14:textId="77777777" w:rsidR="00887B6B" w:rsidRPr="00887B6B" w:rsidRDefault="00887B6B" w:rsidP="00887B6B">
      <w:pPr>
        <w:pStyle w:val="NormalWeb"/>
        <w:rPr>
          <w:rFonts w:asciiTheme="minorHAnsi" w:eastAsiaTheme="minorEastAsia" w:hAnsiTheme="minorHAnsi" w:cstheme="minorBidi"/>
          <w:kern w:val="2"/>
          <w:sz w:val="22"/>
          <w:szCs w:val="22"/>
          <w:lang w:eastAsia="zh-TW"/>
        </w:rPr>
      </w:pPr>
      <w:r w:rsidRPr="00887B6B">
        <w:rPr>
          <w:rFonts w:asciiTheme="minorHAnsi" w:eastAsiaTheme="minorEastAsia" w:hAnsiTheme="minorHAnsi" w:cstheme="minorBidi"/>
          <w:kern w:val="2"/>
          <w:sz w:val="22"/>
          <w:szCs w:val="22"/>
          <w:lang w:eastAsia="zh-TW"/>
        </w:rPr>
        <w:t xml:space="preserve">In this year's FAPA Congress, FAPA will recognize the most outstanding and inspirational pharmacists who have exhibited exemplary leadership and excellence in their field and contributed to their country and the international pharmacy community through FAPA. </w:t>
      </w:r>
    </w:p>
    <w:p w14:paraId="0E7DDD8C" w14:textId="3A05BD94" w:rsidR="00887B6B" w:rsidRPr="00887B6B" w:rsidRDefault="00887B6B" w:rsidP="00887B6B">
      <w:pPr>
        <w:pStyle w:val="NormalWeb"/>
        <w:rPr>
          <w:rFonts w:asciiTheme="minorHAnsi" w:eastAsiaTheme="minorEastAsia" w:hAnsiTheme="minorHAnsi" w:cstheme="minorBidi"/>
          <w:kern w:val="2"/>
          <w:sz w:val="22"/>
          <w:szCs w:val="22"/>
          <w:lang w:eastAsia="zh-TW"/>
        </w:rPr>
      </w:pPr>
      <w:r w:rsidRPr="00887B6B">
        <w:rPr>
          <w:rFonts w:asciiTheme="minorHAnsi" w:eastAsiaTheme="minorEastAsia" w:hAnsiTheme="minorHAnsi" w:cstheme="minorBidi"/>
          <w:kern w:val="2"/>
          <w:sz w:val="22"/>
          <w:szCs w:val="22"/>
          <w:lang w:eastAsia="zh-TW"/>
        </w:rPr>
        <w:t xml:space="preserve">This year, </w:t>
      </w:r>
      <w:r>
        <w:rPr>
          <w:rFonts w:asciiTheme="minorHAnsi" w:eastAsiaTheme="minorEastAsia" w:hAnsiTheme="minorHAnsi" w:cstheme="minorBidi"/>
          <w:kern w:val="2"/>
          <w:sz w:val="22"/>
          <w:szCs w:val="22"/>
          <w:lang w:eastAsia="zh-TW"/>
        </w:rPr>
        <w:t xml:space="preserve">FAPA Council Members are encouraged to search for deserving nominees for the </w:t>
      </w:r>
      <w:r w:rsidRPr="00887B6B">
        <w:rPr>
          <w:rFonts w:asciiTheme="minorHAnsi" w:eastAsiaTheme="minorEastAsia" w:hAnsiTheme="minorHAnsi" w:cstheme="minorBidi"/>
          <w:kern w:val="2"/>
          <w:sz w:val="22"/>
          <w:szCs w:val="22"/>
          <w:lang w:eastAsia="zh-TW"/>
        </w:rPr>
        <w:t>following awards</w:t>
      </w:r>
      <w:r>
        <w:rPr>
          <w:rFonts w:asciiTheme="minorHAnsi" w:eastAsiaTheme="minorEastAsia" w:hAnsiTheme="minorHAnsi" w:cstheme="minorBidi"/>
          <w:kern w:val="2"/>
          <w:sz w:val="22"/>
          <w:szCs w:val="22"/>
          <w:lang w:eastAsia="zh-TW"/>
        </w:rPr>
        <w:t>:</w:t>
      </w:r>
    </w:p>
    <w:p w14:paraId="3292A3A4" w14:textId="7CBD53B3" w:rsidR="00344914" w:rsidRPr="0069502C" w:rsidRDefault="00344914" w:rsidP="00156653">
      <w:pPr>
        <w:rPr>
          <w:b/>
          <w:bCs/>
          <w:sz w:val="22"/>
        </w:rPr>
      </w:pPr>
    </w:p>
    <w:tbl>
      <w:tblPr>
        <w:tblStyle w:val="TableGrid"/>
        <w:tblW w:w="0" w:type="auto"/>
        <w:tblLook w:val="04A0" w:firstRow="1" w:lastRow="0" w:firstColumn="1" w:lastColumn="0" w:noHBand="0" w:noVBand="1"/>
      </w:tblPr>
      <w:tblGrid>
        <w:gridCol w:w="4106"/>
        <w:gridCol w:w="4111"/>
      </w:tblGrid>
      <w:tr w:rsidR="007D3552" w:rsidRPr="00C04918" w14:paraId="0505BAA6" w14:textId="51B6491C" w:rsidTr="009E144F">
        <w:tc>
          <w:tcPr>
            <w:tcW w:w="4106" w:type="dxa"/>
          </w:tcPr>
          <w:p w14:paraId="59DE539A" w14:textId="35A4A374" w:rsidR="007D3552" w:rsidRPr="001A423E" w:rsidRDefault="00F327F9" w:rsidP="00156653">
            <w:pPr>
              <w:rPr>
                <w:b/>
                <w:bCs/>
                <w:sz w:val="22"/>
              </w:rPr>
            </w:pPr>
            <w:r w:rsidRPr="001A423E">
              <w:rPr>
                <w:b/>
                <w:bCs/>
                <w:sz w:val="22"/>
              </w:rPr>
              <w:t>FAPA Section</w:t>
            </w:r>
            <w:r w:rsidR="007D3552" w:rsidRPr="001A423E">
              <w:rPr>
                <w:b/>
                <w:bCs/>
                <w:sz w:val="22"/>
              </w:rPr>
              <w:t xml:space="preserve"> Awards</w:t>
            </w:r>
          </w:p>
          <w:p w14:paraId="42963620" w14:textId="35EF4C51" w:rsidR="007D3552" w:rsidRPr="001A423E" w:rsidRDefault="00E0465A" w:rsidP="00E0465A">
            <w:pPr>
              <w:pStyle w:val="NormalWeb"/>
              <w:rPr>
                <w:rFonts w:asciiTheme="minorHAnsi" w:eastAsiaTheme="minorEastAsia" w:hAnsiTheme="minorHAnsi" w:cstheme="minorBidi"/>
                <w:kern w:val="2"/>
                <w:sz w:val="22"/>
                <w:szCs w:val="22"/>
                <w:lang w:eastAsia="zh-TW"/>
              </w:rPr>
            </w:pPr>
            <w:r w:rsidRPr="001A423E">
              <w:rPr>
                <w:rFonts w:asciiTheme="minorHAnsi" w:eastAsiaTheme="minorEastAsia" w:hAnsiTheme="minorHAnsi" w:cstheme="minorBidi"/>
                <w:kern w:val="2"/>
                <w:sz w:val="22"/>
                <w:szCs w:val="22"/>
                <w:lang w:eastAsia="zh-TW"/>
              </w:rPr>
              <w:t xml:space="preserve">Since 1986, FAPA recognizes Asian pharmacists who are renowned for their excellence and dedication to create impact to society through their contributions in their fields of practice. This year, FAPA expanded the 5 pharmacy practice categories of the </w:t>
            </w:r>
            <w:proofErr w:type="spellStart"/>
            <w:r w:rsidRPr="001A423E">
              <w:rPr>
                <w:rFonts w:asciiTheme="minorHAnsi" w:eastAsiaTheme="minorEastAsia" w:hAnsiTheme="minorHAnsi" w:cstheme="minorBidi"/>
                <w:kern w:val="2"/>
                <w:sz w:val="22"/>
                <w:szCs w:val="22"/>
                <w:lang w:eastAsia="zh-TW"/>
              </w:rPr>
              <w:t>Ishidate</w:t>
            </w:r>
            <w:proofErr w:type="spellEnd"/>
            <w:r w:rsidRPr="001A423E">
              <w:rPr>
                <w:rFonts w:asciiTheme="minorHAnsi" w:eastAsiaTheme="minorEastAsia" w:hAnsiTheme="minorHAnsi" w:cstheme="minorBidi"/>
                <w:kern w:val="2"/>
                <w:sz w:val="22"/>
                <w:szCs w:val="22"/>
                <w:lang w:eastAsia="zh-TW"/>
              </w:rPr>
              <w:t xml:space="preserve"> Award to the 7 FAPA sections to recognize their contributions to FAPA section initiatives during the Opening Ceremony of the FAPA Congress.</w:t>
            </w:r>
          </w:p>
          <w:p w14:paraId="2FB0307E" w14:textId="77777777" w:rsidR="007D3552" w:rsidRPr="001A423E" w:rsidRDefault="007D3552" w:rsidP="00156653">
            <w:pPr>
              <w:rPr>
                <w:b/>
                <w:bCs/>
                <w:sz w:val="22"/>
              </w:rPr>
            </w:pPr>
            <w:r w:rsidRPr="001A423E">
              <w:rPr>
                <w:b/>
                <w:bCs/>
                <w:sz w:val="22"/>
              </w:rPr>
              <w:t>Qualifications</w:t>
            </w:r>
          </w:p>
          <w:p w14:paraId="12A4EABD" w14:textId="4D1F28EC" w:rsidR="007D3552" w:rsidRPr="001A423E" w:rsidRDefault="007D3552" w:rsidP="00156653">
            <w:pPr>
              <w:rPr>
                <w:sz w:val="22"/>
              </w:rPr>
            </w:pPr>
            <w:r w:rsidRPr="001A423E">
              <w:rPr>
                <w:sz w:val="22"/>
              </w:rPr>
              <w:t>Supporting documents of the nomination must demonstrate the following:</w:t>
            </w:r>
          </w:p>
          <w:p w14:paraId="0679524D" w14:textId="77777777" w:rsidR="007D3552" w:rsidRPr="001A423E" w:rsidRDefault="007D3552" w:rsidP="00AE5F1B">
            <w:pPr>
              <w:pStyle w:val="ListParagraph"/>
              <w:numPr>
                <w:ilvl w:val="0"/>
                <w:numId w:val="4"/>
              </w:numPr>
              <w:ind w:leftChars="0"/>
              <w:rPr>
                <w:sz w:val="22"/>
              </w:rPr>
            </w:pPr>
            <w:r w:rsidRPr="001A423E">
              <w:rPr>
                <w:sz w:val="22"/>
              </w:rPr>
              <w:t>Academic background</w:t>
            </w:r>
          </w:p>
          <w:p w14:paraId="7FE8028C" w14:textId="77777777" w:rsidR="007D3552" w:rsidRPr="001A423E" w:rsidRDefault="007D3552" w:rsidP="00AE5F1B">
            <w:pPr>
              <w:pStyle w:val="ListParagraph"/>
              <w:numPr>
                <w:ilvl w:val="0"/>
                <w:numId w:val="4"/>
              </w:numPr>
              <w:ind w:leftChars="0"/>
              <w:rPr>
                <w:sz w:val="22"/>
              </w:rPr>
            </w:pPr>
            <w:r w:rsidRPr="001A423E">
              <w:rPr>
                <w:sz w:val="22"/>
              </w:rPr>
              <w:t>Work experience</w:t>
            </w:r>
          </w:p>
          <w:p w14:paraId="7CEB3F67" w14:textId="77777777" w:rsidR="007D3552" w:rsidRPr="001A423E" w:rsidRDefault="007D3552" w:rsidP="00AE5F1B">
            <w:pPr>
              <w:pStyle w:val="ListParagraph"/>
              <w:numPr>
                <w:ilvl w:val="0"/>
                <w:numId w:val="4"/>
              </w:numPr>
              <w:ind w:leftChars="0"/>
              <w:rPr>
                <w:sz w:val="22"/>
              </w:rPr>
            </w:pPr>
            <w:r w:rsidRPr="001A423E">
              <w:rPr>
                <w:sz w:val="22"/>
              </w:rPr>
              <w:t xml:space="preserve">Membership to professional, pharmaceutical or health-related </w:t>
            </w:r>
            <w:r w:rsidRPr="001A423E">
              <w:rPr>
                <w:sz w:val="22"/>
              </w:rPr>
              <w:lastRenderedPageBreak/>
              <w:t>organizations</w:t>
            </w:r>
          </w:p>
          <w:p w14:paraId="67202F4B" w14:textId="77777777" w:rsidR="007D3552" w:rsidRPr="001A423E" w:rsidRDefault="007D3552" w:rsidP="00AE5F1B">
            <w:pPr>
              <w:pStyle w:val="ListParagraph"/>
              <w:numPr>
                <w:ilvl w:val="0"/>
                <w:numId w:val="4"/>
              </w:numPr>
              <w:ind w:leftChars="0"/>
              <w:rPr>
                <w:sz w:val="22"/>
              </w:rPr>
            </w:pPr>
            <w:r w:rsidRPr="001A423E">
              <w:rPr>
                <w:sz w:val="22"/>
              </w:rPr>
              <w:t>Relevant publications in peer-reviewed journals and presentations made during pharmacy meetings</w:t>
            </w:r>
          </w:p>
          <w:p w14:paraId="7230C56B" w14:textId="77777777" w:rsidR="007D3552" w:rsidRPr="001A423E" w:rsidRDefault="007D3552" w:rsidP="00AE5F1B">
            <w:pPr>
              <w:pStyle w:val="ListParagraph"/>
              <w:numPr>
                <w:ilvl w:val="0"/>
                <w:numId w:val="4"/>
              </w:numPr>
              <w:ind w:leftChars="0"/>
              <w:rPr>
                <w:sz w:val="22"/>
              </w:rPr>
            </w:pPr>
            <w:r w:rsidRPr="001A423E">
              <w:rPr>
                <w:sz w:val="22"/>
              </w:rPr>
              <w:t xml:space="preserve">Continuing professional development </w:t>
            </w:r>
          </w:p>
          <w:p w14:paraId="43F30317" w14:textId="77777777" w:rsidR="007D3552" w:rsidRPr="001A423E" w:rsidRDefault="007D3552" w:rsidP="00AE5F1B">
            <w:pPr>
              <w:pStyle w:val="ListParagraph"/>
              <w:numPr>
                <w:ilvl w:val="0"/>
                <w:numId w:val="4"/>
              </w:numPr>
              <w:ind w:leftChars="0"/>
              <w:rPr>
                <w:sz w:val="22"/>
              </w:rPr>
            </w:pPr>
            <w:r w:rsidRPr="001A423E">
              <w:rPr>
                <w:sz w:val="22"/>
              </w:rPr>
              <w:t>Participation in FAPA Congress/ Activities</w:t>
            </w:r>
          </w:p>
          <w:p w14:paraId="2863DB32" w14:textId="77777777" w:rsidR="00E0465A" w:rsidRPr="001A423E" w:rsidRDefault="00E0465A" w:rsidP="00E0465A">
            <w:pPr>
              <w:rPr>
                <w:sz w:val="22"/>
              </w:rPr>
            </w:pPr>
          </w:p>
          <w:p w14:paraId="4E175B40" w14:textId="4664E9A3" w:rsidR="00E0465A" w:rsidRPr="001A423E" w:rsidRDefault="00E0465A" w:rsidP="00E0465A">
            <w:pPr>
              <w:rPr>
                <w:b/>
                <w:bCs/>
                <w:sz w:val="22"/>
              </w:rPr>
            </w:pPr>
            <w:r w:rsidRPr="001A423E">
              <w:rPr>
                <w:b/>
                <w:bCs/>
                <w:sz w:val="22"/>
              </w:rPr>
              <w:t>Who can nominate</w:t>
            </w:r>
          </w:p>
          <w:p w14:paraId="666F6333" w14:textId="77777777" w:rsidR="00E0465A" w:rsidRPr="001A423E" w:rsidRDefault="00E0465A" w:rsidP="00E0465A">
            <w:pPr>
              <w:pStyle w:val="NormalWeb"/>
              <w:rPr>
                <w:rFonts w:asciiTheme="minorHAnsi" w:eastAsiaTheme="minorEastAsia" w:hAnsiTheme="minorHAnsi" w:cstheme="minorBidi"/>
                <w:kern w:val="2"/>
                <w:sz w:val="22"/>
                <w:szCs w:val="22"/>
                <w:lang w:eastAsia="zh-TW"/>
              </w:rPr>
            </w:pPr>
            <w:r w:rsidRPr="001A423E">
              <w:rPr>
                <w:rFonts w:asciiTheme="minorHAnsi" w:eastAsiaTheme="minorEastAsia" w:hAnsiTheme="minorHAnsi" w:cstheme="minorBidi"/>
                <w:kern w:val="2"/>
                <w:sz w:val="22"/>
                <w:szCs w:val="22"/>
                <w:lang w:eastAsia="zh-TW"/>
              </w:rPr>
              <w:t>FAPA Bureau Members (except awards committee members) and Member Associations may nominate only one individual for each section. Section Chairpersons may nominate one individual only in their section.</w:t>
            </w:r>
          </w:p>
          <w:p w14:paraId="0DCCCDF4" w14:textId="074DC8A7" w:rsidR="00E0465A" w:rsidRPr="001A423E" w:rsidRDefault="00E0465A" w:rsidP="00E0465A">
            <w:pPr>
              <w:rPr>
                <w:sz w:val="22"/>
              </w:rPr>
            </w:pPr>
          </w:p>
        </w:tc>
        <w:tc>
          <w:tcPr>
            <w:tcW w:w="4111" w:type="dxa"/>
          </w:tcPr>
          <w:p w14:paraId="2EE4E567" w14:textId="54A7B97C" w:rsidR="007D3552" w:rsidRDefault="00E0465A" w:rsidP="00156653">
            <w:pPr>
              <w:rPr>
                <w:b/>
                <w:bCs/>
                <w:sz w:val="22"/>
              </w:rPr>
            </w:pPr>
            <w:r w:rsidRPr="00887B6B">
              <w:rPr>
                <w:b/>
                <w:bCs/>
                <w:sz w:val="22"/>
              </w:rPr>
              <w:lastRenderedPageBreak/>
              <w:t xml:space="preserve">FAPA </w:t>
            </w:r>
            <w:r w:rsidR="007D3552" w:rsidRPr="00887B6B">
              <w:rPr>
                <w:rFonts w:hint="eastAsia"/>
                <w:b/>
                <w:bCs/>
                <w:sz w:val="22"/>
              </w:rPr>
              <w:t xml:space="preserve">Young </w:t>
            </w:r>
            <w:r w:rsidR="007D3552" w:rsidRPr="00887B6B">
              <w:rPr>
                <w:b/>
                <w:bCs/>
                <w:sz w:val="22"/>
              </w:rPr>
              <w:t>P</w:t>
            </w:r>
            <w:r w:rsidR="007D3552" w:rsidRPr="00887B6B">
              <w:rPr>
                <w:rFonts w:hint="eastAsia"/>
                <w:b/>
                <w:bCs/>
                <w:sz w:val="22"/>
              </w:rPr>
              <w:t>harmacist Award</w:t>
            </w:r>
          </w:p>
          <w:p w14:paraId="1D097A30" w14:textId="77777777" w:rsidR="00E0465A" w:rsidRPr="00E0465A" w:rsidRDefault="00E0465A" w:rsidP="00E0465A">
            <w:pPr>
              <w:pStyle w:val="NormalWeb"/>
              <w:rPr>
                <w:rFonts w:asciiTheme="minorHAnsi" w:eastAsiaTheme="minorEastAsia" w:hAnsiTheme="minorHAnsi" w:cstheme="minorBidi"/>
                <w:kern w:val="2"/>
                <w:sz w:val="22"/>
                <w:szCs w:val="22"/>
                <w:lang w:eastAsia="zh-TW"/>
              </w:rPr>
            </w:pPr>
            <w:r w:rsidRPr="00E0465A">
              <w:rPr>
                <w:rFonts w:asciiTheme="minorHAnsi" w:eastAsiaTheme="minorEastAsia" w:hAnsiTheme="minorHAnsi" w:cstheme="minorBidi"/>
                <w:kern w:val="2"/>
                <w:sz w:val="22"/>
                <w:szCs w:val="22"/>
                <w:lang w:eastAsia="zh-TW"/>
              </w:rPr>
              <w:t>For the first time this 2023, FAPA will recognize aspiring pharmacists under 40 years old who have shown excellence and leadership early in their careers. This award, presented during the Closing Ceremony of the FAPA Congress, aims to encourage more young pharmacists to contribute to the development of the pharmacy profession in our region through FAPA initiatives.</w:t>
            </w:r>
          </w:p>
          <w:p w14:paraId="65F817C2" w14:textId="77777777" w:rsidR="007D3552" w:rsidRPr="00AE5F1B" w:rsidRDefault="007D3552" w:rsidP="00F12FBC">
            <w:pPr>
              <w:rPr>
                <w:b/>
                <w:sz w:val="22"/>
              </w:rPr>
            </w:pPr>
            <w:r w:rsidRPr="00AE5F1B">
              <w:rPr>
                <w:b/>
                <w:sz w:val="22"/>
              </w:rPr>
              <w:t>Qualifications</w:t>
            </w:r>
          </w:p>
          <w:p w14:paraId="79B463C9" w14:textId="77777777" w:rsidR="007D3552" w:rsidRDefault="007D3552" w:rsidP="00F12FBC">
            <w:pPr>
              <w:rPr>
                <w:sz w:val="22"/>
              </w:rPr>
            </w:pPr>
            <w:r w:rsidRPr="00AE5F1B">
              <w:rPr>
                <w:sz w:val="22"/>
              </w:rPr>
              <w:t>All nominees must provide supporting documents that demonstrate the following:</w:t>
            </w:r>
          </w:p>
          <w:p w14:paraId="563A3040" w14:textId="63114FC1" w:rsidR="007D3552" w:rsidRDefault="007D3552" w:rsidP="00E83E43">
            <w:pPr>
              <w:pStyle w:val="ListParagraph"/>
              <w:numPr>
                <w:ilvl w:val="0"/>
                <w:numId w:val="9"/>
              </w:numPr>
              <w:ind w:leftChars="0"/>
              <w:rPr>
                <w:sz w:val="22"/>
              </w:rPr>
            </w:pPr>
            <w:r>
              <w:rPr>
                <w:sz w:val="22"/>
              </w:rPr>
              <w:t>Age under 40 at the time of submitting the nomination</w:t>
            </w:r>
          </w:p>
          <w:p w14:paraId="52BB8B47" w14:textId="77777777" w:rsidR="007D3552" w:rsidRPr="00AE5F1B" w:rsidRDefault="007D3552" w:rsidP="00E83E43">
            <w:pPr>
              <w:pStyle w:val="ListParagraph"/>
              <w:numPr>
                <w:ilvl w:val="0"/>
                <w:numId w:val="9"/>
              </w:numPr>
              <w:ind w:leftChars="0"/>
              <w:rPr>
                <w:sz w:val="22"/>
              </w:rPr>
            </w:pPr>
            <w:r w:rsidRPr="00AE5F1B">
              <w:rPr>
                <w:sz w:val="22"/>
              </w:rPr>
              <w:t>Academic background</w:t>
            </w:r>
          </w:p>
          <w:p w14:paraId="7FDB0A1E" w14:textId="77777777" w:rsidR="007D3552" w:rsidRPr="00AE5F1B" w:rsidRDefault="007D3552" w:rsidP="00E83E43">
            <w:pPr>
              <w:pStyle w:val="ListParagraph"/>
              <w:numPr>
                <w:ilvl w:val="0"/>
                <w:numId w:val="9"/>
              </w:numPr>
              <w:ind w:leftChars="0"/>
              <w:rPr>
                <w:sz w:val="22"/>
              </w:rPr>
            </w:pPr>
            <w:r w:rsidRPr="00AE5F1B">
              <w:rPr>
                <w:sz w:val="22"/>
              </w:rPr>
              <w:t>Work experience</w:t>
            </w:r>
          </w:p>
          <w:p w14:paraId="0F267DFA" w14:textId="66A22F0B" w:rsidR="007D3552" w:rsidRPr="009E144F" w:rsidRDefault="007D3552">
            <w:pPr>
              <w:pStyle w:val="ListParagraph"/>
              <w:numPr>
                <w:ilvl w:val="0"/>
                <w:numId w:val="9"/>
              </w:numPr>
              <w:ind w:leftChars="0"/>
              <w:rPr>
                <w:sz w:val="22"/>
              </w:rPr>
            </w:pPr>
            <w:r w:rsidRPr="00AE5F1B">
              <w:rPr>
                <w:sz w:val="22"/>
              </w:rPr>
              <w:t xml:space="preserve">Membership to professional, </w:t>
            </w:r>
            <w:r w:rsidRPr="00AE5F1B">
              <w:rPr>
                <w:sz w:val="22"/>
              </w:rPr>
              <w:lastRenderedPageBreak/>
              <w:t>pharmaceutical or health-related organizations</w:t>
            </w:r>
          </w:p>
          <w:p w14:paraId="18650EF5" w14:textId="77777777" w:rsidR="007D3552" w:rsidRPr="00AE5F1B" w:rsidRDefault="007D3552" w:rsidP="00E83E43">
            <w:pPr>
              <w:pStyle w:val="ListParagraph"/>
              <w:numPr>
                <w:ilvl w:val="0"/>
                <w:numId w:val="9"/>
              </w:numPr>
              <w:ind w:leftChars="0"/>
              <w:rPr>
                <w:sz w:val="22"/>
              </w:rPr>
            </w:pPr>
            <w:r w:rsidRPr="00AE5F1B">
              <w:rPr>
                <w:sz w:val="22"/>
              </w:rPr>
              <w:t>Significant or outstanding contributions that benefited the society through the pharmacy profession.</w:t>
            </w:r>
          </w:p>
          <w:p w14:paraId="0779B4FB" w14:textId="77777777" w:rsidR="007D3552" w:rsidRPr="00AE5F1B" w:rsidRDefault="007D3552" w:rsidP="00E83E43">
            <w:pPr>
              <w:pStyle w:val="ListParagraph"/>
              <w:numPr>
                <w:ilvl w:val="0"/>
                <w:numId w:val="9"/>
              </w:numPr>
              <w:ind w:leftChars="0"/>
              <w:rPr>
                <w:sz w:val="22"/>
              </w:rPr>
            </w:pPr>
            <w:r w:rsidRPr="00AE5F1B">
              <w:rPr>
                <w:sz w:val="22"/>
              </w:rPr>
              <w:t>The contributions having demonstrable impact and influence on the advancement of the pharmacy profession and the greater society.</w:t>
            </w:r>
          </w:p>
          <w:p w14:paraId="6320A2F9" w14:textId="77777777" w:rsidR="007D3552" w:rsidRDefault="007D3552" w:rsidP="00E83E43">
            <w:pPr>
              <w:pStyle w:val="ListParagraph"/>
              <w:numPr>
                <w:ilvl w:val="0"/>
                <w:numId w:val="9"/>
              </w:numPr>
              <w:ind w:leftChars="0"/>
              <w:rPr>
                <w:sz w:val="22"/>
              </w:rPr>
            </w:pPr>
            <w:r w:rsidRPr="00AE5F1B">
              <w:rPr>
                <w:sz w:val="22"/>
              </w:rPr>
              <w:t xml:space="preserve">Showing recognizable leadership and inspiration to the pharmacy community within and across national borders, and be exemplary in nature. </w:t>
            </w:r>
          </w:p>
          <w:p w14:paraId="4D0C93C9" w14:textId="2A2D77E8" w:rsidR="007D3552" w:rsidRPr="00AE5F1B" w:rsidRDefault="007D3552" w:rsidP="00E83E43">
            <w:pPr>
              <w:pStyle w:val="ListParagraph"/>
              <w:numPr>
                <w:ilvl w:val="0"/>
                <w:numId w:val="9"/>
              </w:numPr>
              <w:ind w:leftChars="0"/>
              <w:rPr>
                <w:sz w:val="22"/>
              </w:rPr>
            </w:pPr>
            <w:r w:rsidRPr="00E0465A">
              <w:rPr>
                <w:sz w:val="22"/>
              </w:rPr>
              <w:t>FAPA activity/project proposal</w:t>
            </w:r>
          </w:p>
          <w:p w14:paraId="3084FA14" w14:textId="77777777" w:rsidR="007D3552" w:rsidRDefault="007D3552" w:rsidP="00156653">
            <w:pPr>
              <w:rPr>
                <w:b/>
                <w:bCs/>
                <w:sz w:val="22"/>
              </w:rPr>
            </w:pPr>
          </w:p>
          <w:p w14:paraId="0643957A" w14:textId="77777777" w:rsidR="00E0465A" w:rsidRPr="00E0465A" w:rsidRDefault="00E0465A" w:rsidP="00E0465A">
            <w:pPr>
              <w:rPr>
                <w:b/>
                <w:bCs/>
                <w:sz w:val="22"/>
              </w:rPr>
            </w:pPr>
            <w:r w:rsidRPr="00E0465A">
              <w:rPr>
                <w:b/>
                <w:bCs/>
                <w:sz w:val="22"/>
              </w:rPr>
              <w:t>Who can nominate</w:t>
            </w:r>
          </w:p>
          <w:p w14:paraId="39A1C28D" w14:textId="77777777" w:rsidR="00E0465A" w:rsidRDefault="00E0465A" w:rsidP="00E0465A">
            <w:pPr>
              <w:pStyle w:val="NormalWeb"/>
              <w:rPr>
                <w:rFonts w:asciiTheme="minorHAnsi" w:eastAsiaTheme="minorEastAsia" w:hAnsiTheme="minorHAnsi" w:cstheme="minorBidi"/>
                <w:kern w:val="2"/>
                <w:sz w:val="22"/>
                <w:szCs w:val="22"/>
                <w:lang w:eastAsia="zh-TW"/>
              </w:rPr>
            </w:pPr>
            <w:r w:rsidRPr="00E0465A">
              <w:rPr>
                <w:rFonts w:asciiTheme="minorHAnsi" w:eastAsiaTheme="minorEastAsia" w:hAnsiTheme="minorHAnsi" w:cstheme="minorBidi"/>
                <w:kern w:val="2"/>
                <w:sz w:val="22"/>
                <w:szCs w:val="22"/>
                <w:lang w:eastAsia="zh-TW"/>
              </w:rPr>
              <w:t>FAPA Council Member (except Awards Committee Members) are encouraged to search and nominate 1 candidate for this category. Up to 3 awardees may be selected.</w:t>
            </w:r>
          </w:p>
          <w:p w14:paraId="591FAAB6" w14:textId="5FB4E428" w:rsidR="00E0465A" w:rsidRPr="00E0465A" w:rsidRDefault="00E0465A" w:rsidP="00E0465A">
            <w:pPr>
              <w:pStyle w:val="NormalWeb"/>
              <w:rPr>
                <w:rFonts w:asciiTheme="minorHAnsi" w:eastAsiaTheme="minorEastAsia" w:hAnsiTheme="minorHAnsi" w:cstheme="minorBidi"/>
                <w:kern w:val="2"/>
                <w:sz w:val="22"/>
                <w:szCs w:val="22"/>
                <w:lang w:eastAsia="zh-TW"/>
              </w:rPr>
            </w:pPr>
          </w:p>
        </w:tc>
      </w:tr>
    </w:tbl>
    <w:p w14:paraId="289029C5" w14:textId="1159F3D3" w:rsidR="00156653" w:rsidRPr="00AE5F1B" w:rsidRDefault="00156653" w:rsidP="00156653">
      <w:pPr>
        <w:rPr>
          <w:sz w:val="22"/>
        </w:rPr>
      </w:pPr>
    </w:p>
    <w:p w14:paraId="5BF9FEDD" w14:textId="716CAE71" w:rsidR="00FC47DD" w:rsidRPr="00AE5F1B" w:rsidRDefault="00156653" w:rsidP="00156653">
      <w:pPr>
        <w:rPr>
          <w:b/>
          <w:sz w:val="22"/>
        </w:rPr>
      </w:pPr>
      <w:r w:rsidRPr="00AE5F1B">
        <w:rPr>
          <w:b/>
          <w:sz w:val="22"/>
        </w:rPr>
        <w:t xml:space="preserve">Nomination </w:t>
      </w:r>
      <w:r w:rsidR="00C04918" w:rsidRPr="00AE5F1B">
        <w:rPr>
          <w:b/>
          <w:sz w:val="22"/>
        </w:rPr>
        <w:t>Process</w:t>
      </w:r>
    </w:p>
    <w:p w14:paraId="31C6FCD3" w14:textId="2D5DBC20" w:rsidR="00156653" w:rsidRPr="00AE5F1B" w:rsidRDefault="00C04918">
      <w:pPr>
        <w:rPr>
          <w:sz w:val="22"/>
        </w:rPr>
      </w:pPr>
      <w:r w:rsidRPr="00AE5F1B">
        <w:rPr>
          <w:sz w:val="22"/>
        </w:rPr>
        <w:t xml:space="preserve">All nominations by </w:t>
      </w:r>
      <w:r w:rsidR="00DF3BEC">
        <w:rPr>
          <w:sz w:val="22"/>
        </w:rPr>
        <w:t>t</w:t>
      </w:r>
      <w:r w:rsidR="00DF3BEC" w:rsidRPr="00DF3BEC">
        <w:rPr>
          <w:sz w:val="22"/>
        </w:rPr>
        <w:t>he FAPA council or bureau members</w:t>
      </w:r>
      <w:r w:rsidRPr="00AE5F1B">
        <w:rPr>
          <w:sz w:val="22"/>
        </w:rPr>
        <w:t xml:space="preserve"> must be submitted</w:t>
      </w:r>
      <w:r w:rsidR="006D5434" w:rsidRPr="00AE5F1B">
        <w:rPr>
          <w:sz w:val="22"/>
        </w:rPr>
        <w:t xml:space="preserve"> to the FAPA Secretariat </w:t>
      </w:r>
      <w:r w:rsidRPr="00AE5F1B">
        <w:rPr>
          <w:sz w:val="22"/>
        </w:rPr>
        <w:t xml:space="preserve">by email at </w:t>
      </w:r>
      <w:hyperlink r:id="rId7" w:history="1">
        <w:r w:rsidRPr="00AE5F1B">
          <w:rPr>
            <w:rStyle w:val="Hyperlink"/>
            <w:sz w:val="22"/>
          </w:rPr>
          <w:t>fapaasiahq@gmail.com</w:t>
        </w:r>
      </w:hyperlink>
      <w:r w:rsidRPr="00AE5F1B">
        <w:rPr>
          <w:sz w:val="22"/>
        </w:rPr>
        <w:t xml:space="preserve"> </w:t>
      </w:r>
      <w:r w:rsidR="006D5434" w:rsidRPr="00AE5F1B">
        <w:rPr>
          <w:sz w:val="22"/>
        </w:rPr>
        <w:t xml:space="preserve">after </w:t>
      </w:r>
      <w:r w:rsidR="00E0465A">
        <w:rPr>
          <w:sz w:val="22"/>
        </w:rPr>
        <w:t>collecting</w:t>
      </w:r>
      <w:r w:rsidR="006D5434" w:rsidRPr="00AE5F1B">
        <w:rPr>
          <w:sz w:val="22"/>
        </w:rPr>
        <w:t xml:space="preserve"> all supporting documents</w:t>
      </w:r>
      <w:r w:rsidR="00887B6B">
        <w:rPr>
          <w:sz w:val="22"/>
        </w:rPr>
        <w:t>.</w:t>
      </w:r>
      <w:r w:rsidR="006D5434" w:rsidRPr="00AE5F1B">
        <w:rPr>
          <w:sz w:val="22"/>
        </w:rPr>
        <w:t xml:space="preserve"> </w:t>
      </w:r>
      <w:r w:rsidR="00E0465A">
        <w:rPr>
          <w:sz w:val="22"/>
        </w:rPr>
        <w:t>S</w:t>
      </w:r>
      <w:r w:rsidR="00887B6B">
        <w:rPr>
          <w:sz w:val="22"/>
        </w:rPr>
        <w:t xml:space="preserve">elf-nominations </w:t>
      </w:r>
      <w:r w:rsidR="009B5EEC">
        <w:rPr>
          <w:sz w:val="22"/>
        </w:rPr>
        <w:t>are discouraged and</w:t>
      </w:r>
      <w:r w:rsidR="00887B6B">
        <w:rPr>
          <w:sz w:val="22"/>
        </w:rPr>
        <w:t xml:space="preserve"> s</w:t>
      </w:r>
      <w:r w:rsidR="00E0465A">
        <w:rPr>
          <w:sz w:val="22"/>
        </w:rPr>
        <w:t>ubmissions from outside the FAPA Council</w:t>
      </w:r>
      <w:r w:rsidR="006D5434" w:rsidRPr="00AE5F1B">
        <w:rPr>
          <w:sz w:val="22"/>
        </w:rPr>
        <w:t xml:space="preserve"> will not be considered. </w:t>
      </w:r>
    </w:p>
    <w:p w14:paraId="39DDE911" w14:textId="77777777" w:rsidR="00156653" w:rsidRPr="00AE5F1B" w:rsidRDefault="00156653" w:rsidP="00156653">
      <w:pPr>
        <w:rPr>
          <w:sz w:val="22"/>
        </w:rPr>
      </w:pPr>
    </w:p>
    <w:p w14:paraId="114316C8" w14:textId="6B8FBC34" w:rsidR="00156653" w:rsidRPr="001A423E" w:rsidRDefault="00203B24" w:rsidP="00156653">
      <w:pPr>
        <w:rPr>
          <w:b/>
          <w:bCs/>
          <w:sz w:val="22"/>
        </w:rPr>
      </w:pPr>
      <w:r w:rsidRPr="001A423E">
        <w:rPr>
          <w:b/>
          <w:bCs/>
          <w:sz w:val="22"/>
        </w:rPr>
        <w:lastRenderedPageBreak/>
        <w:t>Required Documents</w:t>
      </w:r>
    </w:p>
    <w:p w14:paraId="64DB99FF" w14:textId="1000603F" w:rsidR="00C04918" w:rsidRPr="001A423E" w:rsidRDefault="00C04918" w:rsidP="00156653">
      <w:pPr>
        <w:rPr>
          <w:sz w:val="22"/>
        </w:rPr>
      </w:pPr>
      <w:r w:rsidRPr="001A423E">
        <w:rPr>
          <w:sz w:val="22"/>
        </w:rPr>
        <w:t xml:space="preserve">The following documents must be completed and verified </w:t>
      </w:r>
      <w:r w:rsidR="00E0465A" w:rsidRPr="001A423E">
        <w:rPr>
          <w:sz w:val="22"/>
        </w:rPr>
        <w:t>submitted for</w:t>
      </w:r>
      <w:r w:rsidRPr="001A423E">
        <w:rPr>
          <w:sz w:val="22"/>
        </w:rPr>
        <w:t xml:space="preserve"> each nominee:</w:t>
      </w:r>
    </w:p>
    <w:p w14:paraId="10789488" w14:textId="686CC16E" w:rsidR="00C04918" w:rsidRPr="001A423E" w:rsidRDefault="00C04918" w:rsidP="00156653">
      <w:pPr>
        <w:pStyle w:val="ListParagraph"/>
        <w:numPr>
          <w:ilvl w:val="0"/>
          <w:numId w:val="3"/>
        </w:numPr>
        <w:ind w:leftChars="0"/>
        <w:rPr>
          <w:sz w:val="22"/>
        </w:rPr>
      </w:pPr>
      <w:r w:rsidRPr="001A423E">
        <w:rPr>
          <w:sz w:val="22"/>
        </w:rPr>
        <w:t>A high-resolution portrait photo in .png or .jpg format</w:t>
      </w:r>
    </w:p>
    <w:p w14:paraId="55CDB5D2" w14:textId="5D8F03A7" w:rsidR="00156653" w:rsidRPr="001A423E" w:rsidRDefault="00C04918" w:rsidP="00156653">
      <w:pPr>
        <w:pStyle w:val="ListParagraph"/>
        <w:numPr>
          <w:ilvl w:val="0"/>
          <w:numId w:val="3"/>
        </w:numPr>
        <w:ind w:leftChars="0"/>
        <w:rPr>
          <w:sz w:val="22"/>
        </w:rPr>
      </w:pPr>
      <w:r w:rsidRPr="001A423E">
        <w:rPr>
          <w:sz w:val="22"/>
        </w:rPr>
        <w:t>C</w:t>
      </w:r>
      <w:r w:rsidR="00156653" w:rsidRPr="001A423E">
        <w:rPr>
          <w:sz w:val="22"/>
        </w:rPr>
        <w:t>ompleted application</w:t>
      </w:r>
      <w:r w:rsidR="006D5434" w:rsidRPr="001A423E">
        <w:rPr>
          <w:sz w:val="22"/>
        </w:rPr>
        <w:t xml:space="preserve"> form</w:t>
      </w:r>
    </w:p>
    <w:p w14:paraId="4FC517D9" w14:textId="52B04806" w:rsidR="00156653" w:rsidRPr="001A423E" w:rsidRDefault="00C04918" w:rsidP="00156653">
      <w:pPr>
        <w:pStyle w:val="ListParagraph"/>
        <w:numPr>
          <w:ilvl w:val="0"/>
          <w:numId w:val="3"/>
        </w:numPr>
        <w:ind w:leftChars="0"/>
        <w:rPr>
          <w:sz w:val="22"/>
        </w:rPr>
      </w:pPr>
      <w:r w:rsidRPr="001A423E">
        <w:rPr>
          <w:sz w:val="22"/>
        </w:rPr>
        <w:t xml:space="preserve">A short </w:t>
      </w:r>
      <w:r w:rsidR="00D25002" w:rsidRPr="001A423E">
        <w:rPr>
          <w:sz w:val="22"/>
        </w:rPr>
        <w:t>nomination letter containing a write-</w:t>
      </w:r>
      <w:r w:rsidRPr="001A423E">
        <w:rPr>
          <w:sz w:val="22"/>
        </w:rPr>
        <w:t xml:space="preserve"> up in paragraph form (not more than 350 words) summarizing the accomplishments and contributions of the nominee</w:t>
      </w:r>
      <w:r w:rsidR="00887B6B" w:rsidRPr="001A423E">
        <w:rPr>
          <w:sz w:val="22"/>
        </w:rPr>
        <w:t xml:space="preserve"> to FAPA and to the</w:t>
      </w:r>
      <w:r w:rsidR="00D25002" w:rsidRPr="001A423E">
        <w:rPr>
          <w:sz w:val="22"/>
        </w:rPr>
        <w:t xml:space="preserve"> pharmacy</w:t>
      </w:r>
      <w:r w:rsidR="00887B6B" w:rsidRPr="001A423E">
        <w:rPr>
          <w:sz w:val="22"/>
        </w:rPr>
        <w:t xml:space="preserve"> profession as appropriate to their award category.</w:t>
      </w:r>
    </w:p>
    <w:p w14:paraId="36CF97F3" w14:textId="070D7E4B" w:rsidR="00887B6B" w:rsidRPr="001A423E" w:rsidRDefault="00C04918" w:rsidP="00887B6B">
      <w:pPr>
        <w:pStyle w:val="ListParagraph"/>
        <w:numPr>
          <w:ilvl w:val="0"/>
          <w:numId w:val="3"/>
        </w:numPr>
        <w:ind w:leftChars="0"/>
        <w:rPr>
          <w:sz w:val="22"/>
        </w:rPr>
      </w:pPr>
      <w:r w:rsidRPr="001A423E">
        <w:rPr>
          <w:sz w:val="22"/>
        </w:rPr>
        <w:t>C</w:t>
      </w:r>
      <w:r w:rsidR="00156653" w:rsidRPr="001A423E">
        <w:rPr>
          <w:sz w:val="22"/>
        </w:rPr>
        <w:t>urriculum vitae</w:t>
      </w:r>
    </w:p>
    <w:p w14:paraId="7F8F061A" w14:textId="77777777" w:rsidR="009B5EEC" w:rsidRDefault="009B5EEC" w:rsidP="009B5EEC">
      <w:pPr>
        <w:pStyle w:val="ListParagraph"/>
        <w:ind w:leftChars="0"/>
        <w:rPr>
          <w:sz w:val="22"/>
        </w:rPr>
      </w:pPr>
    </w:p>
    <w:p w14:paraId="7BF32004" w14:textId="4FC8017E" w:rsidR="00156653" w:rsidRPr="009B5EEC" w:rsidRDefault="009B5EEC" w:rsidP="009B5EEC">
      <w:pPr>
        <w:rPr>
          <w:sz w:val="22"/>
        </w:rPr>
      </w:pPr>
      <w:r>
        <w:rPr>
          <w:sz w:val="22"/>
        </w:rPr>
        <w:t>Nominators should provide a digital copy of s</w:t>
      </w:r>
      <w:r w:rsidR="00C04918" w:rsidRPr="009B5EEC">
        <w:rPr>
          <w:sz w:val="22"/>
        </w:rPr>
        <w:t xml:space="preserve">upporting </w:t>
      </w:r>
      <w:r w:rsidR="00156653" w:rsidRPr="009B5EEC">
        <w:rPr>
          <w:sz w:val="22"/>
        </w:rPr>
        <w:t xml:space="preserve">documentation including </w:t>
      </w:r>
      <w:r>
        <w:rPr>
          <w:sz w:val="22"/>
        </w:rPr>
        <w:t xml:space="preserve">certificates, links to </w:t>
      </w:r>
      <w:r w:rsidR="00156653" w:rsidRPr="009B5EEC">
        <w:rPr>
          <w:sz w:val="22"/>
        </w:rPr>
        <w:t>publications and any other notable achievements of the nominee</w:t>
      </w:r>
      <w:r>
        <w:rPr>
          <w:sz w:val="22"/>
        </w:rPr>
        <w:t xml:space="preserve"> to the FAPA Secretariat before the deadline. Additional documentation </w:t>
      </w:r>
      <w:r w:rsidR="00887B6B" w:rsidRPr="009B5EEC">
        <w:rPr>
          <w:sz w:val="22"/>
        </w:rPr>
        <w:t xml:space="preserve">may be requested anytime </w:t>
      </w:r>
      <w:r>
        <w:rPr>
          <w:sz w:val="22"/>
        </w:rPr>
        <w:t>by the secretariat and Awards committee.</w:t>
      </w:r>
    </w:p>
    <w:p w14:paraId="23735DD0" w14:textId="77777777" w:rsidR="000969C9" w:rsidRPr="00DF3BEC" w:rsidRDefault="000969C9">
      <w:pPr>
        <w:rPr>
          <w:sz w:val="22"/>
        </w:rPr>
      </w:pPr>
    </w:p>
    <w:p w14:paraId="624BD140" w14:textId="6EE2235C" w:rsidR="00175CB0" w:rsidRPr="00AE5F1B" w:rsidRDefault="00C04918" w:rsidP="005720A0">
      <w:pPr>
        <w:rPr>
          <w:sz w:val="22"/>
        </w:rPr>
      </w:pPr>
      <w:r w:rsidRPr="00AE5F1B">
        <w:rPr>
          <w:b/>
          <w:sz w:val="22"/>
        </w:rPr>
        <w:t xml:space="preserve">Screening and </w:t>
      </w:r>
      <w:r w:rsidR="00156653" w:rsidRPr="00AE5F1B">
        <w:rPr>
          <w:b/>
          <w:sz w:val="22"/>
        </w:rPr>
        <w:t xml:space="preserve">Selection </w:t>
      </w:r>
    </w:p>
    <w:p w14:paraId="6276CC60" w14:textId="4DFAAB47" w:rsidR="005720A0" w:rsidRDefault="009B5EEC" w:rsidP="005720A0">
      <w:pPr>
        <w:rPr>
          <w:sz w:val="22"/>
        </w:rPr>
      </w:pPr>
      <w:r w:rsidRPr="00AE5F1B">
        <w:rPr>
          <w:sz w:val="22"/>
        </w:rPr>
        <w:t xml:space="preserve">The </w:t>
      </w:r>
      <w:r>
        <w:rPr>
          <w:sz w:val="22"/>
        </w:rPr>
        <w:t>FAPA Secretariat</w:t>
      </w:r>
      <w:r w:rsidRPr="00AE5F1B">
        <w:rPr>
          <w:sz w:val="22"/>
        </w:rPr>
        <w:t xml:space="preserve"> shall collect</w:t>
      </w:r>
      <w:r>
        <w:rPr>
          <w:sz w:val="22"/>
        </w:rPr>
        <w:t>, validate</w:t>
      </w:r>
      <w:r w:rsidRPr="00AE5F1B">
        <w:rPr>
          <w:sz w:val="22"/>
        </w:rPr>
        <w:t xml:space="preserve"> and compile all submitted nominations </w:t>
      </w:r>
      <w:r w:rsidR="00D25002">
        <w:rPr>
          <w:sz w:val="22"/>
        </w:rPr>
        <w:t>for</w:t>
      </w:r>
      <w:r w:rsidRPr="00AE5F1B">
        <w:rPr>
          <w:sz w:val="22"/>
        </w:rPr>
        <w:t xml:space="preserve"> the FAPA Awards</w:t>
      </w:r>
      <w:r w:rsidR="00D25002">
        <w:rPr>
          <w:sz w:val="22"/>
        </w:rPr>
        <w:t xml:space="preserve">. </w:t>
      </w:r>
      <w:r w:rsidR="00CF6C30" w:rsidRPr="00AE5F1B">
        <w:rPr>
          <w:sz w:val="22"/>
        </w:rPr>
        <w:t xml:space="preserve">The </w:t>
      </w:r>
      <w:r w:rsidR="001A6174" w:rsidRPr="00AE5F1B">
        <w:rPr>
          <w:sz w:val="22"/>
        </w:rPr>
        <w:t xml:space="preserve">FAPA </w:t>
      </w:r>
      <w:r w:rsidR="006D5434" w:rsidRPr="00AE5F1B">
        <w:rPr>
          <w:sz w:val="22"/>
        </w:rPr>
        <w:t xml:space="preserve">Awards </w:t>
      </w:r>
      <w:r w:rsidR="00156653" w:rsidRPr="00AE5F1B">
        <w:rPr>
          <w:sz w:val="22"/>
        </w:rPr>
        <w:t>Committee</w:t>
      </w:r>
      <w:r w:rsidR="006D5434" w:rsidRPr="00AE5F1B">
        <w:rPr>
          <w:sz w:val="22"/>
        </w:rPr>
        <w:t xml:space="preserve"> </w:t>
      </w:r>
      <w:r w:rsidR="00C04918" w:rsidRPr="00AE5F1B">
        <w:rPr>
          <w:sz w:val="22"/>
        </w:rPr>
        <w:t xml:space="preserve">holds the right to </w:t>
      </w:r>
      <w:r w:rsidR="005720A0" w:rsidRPr="00AE5F1B">
        <w:rPr>
          <w:sz w:val="22"/>
        </w:rPr>
        <w:t>recommend the criteria and points system for the</w:t>
      </w:r>
      <w:r w:rsidR="00C04918" w:rsidRPr="00AE5F1B">
        <w:rPr>
          <w:sz w:val="22"/>
        </w:rPr>
        <w:t xml:space="preserve"> screening eligible nominees and</w:t>
      </w:r>
      <w:r w:rsidR="005720A0" w:rsidRPr="00AE5F1B">
        <w:rPr>
          <w:sz w:val="22"/>
        </w:rPr>
        <w:t xml:space="preserve"> selection of awardees </w:t>
      </w:r>
      <w:r w:rsidR="00C04918" w:rsidRPr="00AE5F1B">
        <w:rPr>
          <w:sz w:val="22"/>
        </w:rPr>
        <w:t>before applying it in the screening and selection process of each award</w:t>
      </w:r>
      <w:r w:rsidR="005720A0" w:rsidRPr="00AE5F1B">
        <w:rPr>
          <w:sz w:val="22"/>
        </w:rPr>
        <w:t xml:space="preserve">. </w:t>
      </w:r>
      <w:r w:rsidR="00C04918" w:rsidRPr="00AE5F1B">
        <w:rPr>
          <w:sz w:val="22"/>
        </w:rPr>
        <w:t>The r</w:t>
      </w:r>
      <w:r>
        <w:rPr>
          <w:sz w:val="22"/>
        </w:rPr>
        <w:t>esult of the final selection process</w:t>
      </w:r>
      <w:r w:rsidR="00C04918" w:rsidRPr="00AE5F1B">
        <w:rPr>
          <w:sz w:val="22"/>
        </w:rPr>
        <w:t xml:space="preserve"> of the FAPA Awards Committee will be submitted to the FAPA</w:t>
      </w:r>
      <w:r w:rsidR="005720A0" w:rsidRPr="00AE5F1B">
        <w:rPr>
          <w:sz w:val="22"/>
        </w:rPr>
        <w:t xml:space="preserve"> Bureau </w:t>
      </w:r>
      <w:r>
        <w:rPr>
          <w:sz w:val="22"/>
        </w:rPr>
        <w:t>for announcement to the FAPA Council</w:t>
      </w:r>
      <w:r w:rsidR="005720A0" w:rsidRPr="00AE5F1B">
        <w:rPr>
          <w:sz w:val="22"/>
        </w:rPr>
        <w:t>.</w:t>
      </w:r>
    </w:p>
    <w:p w14:paraId="544C98E3" w14:textId="77777777" w:rsidR="00C04918" w:rsidRPr="00AE5F1B" w:rsidRDefault="00C04918" w:rsidP="00D25002">
      <w:pPr>
        <w:rPr>
          <w:sz w:val="22"/>
          <w:highlight w:val="yellow"/>
        </w:rPr>
      </w:pPr>
    </w:p>
    <w:p w14:paraId="5CAD394A" w14:textId="3842F949" w:rsidR="005720A0" w:rsidRPr="00AE5F1B" w:rsidRDefault="00891167" w:rsidP="00156653">
      <w:pPr>
        <w:rPr>
          <w:b/>
          <w:bCs/>
          <w:sz w:val="22"/>
        </w:rPr>
      </w:pPr>
      <w:r w:rsidRPr="00AE5F1B">
        <w:rPr>
          <w:b/>
          <w:bCs/>
          <w:sz w:val="22"/>
        </w:rPr>
        <w:t>Deadline of Nominations</w:t>
      </w:r>
    </w:p>
    <w:p w14:paraId="345C112B" w14:textId="4A36BE86" w:rsidR="000969C9" w:rsidRPr="00AE5F1B" w:rsidRDefault="00C04918" w:rsidP="00156653">
      <w:pPr>
        <w:rPr>
          <w:sz w:val="22"/>
        </w:rPr>
      </w:pPr>
      <w:r w:rsidRPr="00AE5F1B">
        <w:rPr>
          <w:sz w:val="22"/>
        </w:rPr>
        <w:t>All n</w:t>
      </w:r>
      <w:r w:rsidR="00CF6C30" w:rsidRPr="00AE5F1B">
        <w:rPr>
          <w:sz w:val="22"/>
        </w:rPr>
        <w:t xml:space="preserve">ominations </w:t>
      </w:r>
      <w:r w:rsidR="00655804" w:rsidRPr="00AE5F1B">
        <w:rPr>
          <w:sz w:val="22"/>
        </w:rPr>
        <w:t>will only be accepted until</w:t>
      </w:r>
      <w:r w:rsidR="00D25002">
        <w:rPr>
          <w:sz w:val="22"/>
        </w:rPr>
        <w:t xml:space="preserve"> June 30</w:t>
      </w:r>
      <w:r w:rsidR="00D25002" w:rsidRPr="00D25002">
        <w:rPr>
          <w:sz w:val="22"/>
          <w:vertAlign w:val="superscript"/>
        </w:rPr>
        <w:t>th</w:t>
      </w:r>
      <w:r w:rsidR="00D25002">
        <w:rPr>
          <w:sz w:val="22"/>
        </w:rPr>
        <w:t xml:space="preserve"> 2023.</w:t>
      </w:r>
      <w:r w:rsidR="00156653" w:rsidRPr="00AE5F1B">
        <w:rPr>
          <w:sz w:val="22"/>
        </w:rPr>
        <w:t xml:space="preserve"> </w:t>
      </w:r>
      <w:r w:rsidR="00655804" w:rsidRPr="00AE5F1B">
        <w:rPr>
          <w:sz w:val="22"/>
        </w:rPr>
        <w:t xml:space="preserve">Evaluation of all nominations </w:t>
      </w:r>
      <w:r w:rsidR="00203B24" w:rsidRPr="00AE5F1B">
        <w:rPr>
          <w:sz w:val="22"/>
        </w:rPr>
        <w:t>will be held</w:t>
      </w:r>
      <w:r w:rsidR="00156653" w:rsidRPr="00AE5F1B">
        <w:rPr>
          <w:sz w:val="22"/>
        </w:rPr>
        <w:t xml:space="preserve"> </w:t>
      </w:r>
      <w:r w:rsidR="00CF6C30" w:rsidRPr="00AE5F1B">
        <w:rPr>
          <w:sz w:val="22"/>
        </w:rPr>
        <w:t>on</w:t>
      </w:r>
      <w:r w:rsidR="005F57E9">
        <w:rPr>
          <w:sz w:val="22"/>
        </w:rPr>
        <w:t xml:space="preserve"> July 15</w:t>
      </w:r>
      <w:r w:rsidR="005F57E9" w:rsidRPr="005F57E9">
        <w:rPr>
          <w:sz w:val="22"/>
          <w:vertAlign w:val="superscript"/>
        </w:rPr>
        <w:t>th</w:t>
      </w:r>
      <w:r w:rsidR="005F57E9">
        <w:rPr>
          <w:sz w:val="22"/>
        </w:rPr>
        <w:t>, 2023.</w:t>
      </w:r>
      <w:r w:rsidR="00156653" w:rsidRPr="00AE5F1B">
        <w:rPr>
          <w:sz w:val="22"/>
        </w:rPr>
        <w:t xml:space="preserve"> </w:t>
      </w:r>
      <w:r w:rsidR="005F57E9">
        <w:rPr>
          <w:sz w:val="22"/>
        </w:rPr>
        <w:t>The results of the selection will be announced to the council and the awardees on August 15</w:t>
      </w:r>
      <w:r w:rsidR="005F57E9" w:rsidRPr="005F57E9">
        <w:rPr>
          <w:sz w:val="22"/>
          <w:vertAlign w:val="superscript"/>
        </w:rPr>
        <w:t>th</w:t>
      </w:r>
      <w:r w:rsidR="005F57E9">
        <w:rPr>
          <w:sz w:val="22"/>
        </w:rPr>
        <w:t xml:space="preserve">, 2023. </w:t>
      </w:r>
    </w:p>
    <w:p w14:paraId="4B0B7636" w14:textId="77777777" w:rsidR="000969C9" w:rsidRPr="00AE5F1B" w:rsidRDefault="000969C9">
      <w:pPr>
        <w:rPr>
          <w:sz w:val="22"/>
        </w:rPr>
      </w:pPr>
    </w:p>
    <w:p w14:paraId="11C2DC6C" w14:textId="77777777" w:rsidR="00156653" w:rsidRPr="00AE5F1B" w:rsidRDefault="00156653" w:rsidP="00156653">
      <w:pPr>
        <w:rPr>
          <w:b/>
          <w:sz w:val="22"/>
        </w:rPr>
      </w:pPr>
      <w:r w:rsidRPr="00AE5F1B">
        <w:rPr>
          <w:b/>
          <w:sz w:val="22"/>
        </w:rPr>
        <w:t>Prize</w:t>
      </w:r>
    </w:p>
    <w:p w14:paraId="7B8ED6CD" w14:textId="2F90E0F9" w:rsidR="000969C9" w:rsidRPr="00AE5F1B" w:rsidRDefault="00175CB0" w:rsidP="00156653">
      <w:pPr>
        <w:rPr>
          <w:sz w:val="22"/>
        </w:rPr>
      </w:pPr>
      <w:r w:rsidRPr="00AE5F1B">
        <w:rPr>
          <w:sz w:val="22"/>
        </w:rPr>
        <w:t xml:space="preserve">All </w:t>
      </w:r>
      <w:r w:rsidR="00156653" w:rsidRPr="00AE5F1B">
        <w:rPr>
          <w:sz w:val="22"/>
        </w:rPr>
        <w:t>awardee</w:t>
      </w:r>
      <w:r w:rsidRPr="00AE5F1B">
        <w:rPr>
          <w:sz w:val="22"/>
        </w:rPr>
        <w:t>s</w:t>
      </w:r>
      <w:r w:rsidR="00156653" w:rsidRPr="00AE5F1B">
        <w:rPr>
          <w:sz w:val="22"/>
        </w:rPr>
        <w:t xml:space="preserve"> shall receive a certificate</w:t>
      </w:r>
      <w:r w:rsidRPr="00AE5F1B">
        <w:rPr>
          <w:sz w:val="22"/>
        </w:rPr>
        <w:t xml:space="preserve"> of recognition</w:t>
      </w:r>
      <w:r w:rsidR="00DB604B">
        <w:rPr>
          <w:sz w:val="22"/>
        </w:rPr>
        <w:t xml:space="preserve"> and</w:t>
      </w:r>
      <w:r w:rsidR="00156653" w:rsidRPr="00AE5F1B">
        <w:rPr>
          <w:sz w:val="22"/>
        </w:rPr>
        <w:t xml:space="preserve"> </w:t>
      </w:r>
      <w:r w:rsidR="00D25002">
        <w:rPr>
          <w:sz w:val="22"/>
        </w:rPr>
        <w:t xml:space="preserve">a </w:t>
      </w:r>
      <w:r w:rsidR="00156653" w:rsidRPr="00AE5F1B">
        <w:rPr>
          <w:sz w:val="22"/>
        </w:rPr>
        <w:t xml:space="preserve">medal </w:t>
      </w:r>
      <w:r w:rsidR="00203B24" w:rsidRPr="00AE5F1B">
        <w:rPr>
          <w:sz w:val="22"/>
        </w:rPr>
        <w:t>to be presented in the opening ceremonies of the FAPA Congress</w:t>
      </w:r>
      <w:r w:rsidR="00CF6C30" w:rsidRPr="00AE5F1B">
        <w:rPr>
          <w:sz w:val="22"/>
        </w:rPr>
        <w:t>.</w:t>
      </w:r>
    </w:p>
    <w:p w14:paraId="31D35FD3" w14:textId="5558FC31" w:rsidR="006446BD" w:rsidRDefault="006446BD" w:rsidP="00156653">
      <w:pPr>
        <w:rPr>
          <w:sz w:val="22"/>
        </w:rPr>
      </w:pPr>
    </w:p>
    <w:p w14:paraId="206EBCC0" w14:textId="64138859" w:rsidR="00B4253A" w:rsidRDefault="005F57E9" w:rsidP="00B01052">
      <w:pPr>
        <w:wordWrap w:val="0"/>
        <w:jc w:val="right"/>
        <w:rPr>
          <w:i/>
          <w:sz w:val="22"/>
        </w:rPr>
      </w:pPr>
      <w:r>
        <w:rPr>
          <w:i/>
          <w:sz w:val="22"/>
        </w:rPr>
        <w:t>Updated 02 Apr 2023</w:t>
      </w:r>
    </w:p>
    <w:p w14:paraId="675BE42F" w14:textId="39DAD196" w:rsidR="00B4253A" w:rsidRPr="00156653" w:rsidRDefault="00B4253A" w:rsidP="00B4253A">
      <w:pPr>
        <w:jc w:val="center"/>
        <w:rPr>
          <w:b/>
          <w:sz w:val="28"/>
        </w:rPr>
      </w:pPr>
      <w:r>
        <w:rPr>
          <w:b/>
          <w:sz w:val="28"/>
        </w:rPr>
        <w:lastRenderedPageBreak/>
        <w:t>NOMINATION FORM</w:t>
      </w:r>
    </w:p>
    <w:p w14:paraId="4B4DC6B3" w14:textId="77777777" w:rsidR="00B4253A" w:rsidRDefault="00B4253A" w:rsidP="00B4253A"/>
    <w:p w14:paraId="01CCA2E3" w14:textId="77777777" w:rsidR="00B4253A" w:rsidRPr="00017AEA" w:rsidRDefault="00B4253A" w:rsidP="00B4253A">
      <w:pPr>
        <w:pBdr>
          <w:bottom w:val="single" w:sz="6" w:space="1" w:color="auto"/>
        </w:pBdr>
        <w:rPr>
          <w:b/>
        </w:rPr>
      </w:pPr>
      <w:r w:rsidRPr="00017AEA">
        <w:rPr>
          <w:b/>
        </w:rPr>
        <w:t>AWARD CATEGORY</w:t>
      </w:r>
    </w:p>
    <w:p w14:paraId="22919A7C" w14:textId="77777777" w:rsidR="00B4253A" w:rsidRPr="0067728A" w:rsidRDefault="00B4253A" w:rsidP="00B4253A">
      <w:pPr>
        <w:rPr>
          <w:i/>
        </w:rPr>
      </w:pPr>
      <w:r w:rsidRPr="0067728A">
        <w:rPr>
          <w:i/>
        </w:rPr>
        <w:t xml:space="preserve">Please select by placing a check mark </w:t>
      </w:r>
      <w:r w:rsidRPr="0067728A">
        <w:rPr>
          <w:i/>
        </w:rPr>
        <w:sym w:font="Wingdings" w:char="F0FE"/>
      </w:r>
      <w:r w:rsidRPr="0067728A">
        <w:rPr>
          <w:i/>
        </w:rPr>
        <w:t xml:space="preserve"> before the award name. Select only one. </w:t>
      </w:r>
    </w:p>
    <w:p w14:paraId="26094EA3" w14:textId="4B485739" w:rsidR="00B4253A" w:rsidRDefault="00B4253A" w:rsidP="00B4253A">
      <w:pPr>
        <w:ind w:left="480"/>
      </w:pPr>
      <w:r>
        <w:sym w:font="Wingdings" w:char="F06F"/>
      </w:r>
      <w:r>
        <w:t xml:space="preserve"> </w:t>
      </w:r>
      <w:r w:rsidR="005F57E9">
        <w:t>FAPA Section Award</w:t>
      </w:r>
      <w:r>
        <w:t xml:space="preserve"> </w:t>
      </w:r>
    </w:p>
    <w:p w14:paraId="3F5B43F5" w14:textId="2B4AD291" w:rsidR="000A0ADB" w:rsidRDefault="000A0ADB" w:rsidP="00B4253A">
      <w:pPr>
        <w:ind w:left="480"/>
      </w:pPr>
      <w:r w:rsidRPr="005F57E9">
        <w:sym w:font="Wingdings" w:char="F06F"/>
      </w:r>
      <w:r w:rsidRPr="005F57E9">
        <w:t xml:space="preserve"> FAPA Young Pharmacist Award</w:t>
      </w:r>
    </w:p>
    <w:p w14:paraId="6B954FF3" w14:textId="7EB4C1DA" w:rsidR="00B4253A" w:rsidRPr="0067728A" w:rsidRDefault="00B4253A" w:rsidP="00B4253A">
      <w:pPr>
        <w:rPr>
          <w:i/>
        </w:rPr>
      </w:pPr>
      <w:r>
        <w:rPr>
          <w:i/>
        </w:rPr>
        <w:t xml:space="preserve">For </w:t>
      </w:r>
      <w:r w:rsidR="005F57E9">
        <w:rPr>
          <w:i/>
        </w:rPr>
        <w:t>FAPA Section</w:t>
      </w:r>
      <w:r>
        <w:rPr>
          <w:i/>
        </w:rPr>
        <w:t xml:space="preserve"> Awards only, select one category.</w:t>
      </w:r>
    </w:p>
    <w:p w14:paraId="5A2906B3" w14:textId="52DCFE86" w:rsidR="00B4253A" w:rsidRDefault="00B4253A" w:rsidP="00B4253A">
      <w:r>
        <w:tab/>
      </w:r>
      <w:r>
        <w:sym w:font="Wingdings" w:char="F06F"/>
      </w:r>
      <w:r>
        <w:t xml:space="preserve"> Community Pharmacy</w:t>
      </w:r>
      <w:r w:rsidR="005F57E9">
        <w:t xml:space="preserve"> Section</w:t>
      </w:r>
    </w:p>
    <w:p w14:paraId="72F2F0BE" w14:textId="04842B23" w:rsidR="00B4253A" w:rsidRDefault="00B4253A" w:rsidP="00B4253A">
      <w:r>
        <w:tab/>
      </w:r>
      <w:r>
        <w:sym w:font="Wingdings" w:char="F06F"/>
      </w:r>
      <w:r>
        <w:t xml:space="preserve"> Pharmacy Education</w:t>
      </w:r>
      <w:r w:rsidR="005F57E9">
        <w:t xml:space="preserve"> Section</w:t>
      </w:r>
    </w:p>
    <w:p w14:paraId="6D0AA28E" w14:textId="36124BEA" w:rsidR="00B4253A" w:rsidRDefault="00B4253A" w:rsidP="00B4253A">
      <w:r>
        <w:tab/>
      </w:r>
      <w:r>
        <w:sym w:font="Wingdings" w:char="F06F"/>
      </w:r>
      <w:r>
        <w:t xml:space="preserve"> </w:t>
      </w:r>
      <w:r w:rsidR="005F57E9">
        <w:t>Industrial Pharmacy and Marketing Section</w:t>
      </w:r>
    </w:p>
    <w:p w14:paraId="4C0B1367" w14:textId="78AE0A98" w:rsidR="00B4253A" w:rsidRPr="005F57E9" w:rsidRDefault="00B4253A" w:rsidP="00B4253A">
      <w:r>
        <w:tab/>
      </w:r>
      <w:r w:rsidRPr="005F57E9">
        <w:sym w:font="Wingdings" w:char="F06F"/>
      </w:r>
      <w:r w:rsidRPr="005F57E9">
        <w:t xml:space="preserve"> </w:t>
      </w:r>
      <w:r w:rsidR="005F57E9" w:rsidRPr="005F57E9">
        <w:t>Scientific Section</w:t>
      </w:r>
    </w:p>
    <w:p w14:paraId="5FF42CF5" w14:textId="1B577ABF" w:rsidR="00B4253A" w:rsidRPr="005F57E9" w:rsidRDefault="00B4253A" w:rsidP="00B4253A">
      <w:r w:rsidRPr="005F57E9">
        <w:tab/>
      </w:r>
      <w:r w:rsidRPr="005F57E9">
        <w:sym w:font="Wingdings" w:char="F06F"/>
      </w:r>
      <w:r w:rsidRPr="005F57E9">
        <w:t xml:space="preserve"> Hospital</w:t>
      </w:r>
      <w:r w:rsidR="005F57E9" w:rsidRPr="005F57E9">
        <w:t xml:space="preserve"> and Clinical</w:t>
      </w:r>
      <w:r w:rsidRPr="005F57E9">
        <w:t xml:space="preserve"> Pharmacy</w:t>
      </w:r>
      <w:r w:rsidR="005F57E9" w:rsidRPr="005F57E9">
        <w:t xml:space="preserve"> Section</w:t>
      </w:r>
    </w:p>
    <w:p w14:paraId="16B88486" w14:textId="1E871C00" w:rsidR="0089135A" w:rsidRPr="005F57E9" w:rsidRDefault="0089135A" w:rsidP="009E144F">
      <w:pPr>
        <w:ind w:firstLineChars="198" w:firstLine="475"/>
      </w:pPr>
      <w:r w:rsidRPr="005F57E9">
        <w:sym w:font="Wingdings" w:char="F06F"/>
      </w:r>
      <w:r w:rsidRPr="005F57E9">
        <w:t xml:space="preserve"> Social and Administrative Pharmacy</w:t>
      </w:r>
      <w:r w:rsidR="005F57E9" w:rsidRPr="005F57E9">
        <w:t xml:space="preserve"> Section</w:t>
      </w:r>
    </w:p>
    <w:p w14:paraId="4E2CCD89" w14:textId="06B71850" w:rsidR="0089135A" w:rsidRDefault="0089135A" w:rsidP="009E144F">
      <w:pPr>
        <w:ind w:firstLineChars="198" w:firstLine="475"/>
      </w:pPr>
      <w:r w:rsidRPr="005F57E9">
        <w:sym w:font="Wingdings" w:char="F06F"/>
      </w:r>
      <w:r w:rsidRPr="005F57E9">
        <w:t xml:space="preserve"> Medicines and Health Information</w:t>
      </w:r>
      <w:r w:rsidR="005F57E9" w:rsidRPr="005F57E9">
        <w:t xml:space="preserve"> Section</w:t>
      </w:r>
    </w:p>
    <w:p w14:paraId="356DAB57" w14:textId="77777777" w:rsidR="00B4253A" w:rsidRDefault="00B4253A" w:rsidP="00B4253A"/>
    <w:p w14:paraId="4B52F781" w14:textId="77777777" w:rsidR="00B4253A" w:rsidRPr="00017AEA" w:rsidRDefault="00B4253A" w:rsidP="00B4253A">
      <w:pPr>
        <w:pBdr>
          <w:bottom w:val="single" w:sz="6" w:space="1" w:color="auto"/>
        </w:pBdr>
        <w:rPr>
          <w:b/>
        </w:rPr>
      </w:pPr>
      <w:r w:rsidRPr="00017AEA">
        <w:rPr>
          <w:b/>
        </w:rPr>
        <w:t>NOMINEE INFORMATION</w:t>
      </w:r>
    </w:p>
    <w:p w14:paraId="48EDF3F8" w14:textId="1187DF43" w:rsidR="00B4253A" w:rsidRDefault="00B4253A" w:rsidP="00B4253A">
      <w:pPr>
        <w:rPr>
          <w:b/>
          <w:i/>
        </w:rPr>
      </w:pPr>
      <w:r>
        <w:rPr>
          <w:b/>
          <w:i/>
        </w:rPr>
        <w:t>Personal Information</w:t>
      </w:r>
    </w:p>
    <w:tbl>
      <w:tblPr>
        <w:tblStyle w:val="TableGrid"/>
        <w:tblW w:w="0" w:type="auto"/>
        <w:tblInd w:w="562" w:type="dxa"/>
        <w:tblLook w:val="04A0" w:firstRow="1" w:lastRow="0" w:firstColumn="1" w:lastColumn="0" w:noHBand="0" w:noVBand="1"/>
      </w:tblPr>
      <w:tblGrid>
        <w:gridCol w:w="2835"/>
        <w:gridCol w:w="4899"/>
      </w:tblGrid>
      <w:tr w:rsidR="00B4253A" w14:paraId="749A580B" w14:textId="77777777" w:rsidTr="000A0ADB">
        <w:tc>
          <w:tcPr>
            <w:tcW w:w="28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6BB53E58" w14:textId="77777777" w:rsidR="00B4253A" w:rsidRPr="00107130" w:rsidRDefault="00B4253A" w:rsidP="000A0ADB">
            <w:pPr>
              <w:rPr>
                <w:b/>
              </w:rPr>
            </w:pPr>
            <w:r w:rsidRPr="00107130">
              <w:rPr>
                <w:b/>
              </w:rPr>
              <w:t>Name</w:t>
            </w:r>
          </w:p>
        </w:tc>
        <w:tc>
          <w:tcPr>
            <w:tcW w:w="4899" w:type="dxa"/>
            <w:tcBorders>
              <w:left w:val="single" w:sz="4" w:space="0" w:color="FFFFFF" w:themeColor="background1"/>
            </w:tcBorders>
          </w:tcPr>
          <w:p w14:paraId="23259A3A" w14:textId="77777777" w:rsidR="00B4253A" w:rsidRDefault="00B4253A" w:rsidP="000A0ADB">
            <w:pPr>
              <w:rPr>
                <w:b/>
                <w:i/>
              </w:rPr>
            </w:pPr>
          </w:p>
        </w:tc>
      </w:tr>
      <w:tr w:rsidR="00B4253A" w14:paraId="582E5021" w14:textId="77777777" w:rsidTr="000A0ADB">
        <w:tc>
          <w:tcPr>
            <w:tcW w:w="28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603087F1" w14:textId="77777777" w:rsidR="00B4253A" w:rsidRPr="00107130" w:rsidRDefault="00B4253A" w:rsidP="000A0ADB">
            <w:pPr>
              <w:rPr>
                <w:b/>
              </w:rPr>
            </w:pPr>
            <w:r w:rsidRPr="00107130">
              <w:rPr>
                <w:b/>
              </w:rPr>
              <w:t>Address</w:t>
            </w:r>
          </w:p>
        </w:tc>
        <w:tc>
          <w:tcPr>
            <w:tcW w:w="4899" w:type="dxa"/>
            <w:tcBorders>
              <w:left w:val="single" w:sz="4" w:space="0" w:color="FFFFFF" w:themeColor="background1"/>
            </w:tcBorders>
          </w:tcPr>
          <w:p w14:paraId="40DC22C2" w14:textId="77777777" w:rsidR="00B4253A" w:rsidRDefault="00B4253A" w:rsidP="000A0ADB">
            <w:pPr>
              <w:rPr>
                <w:b/>
                <w:i/>
              </w:rPr>
            </w:pPr>
          </w:p>
        </w:tc>
      </w:tr>
      <w:tr w:rsidR="00B4253A" w14:paraId="26D3EDBF" w14:textId="77777777" w:rsidTr="000A0ADB">
        <w:tc>
          <w:tcPr>
            <w:tcW w:w="28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03C4F229" w14:textId="77777777" w:rsidR="00B4253A" w:rsidRPr="00107130" w:rsidRDefault="00B4253A" w:rsidP="000A0ADB">
            <w:pPr>
              <w:rPr>
                <w:b/>
              </w:rPr>
            </w:pPr>
            <w:r w:rsidRPr="00107130">
              <w:rPr>
                <w:b/>
              </w:rPr>
              <w:t>Email address</w:t>
            </w:r>
          </w:p>
        </w:tc>
        <w:tc>
          <w:tcPr>
            <w:tcW w:w="4899" w:type="dxa"/>
            <w:tcBorders>
              <w:left w:val="single" w:sz="4" w:space="0" w:color="FFFFFF" w:themeColor="background1"/>
            </w:tcBorders>
          </w:tcPr>
          <w:p w14:paraId="358ABF26" w14:textId="77777777" w:rsidR="00B4253A" w:rsidRDefault="00B4253A" w:rsidP="000A0ADB">
            <w:pPr>
              <w:rPr>
                <w:b/>
                <w:i/>
              </w:rPr>
            </w:pPr>
          </w:p>
        </w:tc>
      </w:tr>
      <w:tr w:rsidR="00B4253A" w14:paraId="5B2E4460" w14:textId="77777777" w:rsidTr="000A0ADB">
        <w:tc>
          <w:tcPr>
            <w:tcW w:w="28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67F46DFA" w14:textId="77777777" w:rsidR="00B4253A" w:rsidRPr="00107130" w:rsidRDefault="00B4253A" w:rsidP="000A0ADB">
            <w:pPr>
              <w:rPr>
                <w:b/>
              </w:rPr>
            </w:pPr>
            <w:r w:rsidRPr="00107130">
              <w:rPr>
                <w:b/>
              </w:rPr>
              <w:t>Mobile No</w:t>
            </w:r>
          </w:p>
        </w:tc>
        <w:tc>
          <w:tcPr>
            <w:tcW w:w="4899" w:type="dxa"/>
            <w:tcBorders>
              <w:left w:val="single" w:sz="4" w:space="0" w:color="FFFFFF" w:themeColor="background1"/>
            </w:tcBorders>
          </w:tcPr>
          <w:p w14:paraId="272BECF5" w14:textId="77777777" w:rsidR="00B4253A" w:rsidRDefault="00B4253A" w:rsidP="000A0ADB">
            <w:pPr>
              <w:rPr>
                <w:b/>
                <w:i/>
              </w:rPr>
            </w:pPr>
          </w:p>
        </w:tc>
      </w:tr>
      <w:tr w:rsidR="005F57E9" w14:paraId="123E80D3" w14:textId="77777777" w:rsidTr="000A0ADB">
        <w:tc>
          <w:tcPr>
            <w:tcW w:w="28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3ED23508" w14:textId="7A5E5FA3" w:rsidR="005F57E9" w:rsidRPr="00107130" w:rsidRDefault="005F57E9" w:rsidP="000A0ADB">
            <w:pPr>
              <w:rPr>
                <w:b/>
              </w:rPr>
            </w:pPr>
            <w:r>
              <w:rPr>
                <w:b/>
              </w:rPr>
              <w:t>Birth Date</w:t>
            </w:r>
          </w:p>
        </w:tc>
        <w:tc>
          <w:tcPr>
            <w:tcW w:w="4899" w:type="dxa"/>
            <w:tcBorders>
              <w:left w:val="single" w:sz="4" w:space="0" w:color="FFFFFF" w:themeColor="background1"/>
            </w:tcBorders>
          </w:tcPr>
          <w:p w14:paraId="2149408F" w14:textId="77777777" w:rsidR="005F57E9" w:rsidRDefault="005F57E9" w:rsidP="000A0ADB">
            <w:pPr>
              <w:rPr>
                <w:b/>
                <w:i/>
              </w:rPr>
            </w:pPr>
          </w:p>
        </w:tc>
      </w:tr>
    </w:tbl>
    <w:p w14:paraId="1901FAC2" w14:textId="77777777" w:rsidR="00B4253A" w:rsidRDefault="00B4253A" w:rsidP="00B4253A">
      <w:pPr>
        <w:rPr>
          <w:b/>
          <w:i/>
        </w:rPr>
      </w:pPr>
    </w:p>
    <w:p w14:paraId="7BFD9CD2" w14:textId="77777777" w:rsidR="00B4253A" w:rsidRDefault="00B4253A" w:rsidP="00B4253A">
      <w:pPr>
        <w:rPr>
          <w:b/>
          <w:i/>
        </w:rPr>
      </w:pPr>
      <w:r>
        <w:rPr>
          <w:b/>
          <w:i/>
        </w:rPr>
        <w:t>Employment Information</w:t>
      </w:r>
    </w:p>
    <w:p w14:paraId="4B7614E8" w14:textId="77777777" w:rsidR="00B4253A" w:rsidRDefault="00B4253A" w:rsidP="00B4253A">
      <w:pPr>
        <w:ind w:left="480"/>
        <w:rPr>
          <w:b/>
          <w:i/>
        </w:rPr>
      </w:pPr>
      <w:r>
        <w:rPr>
          <w:i/>
        </w:rPr>
        <w:t xml:space="preserve">Describe the nominee’s current occupation </w:t>
      </w:r>
      <w:r>
        <w:rPr>
          <w:b/>
          <w:i/>
        </w:rPr>
        <w:tab/>
      </w:r>
    </w:p>
    <w:p w14:paraId="0C0CE26C" w14:textId="77777777" w:rsidR="00B4253A" w:rsidRDefault="00B4253A" w:rsidP="00B4253A">
      <w:pPr>
        <w:ind w:left="480"/>
      </w:pPr>
      <w:r w:rsidRPr="0067728A">
        <w:sym w:font="Wingdings" w:char="F06F"/>
      </w:r>
      <w:r w:rsidRPr="0067728A">
        <w:t xml:space="preserve"> </w:t>
      </w:r>
      <w:r>
        <w:t xml:space="preserve">Retired   </w:t>
      </w:r>
      <w:r w:rsidRPr="0067728A">
        <w:sym w:font="Wingdings" w:char="F06F"/>
      </w:r>
      <w:r>
        <w:t xml:space="preserve"> Employed   </w:t>
      </w:r>
      <w:r w:rsidRPr="0067728A">
        <w:sym w:font="Wingdings" w:char="F06F"/>
      </w:r>
      <w:r w:rsidRPr="0067728A">
        <w:t xml:space="preserve"> </w:t>
      </w:r>
      <w:r>
        <w:t>Self-</w:t>
      </w:r>
      <w:r w:rsidRPr="0067728A">
        <w:t>Employed</w:t>
      </w:r>
    </w:p>
    <w:p w14:paraId="6557106A" w14:textId="77777777" w:rsidR="00B4253A" w:rsidRDefault="00B4253A" w:rsidP="00B4253A">
      <w:pPr>
        <w:ind w:left="480"/>
      </w:pPr>
    </w:p>
    <w:p w14:paraId="581DA1C6" w14:textId="77777777" w:rsidR="00B4253A" w:rsidRPr="0067728A" w:rsidRDefault="00B4253A" w:rsidP="00B4253A">
      <w:pPr>
        <w:ind w:left="480"/>
        <w:rPr>
          <w:i/>
        </w:rPr>
      </w:pPr>
      <w:r>
        <w:rPr>
          <w:i/>
        </w:rPr>
        <w:t>Fill out the applicable information about the nominee’s current occupation.</w:t>
      </w:r>
    </w:p>
    <w:tbl>
      <w:tblPr>
        <w:tblStyle w:val="TableGrid"/>
        <w:tblW w:w="0" w:type="auto"/>
        <w:tblInd w:w="562" w:type="dxa"/>
        <w:tblLook w:val="04A0" w:firstRow="1" w:lastRow="0" w:firstColumn="1" w:lastColumn="0" w:noHBand="0" w:noVBand="1"/>
      </w:tblPr>
      <w:tblGrid>
        <w:gridCol w:w="2835"/>
        <w:gridCol w:w="4899"/>
      </w:tblGrid>
      <w:tr w:rsidR="00B4253A" w14:paraId="2D031B55" w14:textId="77777777" w:rsidTr="000A0ADB">
        <w:tc>
          <w:tcPr>
            <w:tcW w:w="28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03D41F05" w14:textId="77777777" w:rsidR="00B4253A" w:rsidRPr="00107130" w:rsidRDefault="00B4253A" w:rsidP="000A0ADB">
            <w:pPr>
              <w:rPr>
                <w:b/>
              </w:rPr>
            </w:pPr>
            <w:r w:rsidRPr="00107130">
              <w:rPr>
                <w:b/>
              </w:rPr>
              <w:t>Company/ Business Name</w:t>
            </w:r>
          </w:p>
        </w:tc>
        <w:tc>
          <w:tcPr>
            <w:tcW w:w="4899" w:type="dxa"/>
            <w:tcBorders>
              <w:left w:val="single" w:sz="4" w:space="0" w:color="FFFFFF" w:themeColor="background1"/>
            </w:tcBorders>
          </w:tcPr>
          <w:p w14:paraId="7BB6C07B" w14:textId="77777777" w:rsidR="00B4253A" w:rsidRDefault="00B4253A" w:rsidP="000A0ADB">
            <w:pPr>
              <w:rPr>
                <w:b/>
                <w:i/>
              </w:rPr>
            </w:pPr>
          </w:p>
        </w:tc>
      </w:tr>
      <w:tr w:rsidR="00B4253A" w14:paraId="7CB68D0A" w14:textId="77777777" w:rsidTr="000A0ADB">
        <w:tc>
          <w:tcPr>
            <w:tcW w:w="28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6B3C4E0A" w14:textId="77777777" w:rsidR="00B4253A" w:rsidRPr="00107130" w:rsidRDefault="00B4253A" w:rsidP="000A0ADB">
            <w:pPr>
              <w:rPr>
                <w:b/>
              </w:rPr>
            </w:pPr>
            <w:r w:rsidRPr="00107130">
              <w:rPr>
                <w:b/>
              </w:rPr>
              <w:t>Current position</w:t>
            </w:r>
          </w:p>
        </w:tc>
        <w:tc>
          <w:tcPr>
            <w:tcW w:w="4899" w:type="dxa"/>
            <w:tcBorders>
              <w:left w:val="single" w:sz="4" w:space="0" w:color="FFFFFF" w:themeColor="background1"/>
            </w:tcBorders>
          </w:tcPr>
          <w:p w14:paraId="038ABE63" w14:textId="77777777" w:rsidR="00B4253A" w:rsidRDefault="00B4253A" w:rsidP="000A0ADB">
            <w:pPr>
              <w:rPr>
                <w:b/>
                <w:i/>
              </w:rPr>
            </w:pPr>
          </w:p>
        </w:tc>
      </w:tr>
      <w:tr w:rsidR="00B4253A" w14:paraId="026D0A11" w14:textId="77777777" w:rsidTr="000A0ADB">
        <w:tc>
          <w:tcPr>
            <w:tcW w:w="28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024DB7DD" w14:textId="77777777" w:rsidR="00B4253A" w:rsidRPr="00107130" w:rsidRDefault="00B4253A" w:rsidP="000A0ADB">
            <w:pPr>
              <w:rPr>
                <w:b/>
              </w:rPr>
            </w:pPr>
            <w:r w:rsidRPr="00107130">
              <w:rPr>
                <w:b/>
              </w:rPr>
              <w:t>Address</w:t>
            </w:r>
          </w:p>
        </w:tc>
        <w:tc>
          <w:tcPr>
            <w:tcW w:w="4899" w:type="dxa"/>
            <w:tcBorders>
              <w:left w:val="single" w:sz="4" w:space="0" w:color="FFFFFF" w:themeColor="background1"/>
            </w:tcBorders>
          </w:tcPr>
          <w:p w14:paraId="7A935D3E" w14:textId="77777777" w:rsidR="00B4253A" w:rsidRDefault="00B4253A" w:rsidP="000A0ADB">
            <w:pPr>
              <w:rPr>
                <w:b/>
                <w:i/>
              </w:rPr>
            </w:pPr>
          </w:p>
        </w:tc>
      </w:tr>
      <w:tr w:rsidR="00B4253A" w14:paraId="17490168" w14:textId="77777777" w:rsidTr="000A0ADB">
        <w:tc>
          <w:tcPr>
            <w:tcW w:w="28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2C27E001" w14:textId="77777777" w:rsidR="00B4253A" w:rsidRPr="00107130" w:rsidRDefault="00B4253A" w:rsidP="000A0ADB">
            <w:pPr>
              <w:rPr>
                <w:b/>
              </w:rPr>
            </w:pPr>
            <w:r w:rsidRPr="00107130">
              <w:rPr>
                <w:b/>
              </w:rPr>
              <w:lastRenderedPageBreak/>
              <w:t>Website</w:t>
            </w:r>
          </w:p>
        </w:tc>
        <w:tc>
          <w:tcPr>
            <w:tcW w:w="4899" w:type="dxa"/>
            <w:tcBorders>
              <w:left w:val="single" w:sz="4" w:space="0" w:color="FFFFFF" w:themeColor="background1"/>
            </w:tcBorders>
          </w:tcPr>
          <w:p w14:paraId="10C95831" w14:textId="77777777" w:rsidR="00B4253A" w:rsidRDefault="00B4253A" w:rsidP="000A0ADB">
            <w:pPr>
              <w:rPr>
                <w:b/>
                <w:i/>
              </w:rPr>
            </w:pPr>
          </w:p>
        </w:tc>
      </w:tr>
      <w:tr w:rsidR="00B4253A" w14:paraId="0A3AEEEC" w14:textId="77777777" w:rsidTr="000A0ADB">
        <w:tc>
          <w:tcPr>
            <w:tcW w:w="28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66C7AFB2" w14:textId="77777777" w:rsidR="00B4253A" w:rsidRPr="00107130" w:rsidRDefault="00B4253A" w:rsidP="000A0ADB">
            <w:pPr>
              <w:rPr>
                <w:b/>
              </w:rPr>
            </w:pPr>
            <w:r w:rsidRPr="00107130">
              <w:rPr>
                <w:b/>
              </w:rPr>
              <w:t>Email address</w:t>
            </w:r>
          </w:p>
        </w:tc>
        <w:tc>
          <w:tcPr>
            <w:tcW w:w="4899" w:type="dxa"/>
            <w:tcBorders>
              <w:left w:val="single" w:sz="4" w:space="0" w:color="FFFFFF" w:themeColor="background1"/>
            </w:tcBorders>
          </w:tcPr>
          <w:p w14:paraId="15AC335B" w14:textId="77777777" w:rsidR="00B4253A" w:rsidRDefault="00B4253A" w:rsidP="000A0ADB">
            <w:pPr>
              <w:rPr>
                <w:b/>
                <w:i/>
              </w:rPr>
            </w:pPr>
          </w:p>
        </w:tc>
      </w:tr>
    </w:tbl>
    <w:p w14:paraId="11EC8471" w14:textId="77777777" w:rsidR="00B4253A" w:rsidRDefault="00B4253A" w:rsidP="00B4253A"/>
    <w:p w14:paraId="39A19913" w14:textId="77777777" w:rsidR="00B4253A" w:rsidRDefault="00B4253A" w:rsidP="00B4253A"/>
    <w:p w14:paraId="077A4652" w14:textId="77777777" w:rsidR="00B4253A" w:rsidRPr="00A02277" w:rsidRDefault="00B4253A" w:rsidP="00B4253A">
      <w:pPr>
        <w:pBdr>
          <w:bottom w:val="single" w:sz="6" w:space="1" w:color="auto"/>
        </w:pBdr>
        <w:rPr>
          <w:b/>
        </w:rPr>
      </w:pPr>
      <w:r>
        <w:rPr>
          <w:b/>
        </w:rPr>
        <w:t xml:space="preserve">1. </w:t>
      </w:r>
      <w:r w:rsidRPr="00A02277">
        <w:rPr>
          <w:b/>
        </w:rPr>
        <w:t>ACADEMIC BACKGROUND</w:t>
      </w:r>
    </w:p>
    <w:p w14:paraId="78E87826" w14:textId="77777777" w:rsidR="00B4253A" w:rsidRPr="00107130" w:rsidRDefault="00B4253A" w:rsidP="00B4253A">
      <w:pPr>
        <w:rPr>
          <w:i/>
        </w:rPr>
      </w:pPr>
      <w:r w:rsidRPr="00107130">
        <w:rPr>
          <w:i/>
        </w:rPr>
        <w:t xml:space="preserve">Fill out the table from most recent </w:t>
      </w:r>
      <w:r>
        <w:rPr>
          <w:i/>
        </w:rPr>
        <w:t>to oldest</w:t>
      </w:r>
      <w:r w:rsidRPr="00107130">
        <w:rPr>
          <w:i/>
        </w:rPr>
        <w:t xml:space="preserve"> degrees </w:t>
      </w:r>
      <w:r>
        <w:rPr>
          <w:i/>
        </w:rPr>
        <w:t xml:space="preserve">formally </w:t>
      </w:r>
      <w:r w:rsidRPr="00107130">
        <w:rPr>
          <w:i/>
        </w:rPr>
        <w:t>obtained.</w:t>
      </w:r>
    </w:p>
    <w:p w14:paraId="09564B22" w14:textId="77777777" w:rsidR="00B4253A" w:rsidRPr="00EA34D8" w:rsidRDefault="00B4253A" w:rsidP="00B4253A">
      <w:pPr>
        <w:rPr>
          <w:b/>
        </w:rPr>
      </w:pPr>
    </w:p>
    <w:tbl>
      <w:tblPr>
        <w:tblStyle w:val="TableGrid"/>
        <w:tblW w:w="7797" w:type="dxa"/>
        <w:tblInd w:w="562" w:type="dxa"/>
        <w:tblLook w:val="04A0" w:firstRow="1" w:lastRow="0" w:firstColumn="1" w:lastColumn="0" w:noHBand="0" w:noVBand="1"/>
      </w:tblPr>
      <w:tblGrid>
        <w:gridCol w:w="2127"/>
        <w:gridCol w:w="3543"/>
        <w:gridCol w:w="2127"/>
      </w:tblGrid>
      <w:tr w:rsidR="00B4253A" w14:paraId="52D2C745" w14:textId="77777777" w:rsidTr="000A0ADB">
        <w:tc>
          <w:tcPr>
            <w:tcW w:w="21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4E8D1E9C" w14:textId="77777777" w:rsidR="00B4253A" w:rsidRPr="00107130" w:rsidRDefault="00B4253A" w:rsidP="000A0ADB">
            <w:pPr>
              <w:jc w:val="center"/>
              <w:rPr>
                <w:b/>
              </w:rPr>
            </w:pPr>
            <w:r w:rsidRPr="00107130">
              <w:rPr>
                <w:b/>
              </w:rPr>
              <w:t>Degrees/ Major</w:t>
            </w:r>
          </w:p>
        </w:tc>
        <w:tc>
          <w:tcPr>
            <w:tcW w:w="35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16DC168C" w14:textId="77777777" w:rsidR="00B4253A" w:rsidRPr="00107130" w:rsidRDefault="00B4253A" w:rsidP="000A0ADB">
            <w:pPr>
              <w:jc w:val="center"/>
              <w:rPr>
                <w:b/>
              </w:rPr>
            </w:pPr>
            <w:r w:rsidRPr="00107130">
              <w:rPr>
                <w:b/>
              </w:rPr>
              <w:t>School/University</w:t>
            </w:r>
          </w:p>
        </w:tc>
        <w:tc>
          <w:tcPr>
            <w:tcW w:w="21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1459C477" w14:textId="77777777" w:rsidR="00B4253A" w:rsidRPr="00107130" w:rsidRDefault="00B4253A" w:rsidP="000A0ADB">
            <w:pPr>
              <w:jc w:val="center"/>
              <w:rPr>
                <w:b/>
              </w:rPr>
            </w:pPr>
            <w:r w:rsidRPr="00107130">
              <w:rPr>
                <w:b/>
              </w:rPr>
              <w:t>Year Graduated</w:t>
            </w:r>
          </w:p>
        </w:tc>
      </w:tr>
      <w:tr w:rsidR="00B4253A" w14:paraId="1809903D" w14:textId="77777777" w:rsidTr="000A0ADB">
        <w:tc>
          <w:tcPr>
            <w:tcW w:w="2127" w:type="dxa"/>
            <w:tcBorders>
              <w:top w:val="single" w:sz="4" w:space="0" w:color="FFFFFF" w:themeColor="background1"/>
            </w:tcBorders>
          </w:tcPr>
          <w:p w14:paraId="7B338B30" w14:textId="77777777" w:rsidR="00B4253A" w:rsidRDefault="00B4253A" w:rsidP="000A0ADB"/>
        </w:tc>
        <w:tc>
          <w:tcPr>
            <w:tcW w:w="3543" w:type="dxa"/>
            <w:tcBorders>
              <w:top w:val="single" w:sz="4" w:space="0" w:color="FFFFFF" w:themeColor="background1"/>
            </w:tcBorders>
          </w:tcPr>
          <w:p w14:paraId="036FAA93" w14:textId="77777777" w:rsidR="00B4253A" w:rsidRDefault="00B4253A" w:rsidP="000A0ADB"/>
        </w:tc>
        <w:tc>
          <w:tcPr>
            <w:tcW w:w="2127" w:type="dxa"/>
            <w:tcBorders>
              <w:top w:val="single" w:sz="4" w:space="0" w:color="FFFFFF" w:themeColor="background1"/>
            </w:tcBorders>
          </w:tcPr>
          <w:p w14:paraId="6DEF7FDF" w14:textId="77777777" w:rsidR="00B4253A" w:rsidRDefault="00B4253A" w:rsidP="000A0ADB"/>
        </w:tc>
      </w:tr>
      <w:tr w:rsidR="00B4253A" w14:paraId="5C48E1F8" w14:textId="77777777" w:rsidTr="000A0ADB">
        <w:tc>
          <w:tcPr>
            <w:tcW w:w="2127" w:type="dxa"/>
          </w:tcPr>
          <w:p w14:paraId="41EF4250" w14:textId="77777777" w:rsidR="00B4253A" w:rsidRDefault="00B4253A" w:rsidP="000A0ADB"/>
        </w:tc>
        <w:tc>
          <w:tcPr>
            <w:tcW w:w="3543" w:type="dxa"/>
          </w:tcPr>
          <w:p w14:paraId="12CFBBDA" w14:textId="77777777" w:rsidR="00B4253A" w:rsidRDefault="00B4253A" w:rsidP="000A0ADB"/>
        </w:tc>
        <w:tc>
          <w:tcPr>
            <w:tcW w:w="2127" w:type="dxa"/>
          </w:tcPr>
          <w:p w14:paraId="466643EE" w14:textId="77777777" w:rsidR="00B4253A" w:rsidRDefault="00B4253A" w:rsidP="000A0ADB"/>
        </w:tc>
      </w:tr>
      <w:tr w:rsidR="00B4253A" w14:paraId="5E1BF324" w14:textId="77777777" w:rsidTr="000A0ADB">
        <w:tc>
          <w:tcPr>
            <w:tcW w:w="2127" w:type="dxa"/>
          </w:tcPr>
          <w:p w14:paraId="7311BF22" w14:textId="77777777" w:rsidR="00B4253A" w:rsidRDefault="00B4253A" w:rsidP="000A0ADB"/>
        </w:tc>
        <w:tc>
          <w:tcPr>
            <w:tcW w:w="3543" w:type="dxa"/>
          </w:tcPr>
          <w:p w14:paraId="0ADE659A" w14:textId="77777777" w:rsidR="00B4253A" w:rsidRDefault="00B4253A" w:rsidP="000A0ADB"/>
        </w:tc>
        <w:tc>
          <w:tcPr>
            <w:tcW w:w="2127" w:type="dxa"/>
          </w:tcPr>
          <w:p w14:paraId="10EC8E4E" w14:textId="77777777" w:rsidR="00B4253A" w:rsidRDefault="00B4253A" w:rsidP="000A0ADB"/>
        </w:tc>
      </w:tr>
      <w:tr w:rsidR="00B4253A" w14:paraId="0AC311C0" w14:textId="77777777" w:rsidTr="000A0ADB">
        <w:tc>
          <w:tcPr>
            <w:tcW w:w="2127" w:type="dxa"/>
          </w:tcPr>
          <w:p w14:paraId="714B9DBE" w14:textId="77777777" w:rsidR="00B4253A" w:rsidRDefault="00B4253A" w:rsidP="000A0ADB"/>
        </w:tc>
        <w:tc>
          <w:tcPr>
            <w:tcW w:w="3543" w:type="dxa"/>
          </w:tcPr>
          <w:p w14:paraId="7CEF70EA" w14:textId="77777777" w:rsidR="00B4253A" w:rsidRDefault="00B4253A" w:rsidP="000A0ADB"/>
        </w:tc>
        <w:tc>
          <w:tcPr>
            <w:tcW w:w="2127" w:type="dxa"/>
          </w:tcPr>
          <w:p w14:paraId="08CBBA9F" w14:textId="77777777" w:rsidR="00B4253A" w:rsidRDefault="00B4253A" w:rsidP="000A0ADB"/>
        </w:tc>
      </w:tr>
      <w:tr w:rsidR="00B4253A" w14:paraId="50123378" w14:textId="77777777" w:rsidTr="000A0ADB">
        <w:tc>
          <w:tcPr>
            <w:tcW w:w="2127" w:type="dxa"/>
          </w:tcPr>
          <w:p w14:paraId="788C97C3" w14:textId="77777777" w:rsidR="00B4253A" w:rsidRDefault="00B4253A" w:rsidP="000A0ADB"/>
        </w:tc>
        <w:tc>
          <w:tcPr>
            <w:tcW w:w="3543" w:type="dxa"/>
          </w:tcPr>
          <w:p w14:paraId="44A709B4" w14:textId="77777777" w:rsidR="00B4253A" w:rsidRDefault="00B4253A" w:rsidP="000A0ADB"/>
        </w:tc>
        <w:tc>
          <w:tcPr>
            <w:tcW w:w="2127" w:type="dxa"/>
          </w:tcPr>
          <w:p w14:paraId="572C0D97" w14:textId="77777777" w:rsidR="00B4253A" w:rsidRDefault="00B4253A" w:rsidP="000A0ADB"/>
        </w:tc>
      </w:tr>
    </w:tbl>
    <w:p w14:paraId="654D65B9" w14:textId="77777777" w:rsidR="00B4253A" w:rsidRDefault="00B4253A" w:rsidP="00B4253A"/>
    <w:p w14:paraId="65444FF5" w14:textId="77777777" w:rsidR="00B4253A" w:rsidRPr="00433DEB" w:rsidRDefault="00B4253A" w:rsidP="00B4253A">
      <w:pPr>
        <w:rPr>
          <w:i/>
        </w:rPr>
      </w:pPr>
      <w:r w:rsidRPr="00107130">
        <w:rPr>
          <w:rFonts w:hint="eastAsia"/>
          <w:i/>
          <w:sz w:val="22"/>
        </w:rPr>
        <w:t>Notes: table could be extended for more information listed but no</w:t>
      </w:r>
      <w:r w:rsidRPr="00107130">
        <w:rPr>
          <w:i/>
          <w:sz w:val="22"/>
        </w:rPr>
        <w:t>t</w:t>
      </w:r>
      <w:r w:rsidRPr="00107130">
        <w:rPr>
          <w:rFonts w:hint="eastAsia"/>
          <w:i/>
          <w:sz w:val="22"/>
        </w:rPr>
        <w:t xml:space="preserve"> more than this (one) page</w:t>
      </w:r>
      <w:r w:rsidRPr="00433DEB">
        <w:rPr>
          <w:rFonts w:hint="eastAsia"/>
          <w:i/>
        </w:rPr>
        <w:t>.</w:t>
      </w:r>
    </w:p>
    <w:p w14:paraId="08BC5D79" w14:textId="77777777" w:rsidR="00B4253A" w:rsidRDefault="00B4253A" w:rsidP="00B4253A"/>
    <w:p w14:paraId="3D5A9AE9" w14:textId="77777777" w:rsidR="00B4253A" w:rsidRDefault="00B4253A" w:rsidP="00B4253A">
      <w:pPr>
        <w:widowControl/>
      </w:pPr>
      <w:r>
        <w:br w:type="page"/>
      </w:r>
    </w:p>
    <w:p w14:paraId="57F5C013" w14:textId="77777777" w:rsidR="00B4253A" w:rsidRPr="00A02277" w:rsidRDefault="00B4253A" w:rsidP="00B4253A">
      <w:pPr>
        <w:pBdr>
          <w:bottom w:val="single" w:sz="6" w:space="1" w:color="auto"/>
        </w:pBdr>
        <w:rPr>
          <w:b/>
        </w:rPr>
      </w:pPr>
      <w:r>
        <w:rPr>
          <w:b/>
        </w:rPr>
        <w:lastRenderedPageBreak/>
        <w:t xml:space="preserve">2. </w:t>
      </w:r>
      <w:r w:rsidRPr="00A02277">
        <w:rPr>
          <w:b/>
        </w:rPr>
        <w:t>PREVIOUS AWARDS AND RECOGNITIONS</w:t>
      </w:r>
    </w:p>
    <w:p w14:paraId="09D6742B" w14:textId="77777777" w:rsidR="00B4253A" w:rsidRPr="00107130" w:rsidRDefault="00B4253A" w:rsidP="00B4253A">
      <w:pPr>
        <w:rPr>
          <w:i/>
        </w:rPr>
      </w:pPr>
      <w:r w:rsidRPr="00107130">
        <w:rPr>
          <w:i/>
        </w:rPr>
        <w:t xml:space="preserve">Fill out the table from most recent </w:t>
      </w:r>
      <w:r>
        <w:rPr>
          <w:i/>
        </w:rPr>
        <w:t>to oldest</w:t>
      </w:r>
      <w:r w:rsidRPr="00107130">
        <w:rPr>
          <w:i/>
        </w:rPr>
        <w:t xml:space="preserve"> </w:t>
      </w:r>
      <w:r>
        <w:rPr>
          <w:i/>
        </w:rPr>
        <w:t>awards and recognitions received.</w:t>
      </w:r>
      <w:r w:rsidRPr="00107130">
        <w:rPr>
          <w:i/>
        </w:rPr>
        <w:t xml:space="preserve"> </w:t>
      </w:r>
    </w:p>
    <w:p w14:paraId="0333523E" w14:textId="77777777" w:rsidR="00B4253A" w:rsidRPr="00EA34D8" w:rsidRDefault="00B4253A" w:rsidP="00B4253A">
      <w:pPr>
        <w:rPr>
          <w:b/>
        </w:rPr>
      </w:pPr>
    </w:p>
    <w:tbl>
      <w:tblPr>
        <w:tblStyle w:val="TableGrid"/>
        <w:tblW w:w="7797" w:type="dxa"/>
        <w:tblInd w:w="562" w:type="dxa"/>
        <w:tblLook w:val="04A0" w:firstRow="1" w:lastRow="0" w:firstColumn="1" w:lastColumn="0" w:noHBand="0" w:noVBand="1"/>
      </w:tblPr>
      <w:tblGrid>
        <w:gridCol w:w="2977"/>
        <w:gridCol w:w="2835"/>
        <w:gridCol w:w="1985"/>
      </w:tblGrid>
      <w:tr w:rsidR="00B4253A" w14:paraId="1355266D" w14:textId="77777777" w:rsidTr="000A0ADB">
        <w:tc>
          <w:tcPr>
            <w:tcW w:w="297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62E6C5F9" w14:textId="77777777" w:rsidR="00B4253A" w:rsidRPr="00FC3255" w:rsidRDefault="00B4253A" w:rsidP="000A0ADB">
            <w:pPr>
              <w:jc w:val="center"/>
              <w:rPr>
                <w:b/>
              </w:rPr>
            </w:pPr>
            <w:r>
              <w:rPr>
                <w:b/>
              </w:rPr>
              <w:t>Awards Received</w:t>
            </w:r>
          </w:p>
        </w:tc>
        <w:tc>
          <w:tcPr>
            <w:tcW w:w="28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4A45DD2A" w14:textId="77777777" w:rsidR="00B4253A" w:rsidRPr="00FC3255" w:rsidRDefault="00B4253A" w:rsidP="000A0ADB">
            <w:pPr>
              <w:jc w:val="center"/>
              <w:rPr>
                <w:b/>
              </w:rPr>
            </w:pPr>
            <w:r>
              <w:rPr>
                <w:b/>
              </w:rPr>
              <w:t>Given by</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754280D3" w14:textId="77777777" w:rsidR="00B4253A" w:rsidRPr="00FC3255" w:rsidRDefault="00B4253A" w:rsidP="000A0ADB">
            <w:pPr>
              <w:jc w:val="center"/>
              <w:rPr>
                <w:b/>
              </w:rPr>
            </w:pPr>
            <w:r>
              <w:rPr>
                <w:b/>
              </w:rPr>
              <w:t>Date/ Venue</w:t>
            </w:r>
          </w:p>
        </w:tc>
      </w:tr>
      <w:tr w:rsidR="00B4253A" w14:paraId="169194C3" w14:textId="77777777" w:rsidTr="000A0ADB">
        <w:tc>
          <w:tcPr>
            <w:tcW w:w="2977" w:type="dxa"/>
            <w:tcBorders>
              <w:top w:val="single" w:sz="4" w:space="0" w:color="FFFFFF" w:themeColor="background1"/>
            </w:tcBorders>
          </w:tcPr>
          <w:p w14:paraId="44AFDC2B" w14:textId="77777777" w:rsidR="00B4253A" w:rsidRDefault="00B4253A" w:rsidP="000A0ADB"/>
        </w:tc>
        <w:tc>
          <w:tcPr>
            <w:tcW w:w="2835" w:type="dxa"/>
            <w:tcBorders>
              <w:top w:val="single" w:sz="4" w:space="0" w:color="FFFFFF" w:themeColor="background1"/>
            </w:tcBorders>
          </w:tcPr>
          <w:p w14:paraId="299E3CC8" w14:textId="77777777" w:rsidR="00B4253A" w:rsidRDefault="00B4253A" w:rsidP="000A0ADB"/>
        </w:tc>
        <w:tc>
          <w:tcPr>
            <w:tcW w:w="1985" w:type="dxa"/>
            <w:tcBorders>
              <w:top w:val="single" w:sz="4" w:space="0" w:color="FFFFFF" w:themeColor="background1"/>
            </w:tcBorders>
          </w:tcPr>
          <w:p w14:paraId="368E925C" w14:textId="77777777" w:rsidR="00B4253A" w:rsidRDefault="00B4253A" w:rsidP="000A0ADB"/>
        </w:tc>
      </w:tr>
      <w:tr w:rsidR="00B4253A" w14:paraId="44659DBC" w14:textId="77777777" w:rsidTr="000A0ADB">
        <w:tc>
          <w:tcPr>
            <w:tcW w:w="2977" w:type="dxa"/>
          </w:tcPr>
          <w:p w14:paraId="6A04BF4D" w14:textId="77777777" w:rsidR="00B4253A" w:rsidRDefault="00B4253A" w:rsidP="000A0ADB"/>
        </w:tc>
        <w:tc>
          <w:tcPr>
            <w:tcW w:w="2835" w:type="dxa"/>
          </w:tcPr>
          <w:p w14:paraId="532BCB3B" w14:textId="77777777" w:rsidR="00B4253A" w:rsidRDefault="00B4253A" w:rsidP="000A0ADB"/>
        </w:tc>
        <w:tc>
          <w:tcPr>
            <w:tcW w:w="1985" w:type="dxa"/>
          </w:tcPr>
          <w:p w14:paraId="5220839A" w14:textId="77777777" w:rsidR="00B4253A" w:rsidRDefault="00B4253A" w:rsidP="000A0ADB"/>
        </w:tc>
      </w:tr>
      <w:tr w:rsidR="00B4253A" w14:paraId="447ABBBF" w14:textId="77777777" w:rsidTr="000A0ADB">
        <w:tc>
          <w:tcPr>
            <w:tcW w:w="2977" w:type="dxa"/>
          </w:tcPr>
          <w:p w14:paraId="096119A1" w14:textId="77777777" w:rsidR="00B4253A" w:rsidRDefault="00B4253A" w:rsidP="000A0ADB"/>
        </w:tc>
        <w:tc>
          <w:tcPr>
            <w:tcW w:w="2835" w:type="dxa"/>
          </w:tcPr>
          <w:p w14:paraId="6D20F147" w14:textId="77777777" w:rsidR="00B4253A" w:rsidRDefault="00B4253A" w:rsidP="000A0ADB"/>
        </w:tc>
        <w:tc>
          <w:tcPr>
            <w:tcW w:w="1985" w:type="dxa"/>
          </w:tcPr>
          <w:p w14:paraId="23D52F0D" w14:textId="77777777" w:rsidR="00B4253A" w:rsidRDefault="00B4253A" w:rsidP="000A0ADB"/>
        </w:tc>
      </w:tr>
      <w:tr w:rsidR="00B4253A" w14:paraId="5245A0E1" w14:textId="77777777" w:rsidTr="000A0ADB">
        <w:tc>
          <w:tcPr>
            <w:tcW w:w="2977" w:type="dxa"/>
          </w:tcPr>
          <w:p w14:paraId="338166CE" w14:textId="77777777" w:rsidR="00B4253A" w:rsidRDefault="00B4253A" w:rsidP="000A0ADB"/>
        </w:tc>
        <w:tc>
          <w:tcPr>
            <w:tcW w:w="2835" w:type="dxa"/>
          </w:tcPr>
          <w:p w14:paraId="0651AD34" w14:textId="77777777" w:rsidR="00B4253A" w:rsidRDefault="00B4253A" w:rsidP="000A0ADB"/>
        </w:tc>
        <w:tc>
          <w:tcPr>
            <w:tcW w:w="1985" w:type="dxa"/>
          </w:tcPr>
          <w:p w14:paraId="066E587E" w14:textId="77777777" w:rsidR="00B4253A" w:rsidRDefault="00B4253A" w:rsidP="000A0ADB"/>
        </w:tc>
      </w:tr>
      <w:tr w:rsidR="00B4253A" w14:paraId="578DCAA0" w14:textId="77777777" w:rsidTr="000A0ADB">
        <w:tc>
          <w:tcPr>
            <w:tcW w:w="2977" w:type="dxa"/>
          </w:tcPr>
          <w:p w14:paraId="5439C00A" w14:textId="77777777" w:rsidR="00B4253A" w:rsidRDefault="00B4253A" w:rsidP="000A0ADB"/>
        </w:tc>
        <w:tc>
          <w:tcPr>
            <w:tcW w:w="2835" w:type="dxa"/>
          </w:tcPr>
          <w:p w14:paraId="4689137A" w14:textId="77777777" w:rsidR="00B4253A" w:rsidRDefault="00B4253A" w:rsidP="000A0ADB"/>
        </w:tc>
        <w:tc>
          <w:tcPr>
            <w:tcW w:w="1985" w:type="dxa"/>
          </w:tcPr>
          <w:p w14:paraId="13BD12FA" w14:textId="77777777" w:rsidR="00B4253A" w:rsidRDefault="00B4253A" w:rsidP="000A0ADB"/>
        </w:tc>
      </w:tr>
    </w:tbl>
    <w:p w14:paraId="75A332BD" w14:textId="77777777" w:rsidR="00B4253A" w:rsidRDefault="00B4253A" w:rsidP="00B4253A"/>
    <w:p w14:paraId="10DE7BF7" w14:textId="77777777" w:rsidR="00B4253A" w:rsidRPr="00433DEB" w:rsidRDefault="00B4253A" w:rsidP="00B4253A">
      <w:pPr>
        <w:rPr>
          <w:i/>
        </w:rPr>
      </w:pPr>
      <w:r w:rsidRPr="00107130">
        <w:rPr>
          <w:rFonts w:hint="eastAsia"/>
          <w:i/>
          <w:sz w:val="22"/>
        </w:rPr>
        <w:t>Notes: table could be extended for more information listed but no</w:t>
      </w:r>
      <w:r w:rsidRPr="00107130">
        <w:rPr>
          <w:i/>
          <w:sz w:val="22"/>
        </w:rPr>
        <w:t>t</w:t>
      </w:r>
      <w:r w:rsidRPr="00107130">
        <w:rPr>
          <w:rFonts w:hint="eastAsia"/>
          <w:i/>
          <w:sz w:val="22"/>
        </w:rPr>
        <w:t xml:space="preserve"> more than this (one) page</w:t>
      </w:r>
      <w:r w:rsidRPr="00433DEB">
        <w:rPr>
          <w:rFonts w:hint="eastAsia"/>
          <w:i/>
        </w:rPr>
        <w:t>.</w:t>
      </w:r>
    </w:p>
    <w:p w14:paraId="42467D96" w14:textId="77777777" w:rsidR="00B4253A" w:rsidRDefault="00B4253A" w:rsidP="00B4253A"/>
    <w:p w14:paraId="254CA894" w14:textId="77777777" w:rsidR="00B4253A" w:rsidRDefault="00B4253A" w:rsidP="00B4253A">
      <w:r>
        <w:br w:type="page"/>
      </w:r>
    </w:p>
    <w:p w14:paraId="08EBFB61" w14:textId="77777777" w:rsidR="00B4253A" w:rsidRPr="00A02277" w:rsidRDefault="00B4253A" w:rsidP="00B4253A">
      <w:pPr>
        <w:pBdr>
          <w:bottom w:val="single" w:sz="6" w:space="1" w:color="auto"/>
        </w:pBdr>
        <w:rPr>
          <w:b/>
        </w:rPr>
      </w:pPr>
      <w:r>
        <w:rPr>
          <w:b/>
        </w:rPr>
        <w:lastRenderedPageBreak/>
        <w:t xml:space="preserve">3. </w:t>
      </w:r>
      <w:r w:rsidRPr="00A02277">
        <w:rPr>
          <w:b/>
        </w:rPr>
        <w:t>WORK EXPERIENCE</w:t>
      </w:r>
    </w:p>
    <w:p w14:paraId="601761E6" w14:textId="77777777" w:rsidR="00B4253A" w:rsidRPr="00107130" w:rsidRDefault="00B4253A" w:rsidP="00B4253A">
      <w:pPr>
        <w:rPr>
          <w:i/>
        </w:rPr>
      </w:pPr>
      <w:r w:rsidRPr="00107130">
        <w:rPr>
          <w:i/>
        </w:rPr>
        <w:t xml:space="preserve">Fill out the table from most recent </w:t>
      </w:r>
      <w:r>
        <w:rPr>
          <w:i/>
        </w:rPr>
        <w:t>to oldest</w:t>
      </w:r>
      <w:r w:rsidRPr="00107130">
        <w:rPr>
          <w:i/>
        </w:rPr>
        <w:t xml:space="preserve"> </w:t>
      </w:r>
      <w:r>
        <w:rPr>
          <w:i/>
        </w:rPr>
        <w:t>work experience.</w:t>
      </w:r>
      <w:r w:rsidRPr="00107130">
        <w:rPr>
          <w:i/>
        </w:rPr>
        <w:t xml:space="preserve"> </w:t>
      </w:r>
    </w:p>
    <w:p w14:paraId="7C138E17" w14:textId="77777777" w:rsidR="00B4253A" w:rsidRPr="00EA34D8" w:rsidRDefault="00B4253A" w:rsidP="00B4253A">
      <w:pPr>
        <w:rPr>
          <w:b/>
        </w:rPr>
      </w:pPr>
    </w:p>
    <w:tbl>
      <w:tblPr>
        <w:tblStyle w:val="TableGrid"/>
        <w:tblW w:w="7797" w:type="dxa"/>
        <w:tblInd w:w="562" w:type="dxa"/>
        <w:tblLook w:val="04A0" w:firstRow="1" w:lastRow="0" w:firstColumn="1" w:lastColumn="0" w:noHBand="0" w:noVBand="1"/>
      </w:tblPr>
      <w:tblGrid>
        <w:gridCol w:w="2410"/>
        <w:gridCol w:w="3260"/>
        <w:gridCol w:w="2127"/>
      </w:tblGrid>
      <w:tr w:rsidR="00B4253A" w14:paraId="6AAE8949" w14:textId="77777777" w:rsidTr="000A0ADB">
        <w:tc>
          <w:tcPr>
            <w:tcW w:w="24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153F0AE2" w14:textId="77777777" w:rsidR="00B4253A" w:rsidRPr="00FC3255" w:rsidRDefault="00B4253A" w:rsidP="000A0ADB">
            <w:pPr>
              <w:jc w:val="center"/>
              <w:rPr>
                <w:b/>
              </w:rPr>
            </w:pPr>
            <w:r>
              <w:rPr>
                <w:b/>
              </w:rPr>
              <w:t>Positions held</w:t>
            </w:r>
          </w:p>
        </w:tc>
        <w:tc>
          <w:tcPr>
            <w:tcW w:w="32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2E9143C3" w14:textId="77777777" w:rsidR="00B4253A" w:rsidRPr="00FC3255" w:rsidRDefault="00B4253A" w:rsidP="000A0ADB">
            <w:pPr>
              <w:jc w:val="center"/>
              <w:rPr>
                <w:b/>
              </w:rPr>
            </w:pPr>
            <w:r>
              <w:rPr>
                <w:b/>
              </w:rPr>
              <w:t>Establishment/ Institution</w:t>
            </w:r>
          </w:p>
        </w:tc>
        <w:tc>
          <w:tcPr>
            <w:tcW w:w="21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15E16A82" w14:textId="77777777" w:rsidR="00B4253A" w:rsidRDefault="00B4253A" w:rsidP="000A0ADB">
            <w:pPr>
              <w:jc w:val="center"/>
              <w:rPr>
                <w:b/>
              </w:rPr>
            </w:pPr>
            <w:r>
              <w:rPr>
                <w:b/>
              </w:rPr>
              <w:t xml:space="preserve">Years </w:t>
            </w:r>
          </w:p>
          <w:p w14:paraId="03BFA877" w14:textId="77777777" w:rsidR="00B4253A" w:rsidRPr="00FC3255" w:rsidRDefault="00B4253A" w:rsidP="000A0ADB">
            <w:pPr>
              <w:jc w:val="center"/>
              <w:rPr>
                <w:b/>
              </w:rPr>
            </w:pPr>
            <w:r>
              <w:rPr>
                <w:b/>
              </w:rPr>
              <w:t>(Beginning - End)</w:t>
            </w:r>
          </w:p>
        </w:tc>
      </w:tr>
      <w:tr w:rsidR="00B4253A" w14:paraId="4DFDFBF0" w14:textId="77777777" w:rsidTr="000A0ADB">
        <w:tc>
          <w:tcPr>
            <w:tcW w:w="2410" w:type="dxa"/>
            <w:tcBorders>
              <w:top w:val="single" w:sz="4" w:space="0" w:color="FFFFFF" w:themeColor="background1"/>
            </w:tcBorders>
          </w:tcPr>
          <w:p w14:paraId="44D5AE3B" w14:textId="77777777" w:rsidR="00B4253A" w:rsidRDefault="00B4253A" w:rsidP="000A0ADB"/>
        </w:tc>
        <w:tc>
          <w:tcPr>
            <w:tcW w:w="3260" w:type="dxa"/>
            <w:tcBorders>
              <w:top w:val="single" w:sz="4" w:space="0" w:color="FFFFFF" w:themeColor="background1"/>
            </w:tcBorders>
          </w:tcPr>
          <w:p w14:paraId="5489D8CF" w14:textId="77777777" w:rsidR="00B4253A" w:rsidRDefault="00B4253A" w:rsidP="000A0ADB"/>
        </w:tc>
        <w:tc>
          <w:tcPr>
            <w:tcW w:w="2127" w:type="dxa"/>
            <w:tcBorders>
              <w:top w:val="single" w:sz="4" w:space="0" w:color="FFFFFF" w:themeColor="background1"/>
            </w:tcBorders>
          </w:tcPr>
          <w:p w14:paraId="474F7310" w14:textId="77777777" w:rsidR="00B4253A" w:rsidRDefault="00B4253A" w:rsidP="000A0ADB"/>
        </w:tc>
      </w:tr>
      <w:tr w:rsidR="00B4253A" w14:paraId="1DECA046" w14:textId="77777777" w:rsidTr="000A0ADB">
        <w:tc>
          <w:tcPr>
            <w:tcW w:w="2410" w:type="dxa"/>
          </w:tcPr>
          <w:p w14:paraId="23B6F8D6" w14:textId="77777777" w:rsidR="00B4253A" w:rsidRDefault="00B4253A" w:rsidP="000A0ADB"/>
        </w:tc>
        <w:tc>
          <w:tcPr>
            <w:tcW w:w="3260" w:type="dxa"/>
          </w:tcPr>
          <w:p w14:paraId="3D74EAA1" w14:textId="77777777" w:rsidR="00B4253A" w:rsidRDefault="00B4253A" w:rsidP="000A0ADB"/>
        </w:tc>
        <w:tc>
          <w:tcPr>
            <w:tcW w:w="2127" w:type="dxa"/>
          </w:tcPr>
          <w:p w14:paraId="495A07DE" w14:textId="77777777" w:rsidR="00B4253A" w:rsidRDefault="00B4253A" w:rsidP="000A0ADB"/>
        </w:tc>
      </w:tr>
      <w:tr w:rsidR="00B4253A" w14:paraId="3D947E70" w14:textId="77777777" w:rsidTr="000A0ADB">
        <w:tc>
          <w:tcPr>
            <w:tcW w:w="2410" w:type="dxa"/>
          </w:tcPr>
          <w:p w14:paraId="19CD61FE" w14:textId="77777777" w:rsidR="00B4253A" w:rsidRDefault="00B4253A" w:rsidP="000A0ADB"/>
        </w:tc>
        <w:tc>
          <w:tcPr>
            <w:tcW w:w="3260" w:type="dxa"/>
          </w:tcPr>
          <w:p w14:paraId="77350877" w14:textId="77777777" w:rsidR="00B4253A" w:rsidRDefault="00B4253A" w:rsidP="000A0ADB"/>
        </w:tc>
        <w:tc>
          <w:tcPr>
            <w:tcW w:w="2127" w:type="dxa"/>
          </w:tcPr>
          <w:p w14:paraId="4892AA1A" w14:textId="77777777" w:rsidR="00B4253A" w:rsidRDefault="00B4253A" w:rsidP="000A0ADB"/>
        </w:tc>
      </w:tr>
      <w:tr w:rsidR="00B4253A" w14:paraId="50564246" w14:textId="77777777" w:rsidTr="000A0ADB">
        <w:tc>
          <w:tcPr>
            <w:tcW w:w="2410" w:type="dxa"/>
          </w:tcPr>
          <w:p w14:paraId="04C3641C" w14:textId="77777777" w:rsidR="00B4253A" w:rsidRDefault="00B4253A" w:rsidP="000A0ADB"/>
        </w:tc>
        <w:tc>
          <w:tcPr>
            <w:tcW w:w="3260" w:type="dxa"/>
          </w:tcPr>
          <w:p w14:paraId="56E43C58" w14:textId="77777777" w:rsidR="00B4253A" w:rsidRDefault="00B4253A" w:rsidP="000A0ADB"/>
        </w:tc>
        <w:tc>
          <w:tcPr>
            <w:tcW w:w="2127" w:type="dxa"/>
          </w:tcPr>
          <w:p w14:paraId="0CEBE253" w14:textId="77777777" w:rsidR="00B4253A" w:rsidRDefault="00B4253A" w:rsidP="000A0ADB"/>
        </w:tc>
      </w:tr>
      <w:tr w:rsidR="00B4253A" w14:paraId="211C8F05" w14:textId="77777777" w:rsidTr="000A0ADB">
        <w:tc>
          <w:tcPr>
            <w:tcW w:w="2410" w:type="dxa"/>
          </w:tcPr>
          <w:p w14:paraId="18395325" w14:textId="77777777" w:rsidR="00B4253A" w:rsidRDefault="00B4253A" w:rsidP="000A0ADB"/>
        </w:tc>
        <w:tc>
          <w:tcPr>
            <w:tcW w:w="3260" w:type="dxa"/>
          </w:tcPr>
          <w:p w14:paraId="6A377281" w14:textId="77777777" w:rsidR="00B4253A" w:rsidRDefault="00B4253A" w:rsidP="000A0ADB"/>
        </w:tc>
        <w:tc>
          <w:tcPr>
            <w:tcW w:w="2127" w:type="dxa"/>
          </w:tcPr>
          <w:p w14:paraId="6C30A450" w14:textId="77777777" w:rsidR="00B4253A" w:rsidRDefault="00B4253A" w:rsidP="000A0ADB"/>
        </w:tc>
      </w:tr>
    </w:tbl>
    <w:p w14:paraId="5FA77354" w14:textId="77777777" w:rsidR="00B4253A" w:rsidRDefault="00B4253A" w:rsidP="00B4253A"/>
    <w:p w14:paraId="3600466B" w14:textId="77777777" w:rsidR="00B4253A" w:rsidRPr="00433DEB" w:rsidRDefault="00B4253A" w:rsidP="00B4253A">
      <w:pPr>
        <w:rPr>
          <w:i/>
        </w:rPr>
      </w:pPr>
      <w:r w:rsidRPr="00107130">
        <w:rPr>
          <w:rFonts w:hint="eastAsia"/>
          <w:i/>
          <w:sz w:val="22"/>
        </w:rPr>
        <w:t>Notes: table could be extended for more information listed but no</w:t>
      </w:r>
      <w:r w:rsidRPr="00107130">
        <w:rPr>
          <w:i/>
          <w:sz w:val="22"/>
        </w:rPr>
        <w:t>t</w:t>
      </w:r>
      <w:r w:rsidRPr="00107130">
        <w:rPr>
          <w:rFonts w:hint="eastAsia"/>
          <w:i/>
          <w:sz w:val="22"/>
        </w:rPr>
        <w:t xml:space="preserve"> more than this (one) page</w:t>
      </w:r>
      <w:r w:rsidRPr="00433DEB">
        <w:rPr>
          <w:rFonts w:hint="eastAsia"/>
          <w:i/>
        </w:rPr>
        <w:t>.</w:t>
      </w:r>
    </w:p>
    <w:p w14:paraId="439A35BC" w14:textId="77777777" w:rsidR="00B4253A" w:rsidRDefault="00B4253A" w:rsidP="00B4253A"/>
    <w:p w14:paraId="0E0C565A" w14:textId="77777777" w:rsidR="00B4253A" w:rsidRDefault="00B4253A" w:rsidP="00B4253A"/>
    <w:p w14:paraId="0A596123" w14:textId="77777777" w:rsidR="00B4253A" w:rsidRDefault="00B4253A" w:rsidP="00B4253A"/>
    <w:p w14:paraId="21F03629" w14:textId="77777777" w:rsidR="00B4253A" w:rsidRDefault="00B4253A" w:rsidP="00B4253A"/>
    <w:p w14:paraId="175A9073" w14:textId="77777777" w:rsidR="00B4253A" w:rsidRDefault="00B4253A" w:rsidP="00B4253A"/>
    <w:p w14:paraId="08643F2F" w14:textId="77777777" w:rsidR="00B4253A" w:rsidRDefault="00B4253A" w:rsidP="00B4253A"/>
    <w:p w14:paraId="08D8926B" w14:textId="77777777" w:rsidR="00B4253A" w:rsidRDefault="00B4253A" w:rsidP="00B4253A"/>
    <w:p w14:paraId="7775CA04" w14:textId="77777777" w:rsidR="00B4253A" w:rsidRDefault="00B4253A" w:rsidP="00B4253A"/>
    <w:p w14:paraId="7CD3EFAA" w14:textId="77777777" w:rsidR="00B4253A" w:rsidRDefault="00B4253A" w:rsidP="00B4253A"/>
    <w:p w14:paraId="699E4278" w14:textId="77777777" w:rsidR="00B4253A" w:rsidRDefault="00B4253A" w:rsidP="00B4253A"/>
    <w:p w14:paraId="7768DD37" w14:textId="77777777" w:rsidR="00B4253A" w:rsidRDefault="00B4253A" w:rsidP="00B4253A"/>
    <w:p w14:paraId="0CFB8F34" w14:textId="77777777" w:rsidR="00B4253A" w:rsidRDefault="00B4253A" w:rsidP="00B4253A"/>
    <w:p w14:paraId="29B17A0F" w14:textId="77777777" w:rsidR="00B4253A" w:rsidRDefault="00B4253A" w:rsidP="00B4253A"/>
    <w:p w14:paraId="18A465D2" w14:textId="77777777" w:rsidR="00B4253A" w:rsidRDefault="00B4253A" w:rsidP="00B4253A"/>
    <w:p w14:paraId="75E2F0FE" w14:textId="77777777" w:rsidR="00B4253A" w:rsidRDefault="00B4253A" w:rsidP="00B4253A"/>
    <w:p w14:paraId="1E4439F6" w14:textId="77777777" w:rsidR="00B4253A" w:rsidRDefault="00B4253A" w:rsidP="00B4253A"/>
    <w:p w14:paraId="3A70453F" w14:textId="77777777" w:rsidR="00B4253A" w:rsidRDefault="00B4253A" w:rsidP="00B4253A"/>
    <w:p w14:paraId="001D422E" w14:textId="77777777" w:rsidR="00B4253A" w:rsidRDefault="00B4253A" w:rsidP="00B4253A"/>
    <w:p w14:paraId="34108F7A" w14:textId="77777777" w:rsidR="00B4253A" w:rsidRDefault="00B4253A" w:rsidP="00B4253A"/>
    <w:p w14:paraId="7A5D0DE3" w14:textId="77777777" w:rsidR="00B4253A" w:rsidRPr="00DE2473" w:rsidRDefault="00B4253A" w:rsidP="00B4253A">
      <w:pPr>
        <w:pBdr>
          <w:bottom w:val="single" w:sz="6" w:space="1" w:color="auto"/>
        </w:pBdr>
        <w:rPr>
          <w:b/>
        </w:rPr>
      </w:pPr>
      <w:r>
        <w:rPr>
          <w:b/>
        </w:rPr>
        <w:lastRenderedPageBreak/>
        <w:t xml:space="preserve">4. </w:t>
      </w:r>
      <w:r w:rsidRPr="00DE2473">
        <w:rPr>
          <w:b/>
        </w:rPr>
        <w:t>AFFILIATION IN PROFESSIONAL ORGANIZATIONS</w:t>
      </w:r>
    </w:p>
    <w:p w14:paraId="5EEAC41C" w14:textId="77777777" w:rsidR="00B4253A" w:rsidRPr="00EA34D8" w:rsidRDefault="00B4253A" w:rsidP="00B4253A">
      <w:pPr>
        <w:rPr>
          <w:b/>
        </w:rPr>
      </w:pPr>
      <w:r w:rsidRPr="00107130">
        <w:rPr>
          <w:i/>
        </w:rPr>
        <w:t>Fill out the table from</w:t>
      </w:r>
      <w:r>
        <w:rPr>
          <w:i/>
        </w:rPr>
        <w:t xml:space="preserve"> most recent to oldest positions held in professional organizations. </w:t>
      </w:r>
    </w:p>
    <w:tbl>
      <w:tblPr>
        <w:tblStyle w:val="TableGrid"/>
        <w:tblW w:w="7797" w:type="dxa"/>
        <w:tblInd w:w="562" w:type="dxa"/>
        <w:tblLook w:val="04A0" w:firstRow="1" w:lastRow="0" w:firstColumn="1" w:lastColumn="0" w:noHBand="0" w:noVBand="1"/>
      </w:tblPr>
      <w:tblGrid>
        <w:gridCol w:w="2977"/>
        <w:gridCol w:w="2835"/>
        <w:gridCol w:w="1985"/>
      </w:tblGrid>
      <w:tr w:rsidR="00B4253A" w14:paraId="4E2C71C9" w14:textId="77777777" w:rsidTr="000A0ADB">
        <w:tc>
          <w:tcPr>
            <w:tcW w:w="297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6F724FBE" w14:textId="77777777" w:rsidR="00B4253A" w:rsidRPr="00FC3255" w:rsidRDefault="00B4253A" w:rsidP="000A0ADB">
            <w:pPr>
              <w:jc w:val="center"/>
              <w:rPr>
                <w:b/>
              </w:rPr>
            </w:pPr>
            <w:r>
              <w:rPr>
                <w:b/>
              </w:rPr>
              <w:t>Positions held</w:t>
            </w:r>
          </w:p>
        </w:tc>
        <w:tc>
          <w:tcPr>
            <w:tcW w:w="28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0F6A299B" w14:textId="77777777" w:rsidR="00B4253A" w:rsidRPr="00FC3255" w:rsidRDefault="00B4253A" w:rsidP="000A0ADB">
            <w:pPr>
              <w:jc w:val="center"/>
              <w:rPr>
                <w:b/>
              </w:rPr>
            </w:pPr>
            <w:r>
              <w:rPr>
                <w:b/>
              </w:rPr>
              <w:t>Professional Organization</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76CAE344" w14:textId="77777777" w:rsidR="00B4253A" w:rsidRDefault="00B4253A" w:rsidP="000A0ADB">
            <w:pPr>
              <w:jc w:val="center"/>
              <w:rPr>
                <w:b/>
              </w:rPr>
            </w:pPr>
            <w:r>
              <w:rPr>
                <w:b/>
              </w:rPr>
              <w:t>Years</w:t>
            </w:r>
          </w:p>
          <w:p w14:paraId="607D9E3D" w14:textId="77777777" w:rsidR="00B4253A" w:rsidRPr="00FC3255" w:rsidRDefault="00B4253A" w:rsidP="000A0ADB">
            <w:pPr>
              <w:jc w:val="center"/>
              <w:rPr>
                <w:b/>
              </w:rPr>
            </w:pPr>
            <w:r>
              <w:rPr>
                <w:b/>
              </w:rPr>
              <w:t>(Beginning – End)</w:t>
            </w:r>
          </w:p>
        </w:tc>
      </w:tr>
      <w:tr w:rsidR="00B4253A" w14:paraId="1268BE99" w14:textId="77777777" w:rsidTr="000A0ADB">
        <w:tc>
          <w:tcPr>
            <w:tcW w:w="2977" w:type="dxa"/>
            <w:tcBorders>
              <w:top w:val="single" w:sz="4" w:space="0" w:color="FFFFFF" w:themeColor="background1"/>
            </w:tcBorders>
          </w:tcPr>
          <w:p w14:paraId="1A160DE1" w14:textId="77777777" w:rsidR="00B4253A" w:rsidRDefault="00B4253A" w:rsidP="000A0ADB"/>
        </w:tc>
        <w:tc>
          <w:tcPr>
            <w:tcW w:w="2835" w:type="dxa"/>
            <w:tcBorders>
              <w:top w:val="single" w:sz="4" w:space="0" w:color="FFFFFF" w:themeColor="background1"/>
            </w:tcBorders>
          </w:tcPr>
          <w:p w14:paraId="5B1F2CC1" w14:textId="77777777" w:rsidR="00B4253A" w:rsidRDefault="00B4253A" w:rsidP="000A0ADB"/>
        </w:tc>
        <w:tc>
          <w:tcPr>
            <w:tcW w:w="1985" w:type="dxa"/>
            <w:tcBorders>
              <w:top w:val="single" w:sz="4" w:space="0" w:color="FFFFFF" w:themeColor="background1"/>
            </w:tcBorders>
          </w:tcPr>
          <w:p w14:paraId="5604D4E8" w14:textId="77777777" w:rsidR="00B4253A" w:rsidRDefault="00B4253A" w:rsidP="000A0ADB"/>
        </w:tc>
      </w:tr>
      <w:tr w:rsidR="00B4253A" w14:paraId="531AD339" w14:textId="77777777" w:rsidTr="000A0ADB">
        <w:tc>
          <w:tcPr>
            <w:tcW w:w="2977" w:type="dxa"/>
          </w:tcPr>
          <w:p w14:paraId="57649FCA" w14:textId="77777777" w:rsidR="00B4253A" w:rsidRDefault="00B4253A" w:rsidP="000A0ADB"/>
        </w:tc>
        <w:tc>
          <w:tcPr>
            <w:tcW w:w="2835" w:type="dxa"/>
          </w:tcPr>
          <w:p w14:paraId="4A52E8AA" w14:textId="77777777" w:rsidR="00B4253A" w:rsidRDefault="00B4253A" w:rsidP="000A0ADB"/>
        </w:tc>
        <w:tc>
          <w:tcPr>
            <w:tcW w:w="1985" w:type="dxa"/>
          </w:tcPr>
          <w:p w14:paraId="69B4AB41" w14:textId="77777777" w:rsidR="00B4253A" w:rsidRDefault="00B4253A" w:rsidP="000A0ADB"/>
        </w:tc>
      </w:tr>
      <w:tr w:rsidR="00B4253A" w14:paraId="124EFD19" w14:textId="77777777" w:rsidTr="000A0ADB">
        <w:tc>
          <w:tcPr>
            <w:tcW w:w="2977" w:type="dxa"/>
          </w:tcPr>
          <w:p w14:paraId="47262027" w14:textId="77777777" w:rsidR="00B4253A" w:rsidRDefault="00B4253A" w:rsidP="000A0ADB"/>
        </w:tc>
        <w:tc>
          <w:tcPr>
            <w:tcW w:w="2835" w:type="dxa"/>
          </w:tcPr>
          <w:p w14:paraId="1CAC47F8" w14:textId="77777777" w:rsidR="00B4253A" w:rsidRDefault="00B4253A" w:rsidP="000A0ADB"/>
        </w:tc>
        <w:tc>
          <w:tcPr>
            <w:tcW w:w="1985" w:type="dxa"/>
          </w:tcPr>
          <w:p w14:paraId="1851B9BB" w14:textId="77777777" w:rsidR="00B4253A" w:rsidRDefault="00B4253A" w:rsidP="000A0ADB"/>
        </w:tc>
      </w:tr>
      <w:tr w:rsidR="00B4253A" w14:paraId="4178F59D" w14:textId="77777777" w:rsidTr="000A0ADB">
        <w:tc>
          <w:tcPr>
            <w:tcW w:w="2977" w:type="dxa"/>
          </w:tcPr>
          <w:p w14:paraId="7B506A77" w14:textId="77777777" w:rsidR="00B4253A" w:rsidRDefault="00B4253A" w:rsidP="000A0ADB"/>
        </w:tc>
        <w:tc>
          <w:tcPr>
            <w:tcW w:w="2835" w:type="dxa"/>
          </w:tcPr>
          <w:p w14:paraId="571154E2" w14:textId="77777777" w:rsidR="00B4253A" w:rsidRDefault="00B4253A" w:rsidP="000A0ADB"/>
        </w:tc>
        <w:tc>
          <w:tcPr>
            <w:tcW w:w="1985" w:type="dxa"/>
          </w:tcPr>
          <w:p w14:paraId="4EF25378" w14:textId="77777777" w:rsidR="00B4253A" w:rsidRDefault="00B4253A" w:rsidP="000A0ADB"/>
        </w:tc>
      </w:tr>
      <w:tr w:rsidR="00B4253A" w14:paraId="13DE7FBE" w14:textId="77777777" w:rsidTr="000A0ADB">
        <w:tc>
          <w:tcPr>
            <w:tcW w:w="2977" w:type="dxa"/>
          </w:tcPr>
          <w:p w14:paraId="58736BC3" w14:textId="77777777" w:rsidR="00B4253A" w:rsidRDefault="00B4253A" w:rsidP="000A0ADB"/>
        </w:tc>
        <w:tc>
          <w:tcPr>
            <w:tcW w:w="2835" w:type="dxa"/>
          </w:tcPr>
          <w:p w14:paraId="5EFA0EF9" w14:textId="77777777" w:rsidR="00B4253A" w:rsidRDefault="00B4253A" w:rsidP="000A0ADB"/>
        </w:tc>
        <w:tc>
          <w:tcPr>
            <w:tcW w:w="1985" w:type="dxa"/>
          </w:tcPr>
          <w:p w14:paraId="3A1D5F51" w14:textId="77777777" w:rsidR="00B4253A" w:rsidRDefault="00B4253A" w:rsidP="000A0ADB"/>
        </w:tc>
      </w:tr>
    </w:tbl>
    <w:p w14:paraId="59D76347" w14:textId="77777777" w:rsidR="00B4253A" w:rsidRDefault="00B4253A" w:rsidP="00B4253A"/>
    <w:p w14:paraId="37089108" w14:textId="77777777" w:rsidR="00B4253A" w:rsidRPr="00433DEB" w:rsidRDefault="00B4253A" w:rsidP="00B4253A">
      <w:pPr>
        <w:rPr>
          <w:i/>
        </w:rPr>
      </w:pPr>
      <w:r w:rsidRPr="00107130">
        <w:rPr>
          <w:rFonts w:hint="eastAsia"/>
          <w:i/>
          <w:sz w:val="22"/>
        </w:rPr>
        <w:t>Notes: table could be extended for more information listed but no</w:t>
      </w:r>
      <w:r w:rsidRPr="00107130">
        <w:rPr>
          <w:i/>
          <w:sz w:val="22"/>
        </w:rPr>
        <w:t>t</w:t>
      </w:r>
      <w:r w:rsidRPr="00107130">
        <w:rPr>
          <w:rFonts w:hint="eastAsia"/>
          <w:i/>
          <w:sz w:val="22"/>
        </w:rPr>
        <w:t xml:space="preserve"> more than this (one) page</w:t>
      </w:r>
      <w:r w:rsidRPr="00433DEB">
        <w:rPr>
          <w:rFonts w:hint="eastAsia"/>
          <w:i/>
        </w:rPr>
        <w:t>.</w:t>
      </w:r>
    </w:p>
    <w:p w14:paraId="5EB0AB82" w14:textId="77777777" w:rsidR="00B4253A" w:rsidRDefault="00B4253A" w:rsidP="00B4253A"/>
    <w:p w14:paraId="3AB07EA2" w14:textId="77777777" w:rsidR="00B4253A" w:rsidRDefault="00B4253A" w:rsidP="00B4253A">
      <w:pPr>
        <w:widowControl/>
      </w:pPr>
      <w:r>
        <w:br w:type="page"/>
      </w:r>
    </w:p>
    <w:p w14:paraId="1FF6CF9D" w14:textId="77777777" w:rsidR="00B4253A" w:rsidRPr="00DE2473" w:rsidRDefault="00B4253A" w:rsidP="00B4253A">
      <w:pPr>
        <w:pBdr>
          <w:bottom w:val="single" w:sz="6" w:space="1" w:color="auto"/>
        </w:pBdr>
        <w:rPr>
          <w:b/>
        </w:rPr>
      </w:pPr>
      <w:r>
        <w:rPr>
          <w:b/>
        </w:rPr>
        <w:lastRenderedPageBreak/>
        <w:t xml:space="preserve">5. </w:t>
      </w:r>
      <w:r w:rsidRPr="00DE2473">
        <w:rPr>
          <w:b/>
        </w:rPr>
        <w:t>PUBLICATIONS/ COMPLETED RESEARCHES</w:t>
      </w:r>
    </w:p>
    <w:p w14:paraId="5A878DCE" w14:textId="77777777" w:rsidR="00B4253A" w:rsidRDefault="00B4253A" w:rsidP="00B4253A">
      <w:pPr>
        <w:rPr>
          <w:i/>
        </w:rPr>
      </w:pPr>
      <w:r>
        <w:rPr>
          <w:i/>
        </w:rPr>
        <w:t xml:space="preserve">Make a list of </w:t>
      </w:r>
      <w:r w:rsidRPr="00AB2A36">
        <w:rPr>
          <w:b/>
          <w:i/>
        </w:rPr>
        <w:t>most recent to oldest publications and researches</w:t>
      </w:r>
      <w:r>
        <w:rPr>
          <w:i/>
        </w:rPr>
        <w:t xml:space="preserve"> using the template below:</w:t>
      </w:r>
    </w:p>
    <w:p w14:paraId="1D57F486" w14:textId="77777777" w:rsidR="00B4253A" w:rsidRDefault="00B4253A" w:rsidP="00B4253A">
      <w:pPr>
        <w:rPr>
          <w:i/>
        </w:rPr>
      </w:pPr>
    </w:p>
    <w:p w14:paraId="524C869B" w14:textId="77777777" w:rsidR="00B4253A" w:rsidRPr="00AB2A36" w:rsidRDefault="00B4253A" w:rsidP="00B4253A">
      <w:pPr>
        <w:rPr>
          <w:b/>
          <w:i/>
          <w:u w:val="single"/>
        </w:rPr>
      </w:pPr>
      <w:r w:rsidRPr="00AB2A36">
        <w:rPr>
          <w:b/>
          <w:i/>
          <w:u w:val="single"/>
        </w:rPr>
        <w:t>Research publications in a scientific journal</w:t>
      </w:r>
    </w:p>
    <w:p w14:paraId="5CD4BE8D" w14:textId="77777777" w:rsidR="00B4253A" w:rsidRDefault="00B4253A" w:rsidP="00B4253A">
      <w:pPr>
        <w:rPr>
          <w:i/>
        </w:rPr>
      </w:pPr>
    </w:p>
    <w:tbl>
      <w:tblPr>
        <w:tblStyle w:val="TableGrid"/>
        <w:tblW w:w="0" w:type="auto"/>
        <w:tblInd w:w="562" w:type="dxa"/>
        <w:tblLook w:val="04A0" w:firstRow="1" w:lastRow="0" w:firstColumn="1" w:lastColumn="0" w:noHBand="0" w:noVBand="1"/>
      </w:tblPr>
      <w:tblGrid>
        <w:gridCol w:w="2127"/>
        <w:gridCol w:w="5607"/>
      </w:tblGrid>
      <w:tr w:rsidR="00B4253A" w14:paraId="0D05AC9D" w14:textId="77777777" w:rsidTr="000A0ADB">
        <w:tc>
          <w:tcPr>
            <w:tcW w:w="21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689F03AF" w14:textId="77777777" w:rsidR="00B4253A" w:rsidRPr="00107130" w:rsidRDefault="00B4253A" w:rsidP="000A0ADB">
            <w:pPr>
              <w:rPr>
                <w:b/>
              </w:rPr>
            </w:pPr>
            <w:r>
              <w:rPr>
                <w:b/>
              </w:rPr>
              <w:t xml:space="preserve">Title </w:t>
            </w:r>
          </w:p>
        </w:tc>
        <w:tc>
          <w:tcPr>
            <w:tcW w:w="5607" w:type="dxa"/>
            <w:tcBorders>
              <w:left w:val="single" w:sz="4" w:space="0" w:color="FFFFFF" w:themeColor="background1"/>
            </w:tcBorders>
          </w:tcPr>
          <w:p w14:paraId="375D2FF5" w14:textId="77777777" w:rsidR="00B4253A" w:rsidRDefault="00B4253A" w:rsidP="000A0ADB">
            <w:pPr>
              <w:rPr>
                <w:b/>
                <w:i/>
              </w:rPr>
            </w:pPr>
          </w:p>
        </w:tc>
      </w:tr>
      <w:tr w:rsidR="00B4253A" w14:paraId="2C32D68B" w14:textId="77777777" w:rsidTr="000A0ADB">
        <w:tc>
          <w:tcPr>
            <w:tcW w:w="21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2DBBB803" w14:textId="77777777" w:rsidR="00B4253A" w:rsidRPr="00107130" w:rsidRDefault="00B4253A" w:rsidP="000A0ADB">
            <w:pPr>
              <w:rPr>
                <w:b/>
              </w:rPr>
            </w:pPr>
            <w:r>
              <w:rPr>
                <w:b/>
              </w:rPr>
              <w:t>Participation</w:t>
            </w:r>
          </w:p>
        </w:tc>
        <w:tc>
          <w:tcPr>
            <w:tcW w:w="5607" w:type="dxa"/>
            <w:tcBorders>
              <w:left w:val="single" w:sz="4" w:space="0" w:color="FFFFFF" w:themeColor="background1"/>
            </w:tcBorders>
          </w:tcPr>
          <w:p w14:paraId="158F0EAE" w14:textId="77777777" w:rsidR="00B4253A" w:rsidRPr="00EF022C" w:rsidRDefault="00B4253A" w:rsidP="000A0ADB">
            <w:r w:rsidRPr="00EF022C">
              <w:rPr>
                <w:b/>
              </w:rPr>
              <w:sym w:font="Wingdings" w:char="F06F"/>
            </w:r>
            <w:r>
              <w:rPr>
                <w:b/>
              </w:rPr>
              <w:t xml:space="preserve"> </w:t>
            </w:r>
            <w:r>
              <w:t xml:space="preserve">Main Author      </w:t>
            </w:r>
            <w:r w:rsidRPr="00EF022C">
              <w:rPr>
                <w:b/>
              </w:rPr>
              <w:sym w:font="Wingdings" w:char="F06F"/>
            </w:r>
            <w:r>
              <w:rPr>
                <w:b/>
              </w:rPr>
              <w:t xml:space="preserve"> </w:t>
            </w:r>
            <w:r>
              <w:t>Co - Author</w:t>
            </w:r>
          </w:p>
        </w:tc>
      </w:tr>
      <w:tr w:rsidR="00B4253A" w14:paraId="06335A6A" w14:textId="77777777" w:rsidTr="000A0ADB">
        <w:tc>
          <w:tcPr>
            <w:tcW w:w="21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355D6837" w14:textId="77777777" w:rsidR="00B4253A" w:rsidRPr="00107130" w:rsidRDefault="00B4253A" w:rsidP="000A0ADB">
            <w:pPr>
              <w:rPr>
                <w:b/>
              </w:rPr>
            </w:pPr>
            <w:r>
              <w:rPr>
                <w:b/>
              </w:rPr>
              <w:t>Year Published</w:t>
            </w:r>
          </w:p>
        </w:tc>
        <w:tc>
          <w:tcPr>
            <w:tcW w:w="5607" w:type="dxa"/>
            <w:tcBorders>
              <w:left w:val="single" w:sz="4" w:space="0" w:color="FFFFFF" w:themeColor="background1"/>
            </w:tcBorders>
          </w:tcPr>
          <w:p w14:paraId="5B73D807" w14:textId="77777777" w:rsidR="00B4253A" w:rsidRDefault="00B4253A" w:rsidP="000A0ADB">
            <w:pPr>
              <w:rPr>
                <w:b/>
                <w:i/>
              </w:rPr>
            </w:pPr>
          </w:p>
        </w:tc>
      </w:tr>
      <w:tr w:rsidR="00B4253A" w14:paraId="4AE408C4" w14:textId="77777777" w:rsidTr="000A0ADB">
        <w:tc>
          <w:tcPr>
            <w:tcW w:w="21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7B204E20" w14:textId="77777777" w:rsidR="00B4253A" w:rsidRDefault="00B4253A" w:rsidP="000A0ADB">
            <w:pPr>
              <w:rPr>
                <w:b/>
              </w:rPr>
            </w:pPr>
            <w:r>
              <w:rPr>
                <w:b/>
              </w:rPr>
              <w:t>Journal/ URL</w:t>
            </w:r>
          </w:p>
        </w:tc>
        <w:tc>
          <w:tcPr>
            <w:tcW w:w="5607" w:type="dxa"/>
            <w:tcBorders>
              <w:left w:val="single" w:sz="4" w:space="0" w:color="FFFFFF" w:themeColor="background1"/>
            </w:tcBorders>
          </w:tcPr>
          <w:p w14:paraId="2162159E" w14:textId="77777777" w:rsidR="00B4253A" w:rsidRDefault="00B4253A" w:rsidP="000A0ADB">
            <w:pPr>
              <w:rPr>
                <w:b/>
                <w:i/>
              </w:rPr>
            </w:pPr>
          </w:p>
        </w:tc>
      </w:tr>
    </w:tbl>
    <w:p w14:paraId="29313427" w14:textId="77777777" w:rsidR="00B4253A" w:rsidRDefault="00B4253A" w:rsidP="00B4253A">
      <w:pPr>
        <w:rPr>
          <w:b/>
        </w:rPr>
      </w:pPr>
    </w:p>
    <w:tbl>
      <w:tblPr>
        <w:tblStyle w:val="TableGrid"/>
        <w:tblW w:w="0" w:type="auto"/>
        <w:tblInd w:w="562" w:type="dxa"/>
        <w:tblLook w:val="04A0" w:firstRow="1" w:lastRow="0" w:firstColumn="1" w:lastColumn="0" w:noHBand="0" w:noVBand="1"/>
      </w:tblPr>
      <w:tblGrid>
        <w:gridCol w:w="2127"/>
        <w:gridCol w:w="5607"/>
      </w:tblGrid>
      <w:tr w:rsidR="00B4253A" w14:paraId="0F085C86" w14:textId="77777777" w:rsidTr="000A0ADB">
        <w:tc>
          <w:tcPr>
            <w:tcW w:w="21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5FAA73B0" w14:textId="77777777" w:rsidR="00B4253A" w:rsidRPr="00107130" w:rsidRDefault="00B4253A" w:rsidP="000A0ADB">
            <w:pPr>
              <w:rPr>
                <w:b/>
              </w:rPr>
            </w:pPr>
            <w:r>
              <w:rPr>
                <w:b/>
              </w:rPr>
              <w:t xml:space="preserve">Title </w:t>
            </w:r>
          </w:p>
        </w:tc>
        <w:tc>
          <w:tcPr>
            <w:tcW w:w="5607" w:type="dxa"/>
            <w:tcBorders>
              <w:left w:val="single" w:sz="4" w:space="0" w:color="FFFFFF" w:themeColor="background1"/>
            </w:tcBorders>
          </w:tcPr>
          <w:p w14:paraId="292517A2" w14:textId="77777777" w:rsidR="00B4253A" w:rsidRDefault="00B4253A" w:rsidP="000A0ADB">
            <w:pPr>
              <w:rPr>
                <w:b/>
                <w:i/>
              </w:rPr>
            </w:pPr>
          </w:p>
        </w:tc>
      </w:tr>
      <w:tr w:rsidR="00B4253A" w14:paraId="24DA99B5" w14:textId="77777777" w:rsidTr="000A0ADB">
        <w:tc>
          <w:tcPr>
            <w:tcW w:w="21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4ED23CC6" w14:textId="77777777" w:rsidR="00B4253A" w:rsidRPr="00107130" w:rsidRDefault="00B4253A" w:rsidP="000A0ADB">
            <w:pPr>
              <w:rPr>
                <w:b/>
              </w:rPr>
            </w:pPr>
            <w:r>
              <w:rPr>
                <w:b/>
              </w:rPr>
              <w:t>Participation</w:t>
            </w:r>
          </w:p>
        </w:tc>
        <w:tc>
          <w:tcPr>
            <w:tcW w:w="5607" w:type="dxa"/>
            <w:tcBorders>
              <w:left w:val="single" w:sz="4" w:space="0" w:color="FFFFFF" w:themeColor="background1"/>
            </w:tcBorders>
          </w:tcPr>
          <w:p w14:paraId="72724554" w14:textId="77777777" w:rsidR="00B4253A" w:rsidRPr="00EF022C" w:rsidRDefault="00B4253A" w:rsidP="000A0ADB">
            <w:r w:rsidRPr="00EF022C">
              <w:rPr>
                <w:b/>
              </w:rPr>
              <w:sym w:font="Wingdings" w:char="F06F"/>
            </w:r>
            <w:r>
              <w:rPr>
                <w:b/>
              </w:rPr>
              <w:t xml:space="preserve"> </w:t>
            </w:r>
            <w:r>
              <w:t xml:space="preserve">Main Author      </w:t>
            </w:r>
            <w:r w:rsidRPr="00EF022C">
              <w:rPr>
                <w:b/>
              </w:rPr>
              <w:sym w:font="Wingdings" w:char="F06F"/>
            </w:r>
            <w:r>
              <w:rPr>
                <w:b/>
              </w:rPr>
              <w:t xml:space="preserve"> </w:t>
            </w:r>
            <w:r>
              <w:t>Co - Author</w:t>
            </w:r>
          </w:p>
        </w:tc>
      </w:tr>
      <w:tr w:rsidR="00B4253A" w14:paraId="5563AC6D" w14:textId="77777777" w:rsidTr="000A0ADB">
        <w:tc>
          <w:tcPr>
            <w:tcW w:w="21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714787B2" w14:textId="77777777" w:rsidR="00B4253A" w:rsidRPr="00107130" w:rsidRDefault="00B4253A" w:rsidP="000A0ADB">
            <w:pPr>
              <w:rPr>
                <w:b/>
              </w:rPr>
            </w:pPr>
            <w:r>
              <w:rPr>
                <w:b/>
              </w:rPr>
              <w:t>Year Published</w:t>
            </w:r>
          </w:p>
        </w:tc>
        <w:tc>
          <w:tcPr>
            <w:tcW w:w="5607" w:type="dxa"/>
            <w:tcBorders>
              <w:left w:val="single" w:sz="4" w:space="0" w:color="FFFFFF" w:themeColor="background1"/>
            </w:tcBorders>
          </w:tcPr>
          <w:p w14:paraId="602DBAC9" w14:textId="77777777" w:rsidR="00B4253A" w:rsidRDefault="00B4253A" w:rsidP="000A0ADB">
            <w:pPr>
              <w:rPr>
                <w:b/>
                <w:i/>
              </w:rPr>
            </w:pPr>
          </w:p>
        </w:tc>
      </w:tr>
      <w:tr w:rsidR="00B4253A" w14:paraId="4E7B2CD0" w14:textId="77777777" w:rsidTr="000A0ADB">
        <w:tc>
          <w:tcPr>
            <w:tcW w:w="21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6BDAB1A7" w14:textId="77777777" w:rsidR="00B4253A" w:rsidRDefault="00B4253A" w:rsidP="000A0ADB">
            <w:pPr>
              <w:rPr>
                <w:b/>
              </w:rPr>
            </w:pPr>
            <w:r>
              <w:rPr>
                <w:b/>
              </w:rPr>
              <w:t>Journal/ URL</w:t>
            </w:r>
          </w:p>
        </w:tc>
        <w:tc>
          <w:tcPr>
            <w:tcW w:w="5607" w:type="dxa"/>
            <w:tcBorders>
              <w:left w:val="single" w:sz="4" w:space="0" w:color="FFFFFF" w:themeColor="background1"/>
            </w:tcBorders>
          </w:tcPr>
          <w:p w14:paraId="3FDE4EA0" w14:textId="77777777" w:rsidR="00B4253A" w:rsidRDefault="00B4253A" w:rsidP="000A0ADB">
            <w:pPr>
              <w:rPr>
                <w:b/>
                <w:i/>
              </w:rPr>
            </w:pPr>
          </w:p>
        </w:tc>
      </w:tr>
    </w:tbl>
    <w:p w14:paraId="6672F57C" w14:textId="77777777" w:rsidR="00B4253A" w:rsidRDefault="00B4253A" w:rsidP="00B4253A">
      <w:pPr>
        <w:rPr>
          <w:b/>
        </w:rPr>
      </w:pPr>
    </w:p>
    <w:tbl>
      <w:tblPr>
        <w:tblStyle w:val="TableGrid"/>
        <w:tblW w:w="0" w:type="auto"/>
        <w:tblInd w:w="562" w:type="dxa"/>
        <w:tblLook w:val="04A0" w:firstRow="1" w:lastRow="0" w:firstColumn="1" w:lastColumn="0" w:noHBand="0" w:noVBand="1"/>
      </w:tblPr>
      <w:tblGrid>
        <w:gridCol w:w="2127"/>
        <w:gridCol w:w="5607"/>
      </w:tblGrid>
      <w:tr w:rsidR="00B4253A" w14:paraId="1F03EA60" w14:textId="77777777" w:rsidTr="000A0ADB">
        <w:tc>
          <w:tcPr>
            <w:tcW w:w="21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634092A7" w14:textId="77777777" w:rsidR="00B4253A" w:rsidRPr="00107130" w:rsidRDefault="00B4253A" w:rsidP="000A0ADB">
            <w:pPr>
              <w:rPr>
                <w:b/>
              </w:rPr>
            </w:pPr>
            <w:r>
              <w:rPr>
                <w:b/>
              </w:rPr>
              <w:t xml:space="preserve">Title </w:t>
            </w:r>
          </w:p>
        </w:tc>
        <w:tc>
          <w:tcPr>
            <w:tcW w:w="5607" w:type="dxa"/>
            <w:tcBorders>
              <w:left w:val="single" w:sz="4" w:space="0" w:color="FFFFFF" w:themeColor="background1"/>
            </w:tcBorders>
          </w:tcPr>
          <w:p w14:paraId="3F46ED21" w14:textId="77777777" w:rsidR="00B4253A" w:rsidRDefault="00B4253A" w:rsidP="000A0ADB">
            <w:pPr>
              <w:rPr>
                <w:b/>
                <w:i/>
              </w:rPr>
            </w:pPr>
          </w:p>
        </w:tc>
      </w:tr>
      <w:tr w:rsidR="00B4253A" w14:paraId="7AD182D1" w14:textId="77777777" w:rsidTr="000A0ADB">
        <w:tc>
          <w:tcPr>
            <w:tcW w:w="21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7443211D" w14:textId="77777777" w:rsidR="00B4253A" w:rsidRPr="00107130" w:rsidRDefault="00B4253A" w:rsidP="000A0ADB">
            <w:pPr>
              <w:rPr>
                <w:b/>
              </w:rPr>
            </w:pPr>
            <w:r>
              <w:rPr>
                <w:b/>
              </w:rPr>
              <w:t>Participation</w:t>
            </w:r>
          </w:p>
        </w:tc>
        <w:tc>
          <w:tcPr>
            <w:tcW w:w="5607" w:type="dxa"/>
            <w:tcBorders>
              <w:left w:val="single" w:sz="4" w:space="0" w:color="FFFFFF" w:themeColor="background1"/>
            </w:tcBorders>
          </w:tcPr>
          <w:p w14:paraId="4E5A573C" w14:textId="77777777" w:rsidR="00B4253A" w:rsidRPr="00EF022C" w:rsidRDefault="00B4253A" w:rsidP="000A0ADB">
            <w:r w:rsidRPr="00EF022C">
              <w:rPr>
                <w:b/>
              </w:rPr>
              <w:sym w:font="Wingdings" w:char="F06F"/>
            </w:r>
            <w:r>
              <w:rPr>
                <w:b/>
              </w:rPr>
              <w:t xml:space="preserve"> </w:t>
            </w:r>
            <w:r>
              <w:t xml:space="preserve">Main Author      </w:t>
            </w:r>
            <w:r w:rsidRPr="00EF022C">
              <w:rPr>
                <w:b/>
              </w:rPr>
              <w:sym w:font="Wingdings" w:char="F06F"/>
            </w:r>
            <w:r>
              <w:rPr>
                <w:b/>
              </w:rPr>
              <w:t xml:space="preserve"> </w:t>
            </w:r>
            <w:r>
              <w:t>Co - Author</w:t>
            </w:r>
          </w:p>
        </w:tc>
      </w:tr>
      <w:tr w:rsidR="00B4253A" w14:paraId="46963C53" w14:textId="77777777" w:rsidTr="000A0ADB">
        <w:tc>
          <w:tcPr>
            <w:tcW w:w="21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52948CF4" w14:textId="77777777" w:rsidR="00B4253A" w:rsidRPr="00107130" w:rsidRDefault="00B4253A" w:rsidP="000A0ADB">
            <w:pPr>
              <w:rPr>
                <w:b/>
              </w:rPr>
            </w:pPr>
            <w:r>
              <w:rPr>
                <w:b/>
              </w:rPr>
              <w:t>Year Published</w:t>
            </w:r>
          </w:p>
        </w:tc>
        <w:tc>
          <w:tcPr>
            <w:tcW w:w="5607" w:type="dxa"/>
            <w:tcBorders>
              <w:left w:val="single" w:sz="4" w:space="0" w:color="FFFFFF" w:themeColor="background1"/>
            </w:tcBorders>
          </w:tcPr>
          <w:p w14:paraId="27F03E64" w14:textId="77777777" w:rsidR="00B4253A" w:rsidRDefault="00B4253A" w:rsidP="000A0ADB">
            <w:pPr>
              <w:rPr>
                <w:b/>
                <w:i/>
              </w:rPr>
            </w:pPr>
          </w:p>
        </w:tc>
      </w:tr>
      <w:tr w:rsidR="00B4253A" w14:paraId="30DE7A44" w14:textId="77777777" w:rsidTr="000A0ADB">
        <w:tc>
          <w:tcPr>
            <w:tcW w:w="21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0C950643" w14:textId="77777777" w:rsidR="00B4253A" w:rsidRDefault="00B4253A" w:rsidP="000A0ADB">
            <w:pPr>
              <w:rPr>
                <w:b/>
              </w:rPr>
            </w:pPr>
            <w:r>
              <w:rPr>
                <w:b/>
              </w:rPr>
              <w:t>Journal/ URL</w:t>
            </w:r>
          </w:p>
        </w:tc>
        <w:tc>
          <w:tcPr>
            <w:tcW w:w="5607" w:type="dxa"/>
            <w:tcBorders>
              <w:left w:val="single" w:sz="4" w:space="0" w:color="FFFFFF" w:themeColor="background1"/>
            </w:tcBorders>
          </w:tcPr>
          <w:p w14:paraId="4C1DDE1A" w14:textId="77777777" w:rsidR="00B4253A" w:rsidRDefault="00B4253A" w:rsidP="000A0ADB">
            <w:pPr>
              <w:rPr>
                <w:b/>
                <w:i/>
              </w:rPr>
            </w:pPr>
          </w:p>
        </w:tc>
      </w:tr>
    </w:tbl>
    <w:p w14:paraId="62054EFA" w14:textId="77777777" w:rsidR="00B4253A" w:rsidRDefault="00B4253A" w:rsidP="00B4253A"/>
    <w:tbl>
      <w:tblPr>
        <w:tblStyle w:val="TableGrid"/>
        <w:tblW w:w="0" w:type="auto"/>
        <w:tblInd w:w="562" w:type="dxa"/>
        <w:tblLook w:val="04A0" w:firstRow="1" w:lastRow="0" w:firstColumn="1" w:lastColumn="0" w:noHBand="0" w:noVBand="1"/>
      </w:tblPr>
      <w:tblGrid>
        <w:gridCol w:w="2127"/>
        <w:gridCol w:w="5607"/>
      </w:tblGrid>
      <w:tr w:rsidR="00B4253A" w14:paraId="6630ED9D" w14:textId="77777777" w:rsidTr="000A0ADB">
        <w:tc>
          <w:tcPr>
            <w:tcW w:w="21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00B3C995" w14:textId="77777777" w:rsidR="00B4253A" w:rsidRPr="00107130" w:rsidRDefault="00B4253A" w:rsidP="000A0ADB">
            <w:pPr>
              <w:rPr>
                <w:b/>
              </w:rPr>
            </w:pPr>
            <w:r>
              <w:rPr>
                <w:b/>
              </w:rPr>
              <w:t xml:space="preserve">Title </w:t>
            </w:r>
          </w:p>
        </w:tc>
        <w:tc>
          <w:tcPr>
            <w:tcW w:w="5607" w:type="dxa"/>
            <w:tcBorders>
              <w:left w:val="single" w:sz="4" w:space="0" w:color="FFFFFF" w:themeColor="background1"/>
            </w:tcBorders>
          </w:tcPr>
          <w:p w14:paraId="0C48F6CE" w14:textId="77777777" w:rsidR="00B4253A" w:rsidRDefault="00B4253A" w:rsidP="000A0ADB">
            <w:pPr>
              <w:rPr>
                <w:b/>
                <w:i/>
              </w:rPr>
            </w:pPr>
          </w:p>
        </w:tc>
      </w:tr>
      <w:tr w:rsidR="00B4253A" w14:paraId="0B4C3426" w14:textId="77777777" w:rsidTr="000A0ADB">
        <w:tc>
          <w:tcPr>
            <w:tcW w:w="21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7E188EE3" w14:textId="77777777" w:rsidR="00B4253A" w:rsidRPr="00107130" w:rsidRDefault="00B4253A" w:rsidP="000A0ADB">
            <w:pPr>
              <w:rPr>
                <w:b/>
              </w:rPr>
            </w:pPr>
            <w:r>
              <w:rPr>
                <w:b/>
              </w:rPr>
              <w:t>Participation</w:t>
            </w:r>
          </w:p>
        </w:tc>
        <w:tc>
          <w:tcPr>
            <w:tcW w:w="5607" w:type="dxa"/>
            <w:tcBorders>
              <w:left w:val="single" w:sz="4" w:space="0" w:color="FFFFFF" w:themeColor="background1"/>
            </w:tcBorders>
          </w:tcPr>
          <w:p w14:paraId="0F2EA3BD" w14:textId="77777777" w:rsidR="00B4253A" w:rsidRPr="00EF022C" w:rsidRDefault="00B4253A" w:rsidP="000A0ADB">
            <w:r w:rsidRPr="00EF022C">
              <w:rPr>
                <w:b/>
              </w:rPr>
              <w:sym w:font="Wingdings" w:char="F06F"/>
            </w:r>
            <w:r>
              <w:rPr>
                <w:b/>
              </w:rPr>
              <w:t xml:space="preserve"> </w:t>
            </w:r>
            <w:r>
              <w:t xml:space="preserve">Main Author      </w:t>
            </w:r>
            <w:r w:rsidRPr="00EF022C">
              <w:rPr>
                <w:b/>
              </w:rPr>
              <w:sym w:font="Wingdings" w:char="F06F"/>
            </w:r>
            <w:r>
              <w:rPr>
                <w:b/>
              </w:rPr>
              <w:t xml:space="preserve"> </w:t>
            </w:r>
            <w:r>
              <w:t>Co - Author</w:t>
            </w:r>
          </w:p>
        </w:tc>
      </w:tr>
      <w:tr w:rsidR="00B4253A" w14:paraId="1A812CF4" w14:textId="77777777" w:rsidTr="000A0ADB">
        <w:tc>
          <w:tcPr>
            <w:tcW w:w="21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057948E9" w14:textId="77777777" w:rsidR="00B4253A" w:rsidRPr="00107130" w:rsidRDefault="00B4253A" w:rsidP="000A0ADB">
            <w:pPr>
              <w:rPr>
                <w:b/>
              </w:rPr>
            </w:pPr>
            <w:r>
              <w:rPr>
                <w:b/>
              </w:rPr>
              <w:t>Year Published</w:t>
            </w:r>
          </w:p>
        </w:tc>
        <w:tc>
          <w:tcPr>
            <w:tcW w:w="5607" w:type="dxa"/>
            <w:tcBorders>
              <w:left w:val="single" w:sz="4" w:space="0" w:color="FFFFFF" w:themeColor="background1"/>
            </w:tcBorders>
          </w:tcPr>
          <w:p w14:paraId="18EEC17A" w14:textId="77777777" w:rsidR="00B4253A" w:rsidRDefault="00B4253A" w:rsidP="000A0ADB">
            <w:pPr>
              <w:rPr>
                <w:b/>
                <w:i/>
              </w:rPr>
            </w:pPr>
          </w:p>
        </w:tc>
      </w:tr>
      <w:tr w:rsidR="00B4253A" w14:paraId="2D665E21" w14:textId="77777777" w:rsidTr="000A0ADB">
        <w:tc>
          <w:tcPr>
            <w:tcW w:w="21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68A658FE" w14:textId="77777777" w:rsidR="00B4253A" w:rsidRDefault="00B4253A" w:rsidP="000A0ADB">
            <w:pPr>
              <w:rPr>
                <w:b/>
              </w:rPr>
            </w:pPr>
            <w:r>
              <w:rPr>
                <w:b/>
              </w:rPr>
              <w:t>Journal/ URL</w:t>
            </w:r>
          </w:p>
        </w:tc>
        <w:tc>
          <w:tcPr>
            <w:tcW w:w="5607" w:type="dxa"/>
            <w:tcBorders>
              <w:left w:val="single" w:sz="4" w:space="0" w:color="FFFFFF" w:themeColor="background1"/>
            </w:tcBorders>
          </w:tcPr>
          <w:p w14:paraId="50B0E5A2" w14:textId="77777777" w:rsidR="00B4253A" w:rsidRDefault="00B4253A" w:rsidP="000A0ADB">
            <w:pPr>
              <w:rPr>
                <w:b/>
                <w:i/>
              </w:rPr>
            </w:pPr>
          </w:p>
        </w:tc>
      </w:tr>
    </w:tbl>
    <w:p w14:paraId="4B35EF81" w14:textId="77777777" w:rsidR="00B4253A" w:rsidRDefault="00B4253A" w:rsidP="00B4253A"/>
    <w:p w14:paraId="6F3207B2" w14:textId="77777777" w:rsidR="00B4253A" w:rsidRDefault="00B4253A" w:rsidP="00B4253A"/>
    <w:p w14:paraId="6D5E1DB7" w14:textId="77777777" w:rsidR="00B4253A" w:rsidRPr="00433DEB" w:rsidRDefault="00B4253A" w:rsidP="00B4253A">
      <w:pPr>
        <w:rPr>
          <w:i/>
        </w:rPr>
      </w:pPr>
      <w:r w:rsidRPr="00107130">
        <w:rPr>
          <w:rFonts w:hint="eastAsia"/>
          <w:i/>
          <w:sz w:val="22"/>
        </w:rPr>
        <w:t xml:space="preserve">Notes: </w:t>
      </w:r>
      <w:r>
        <w:rPr>
          <w:i/>
          <w:sz w:val="22"/>
        </w:rPr>
        <w:t>List</w:t>
      </w:r>
      <w:r w:rsidRPr="00107130">
        <w:rPr>
          <w:rFonts w:hint="eastAsia"/>
          <w:i/>
          <w:sz w:val="22"/>
        </w:rPr>
        <w:t xml:space="preserve"> could be extended for more </w:t>
      </w:r>
      <w:r>
        <w:rPr>
          <w:i/>
          <w:sz w:val="22"/>
        </w:rPr>
        <w:t>researches by copy-pasting the template above and may exceed this page</w:t>
      </w:r>
      <w:r w:rsidRPr="00433DEB">
        <w:rPr>
          <w:rFonts w:hint="eastAsia"/>
          <w:i/>
        </w:rPr>
        <w:t>.</w:t>
      </w:r>
    </w:p>
    <w:p w14:paraId="4EA6DE9B" w14:textId="77777777" w:rsidR="00B4253A" w:rsidRDefault="00B4253A" w:rsidP="00B4253A"/>
    <w:p w14:paraId="72B6B427" w14:textId="77777777" w:rsidR="00B4253A" w:rsidRDefault="00B4253A" w:rsidP="00B4253A">
      <w:pPr>
        <w:rPr>
          <w:i/>
        </w:rPr>
      </w:pPr>
    </w:p>
    <w:p w14:paraId="662A1FD2" w14:textId="77777777" w:rsidR="00B4253A" w:rsidRPr="00AB2A36" w:rsidRDefault="00B4253A" w:rsidP="00B4253A">
      <w:pPr>
        <w:rPr>
          <w:b/>
          <w:i/>
          <w:u w:val="single"/>
        </w:rPr>
      </w:pPr>
      <w:r w:rsidRPr="00AB2A36">
        <w:rPr>
          <w:b/>
          <w:i/>
          <w:u w:val="single"/>
        </w:rPr>
        <w:lastRenderedPageBreak/>
        <w:t>Completed researches NOT published in a scientific journal</w:t>
      </w:r>
    </w:p>
    <w:p w14:paraId="7913AB9A" w14:textId="77777777" w:rsidR="00B4253A" w:rsidRDefault="00B4253A" w:rsidP="00B4253A">
      <w:pPr>
        <w:rPr>
          <w:i/>
        </w:rPr>
      </w:pPr>
    </w:p>
    <w:tbl>
      <w:tblPr>
        <w:tblStyle w:val="TableGrid"/>
        <w:tblW w:w="0" w:type="auto"/>
        <w:tblInd w:w="562" w:type="dxa"/>
        <w:tblLook w:val="04A0" w:firstRow="1" w:lastRow="0" w:firstColumn="1" w:lastColumn="0" w:noHBand="0" w:noVBand="1"/>
      </w:tblPr>
      <w:tblGrid>
        <w:gridCol w:w="2268"/>
        <w:gridCol w:w="5466"/>
      </w:tblGrid>
      <w:tr w:rsidR="00B4253A" w14:paraId="53B7A9D1" w14:textId="77777777" w:rsidTr="000A0ADB">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02AB3DDE" w14:textId="77777777" w:rsidR="00B4253A" w:rsidRPr="00107130" w:rsidRDefault="00B4253A" w:rsidP="000A0ADB">
            <w:pPr>
              <w:rPr>
                <w:b/>
              </w:rPr>
            </w:pPr>
            <w:r>
              <w:rPr>
                <w:b/>
              </w:rPr>
              <w:t>Title of Research</w:t>
            </w:r>
          </w:p>
        </w:tc>
        <w:tc>
          <w:tcPr>
            <w:tcW w:w="5466" w:type="dxa"/>
            <w:tcBorders>
              <w:left w:val="single" w:sz="4" w:space="0" w:color="FFFFFF" w:themeColor="background1"/>
            </w:tcBorders>
          </w:tcPr>
          <w:p w14:paraId="7E711821" w14:textId="77777777" w:rsidR="00B4253A" w:rsidRDefault="00B4253A" w:rsidP="000A0ADB">
            <w:pPr>
              <w:rPr>
                <w:b/>
                <w:i/>
              </w:rPr>
            </w:pPr>
          </w:p>
        </w:tc>
      </w:tr>
      <w:tr w:rsidR="00B4253A" w14:paraId="2456ABDF" w14:textId="77777777" w:rsidTr="000A0ADB">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47FAA332" w14:textId="77777777" w:rsidR="00B4253A" w:rsidRPr="00107130" w:rsidRDefault="00B4253A" w:rsidP="000A0ADB">
            <w:pPr>
              <w:rPr>
                <w:b/>
              </w:rPr>
            </w:pPr>
            <w:r>
              <w:rPr>
                <w:b/>
              </w:rPr>
              <w:t>Participation</w:t>
            </w:r>
          </w:p>
        </w:tc>
        <w:tc>
          <w:tcPr>
            <w:tcW w:w="5466" w:type="dxa"/>
            <w:tcBorders>
              <w:left w:val="single" w:sz="4" w:space="0" w:color="FFFFFF" w:themeColor="background1"/>
            </w:tcBorders>
          </w:tcPr>
          <w:p w14:paraId="7553A10F" w14:textId="77777777" w:rsidR="00B4253A" w:rsidRPr="00EF022C" w:rsidRDefault="00B4253A" w:rsidP="000A0ADB">
            <w:r w:rsidRPr="00EF022C">
              <w:rPr>
                <w:b/>
              </w:rPr>
              <w:sym w:font="Wingdings" w:char="F06F"/>
            </w:r>
            <w:r>
              <w:rPr>
                <w:b/>
              </w:rPr>
              <w:t xml:space="preserve"> </w:t>
            </w:r>
            <w:r>
              <w:t xml:space="preserve">Primary Investigator      </w:t>
            </w:r>
            <w:r w:rsidRPr="00EF022C">
              <w:rPr>
                <w:b/>
              </w:rPr>
              <w:sym w:font="Wingdings" w:char="F06F"/>
            </w:r>
            <w:r>
              <w:rPr>
                <w:b/>
              </w:rPr>
              <w:t xml:space="preserve"> </w:t>
            </w:r>
            <w:r>
              <w:t>Co - Investigator</w:t>
            </w:r>
          </w:p>
        </w:tc>
      </w:tr>
      <w:tr w:rsidR="00B4253A" w14:paraId="2C669F56" w14:textId="77777777" w:rsidTr="000A0ADB">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2C0C4163" w14:textId="77777777" w:rsidR="00B4253A" w:rsidRPr="00107130" w:rsidRDefault="00B4253A" w:rsidP="000A0ADB">
            <w:pPr>
              <w:rPr>
                <w:b/>
              </w:rPr>
            </w:pPr>
            <w:r>
              <w:rPr>
                <w:b/>
              </w:rPr>
              <w:t>Year Completed</w:t>
            </w:r>
          </w:p>
        </w:tc>
        <w:tc>
          <w:tcPr>
            <w:tcW w:w="5466" w:type="dxa"/>
            <w:tcBorders>
              <w:left w:val="single" w:sz="4" w:space="0" w:color="FFFFFF" w:themeColor="background1"/>
            </w:tcBorders>
          </w:tcPr>
          <w:p w14:paraId="6D352F5B" w14:textId="77777777" w:rsidR="00B4253A" w:rsidRDefault="00B4253A" w:rsidP="000A0ADB">
            <w:pPr>
              <w:rPr>
                <w:b/>
                <w:i/>
              </w:rPr>
            </w:pPr>
          </w:p>
        </w:tc>
      </w:tr>
      <w:tr w:rsidR="00B4253A" w14:paraId="4CDAAEC1" w14:textId="77777777" w:rsidTr="000A0ADB">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77FB61A8" w14:textId="77777777" w:rsidR="00B4253A" w:rsidRDefault="00B4253A" w:rsidP="000A0ADB">
            <w:pPr>
              <w:rPr>
                <w:b/>
              </w:rPr>
            </w:pPr>
            <w:r>
              <w:rPr>
                <w:b/>
              </w:rPr>
              <w:t>Grant/ Funding/ Institution involved</w:t>
            </w:r>
          </w:p>
        </w:tc>
        <w:tc>
          <w:tcPr>
            <w:tcW w:w="5466" w:type="dxa"/>
            <w:tcBorders>
              <w:left w:val="single" w:sz="4" w:space="0" w:color="FFFFFF" w:themeColor="background1"/>
            </w:tcBorders>
          </w:tcPr>
          <w:p w14:paraId="01DE6BD0" w14:textId="77777777" w:rsidR="00B4253A" w:rsidRDefault="00B4253A" w:rsidP="000A0ADB">
            <w:pPr>
              <w:rPr>
                <w:b/>
                <w:i/>
              </w:rPr>
            </w:pPr>
          </w:p>
        </w:tc>
      </w:tr>
      <w:tr w:rsidR="00B4253A" w14:paraId="0DE4D806" w14:textId="77777777" w:rsidTr="000A0ADB">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7C6EF1B0" w14:textId="77777777" w:rsidR="00B4253A" w:rsidRDefault="00B4253A" w:rsidP="000A0ADB">
            <w:pPr>
              <w:rPr>
                <w:b/>
              </w:rPr>
            </w:pPr>
            <w:r>
              <w:rPr>
                <w:b/>
              </w:rPr>
              <w:t>URL</w:t>
            </w:r>
          </w:p>
          <w:p w14:paraId="473ADA08" w14:textId="77777777" w:rsidR="00B4253A" w:rsidRPr="00757463" w:rsidRDefault="00B4253A" w:rsidP="000A0ADB">
            <w:pPr>
              <w:rPr>
                <w:b/>
                <w:i/>
              </w:rPr>
            </w:pPr>
            <w:r w:rsidRPr="00757463">
              <w:rPr>
                <w:b/>
                <w:i/>
              </w:rPr>
              <w:t xml:space="preserve">(if </w:t>
            </w:r>
            <w:r>
              <w:rPr>
                <w:b/>
                <w:i/>
              </w:rPr>
              <w:t>accessible online)</w:t>
            </w:r>
          </w:p>
        </w:tc>
        <w:tc>
          <w:tcPr>
            <w:tcW w:w="5466" w:type="dxa"/>
            <w:tcBorders>
              <w:left w:val="single" w:sz="4" w:space="0" w:color="FFFFFF" w:themeColor="background1"/>
            </w:tcBorders>
          </w:tcPr>
          <w:p w14:paraId="37CB50BB" w14:textId="77777777" w:rsidR="00B4253A" w:rsidRDefault="00B4253A" w:rsidP="000A0ADB">
            <w:pPr>
              <w:rPr>
                <w:b/>
                <w:i/>
              </w:rPr>
            </w:pPr>
          </w:p>
        </w:tc>
      </w:tr>
    </w:tbl>
    <w:p w14:paraId="1F40199A" w14:textId="77777777" w:rsidR="00B4253A" w:rsidRDefault="00B4253A" w:rsidP="00B4253A"/>
    <w:tbl>
      <w:tblPr>
        <w:tblStyle w:val="TableGrid"/>
        <w:tblW w:w="0" w:type="auto"/>
        <w:tblInd w:w="562" w:type="dxa"/>
        <w:tblLook w:val="04A0" w:firstRow="1" w:lastRow="0" w:firstColumn="1" w:lastColumn="0" w:noHBand="0" w:noVBand="1"/>
      </w:tblPr>
      <w:tblGrid>
        <w:gridCol w:w="2268"/>
        <w:gridCol w:w="5466"/>
      </w:tblGrid>
      <w:tr w:rsidR="00B4253A" w14:paraId="4B4A0973" w14:textId="77777777" w:rsidTr="000A0ADB">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7922DDFE" w14:textId="77777777" w:rsidR="00B4253A" w:rsidRPr="00107130" w:rsidRDefault="00B4253A" w:rsidP="000A0ADB">
            <w:pPr>
              <w:rPr>
                <w:b/>
              </w:rPr>
            </w:pPr>
            <w:r>
              <w:rPr>
                <w:b/>
              </w:rPr>
              <w:t>Title of Research</w:t>
            </w:r>
          </w:p>
        </w:tc>
        <w:tc>
          <w:tcPr>
            <w:tcW w:w="5466" w:type="dxa"/>
            <w:tcBorders>
              <w:left w:val="single" w:sz="4" w:space="0" w:color="FFFFFF" w:themeColor="background1"/>
            </w:tcBorders>
          </w:tcPr>
          <w:p w14:paraId="49AB4A31" w14:textId="77777777" w:rsidR="00B4253A" w:rsidRDefault="00B4253A" w:rsidP="000A0ADB">
            <w:pPr>
              <w:rPr>
                <w:b/>
                <w:i/>
              </w:rPr>
            </w:pPr>
          </w:p>
        </w:tc>
      </w:tr>
      <w:tr w:rsidR="00B4253A" w14:paraId="4D99224D" w14:textId="77777777" w:rsidTr="000A0ADB">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72595DD6" w14:textId="77777777" w:rsidR="00B4253A" w:rsidRPr="00107130" w:rsidRDefault="00B4253A" w:rsidP="000A0ADB">
            <w:pPr>
              <w:rPr>
                <w:b/>
              </w:rPr>
            </w:pPr>
            <w:r>
              <w:rPr>
                <w:b/>
              </w:rPr>
              <w:t>Participation</w:t>
            </w:r>
          </w:p>
        </w:tc>
        <w:tc>
          <w:tcPr>
            <w:tcW w:w="5466" w:type="dxa"/>
            <w:tcBorders>
              <w:left w:val="single" w:sz="4" w:space="0" w:color="FFFFFF" w:themeColor="background1"/>
            </w:tcBorders>
          </w:tcPr>
          <w:p w14:paraId="6971CB82" w14:textId="77777777" w:rsidR="00B4253A" w:rsidRPr="00EF022C" w:rsidRDefault="00B4253A" w:rsidP="000A0ADB">
            <w:r w:rsidRPr="00EF022C">
              <w:rPr>
                <w:b/>
              </w:rPr>
              <w:sym w:font="Wingdings" w:char="F06F"/>
            </w:r>
            <w:r>
              <w:rPr>
                <w:b/>
              </w:rPr>
              <w:t xml:space="preserve"> </w:t>
            </w:r>
            <w:r>
              <w:t xml:space="preserve">Primary Investigator      </w:t>
            </w:r>
            <w:r w:rsidRPr="00EF022C">
              <w:rPr>
                <w:b/>
              </w:rPr>
              <w:sym w:font="Wingdings" w:char="F06F"/>
            </w:r>
            <w:r>
              <w:rPr>
                <w:b/>
              </w:rPr>
              <w:t xml:space="preserve"> </w:t>
            </w:r>
            <w:r>
              <w:t>Co - Investigator</w:t>
            </w:r>
          </w:p>
        </w:tc>
      </w:tr>
      <w:tr w:rsidR="00B4253A" w14:paraId="3A7E6E75" w14:textId="77777777" w:rsidTr="000A0ADB">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06C5C948" w14:textId="77777777" w:rsidR="00B4253A" w:rsidRPr="00107130" w:rsidRDefault="00B4253A" w:rsidP="000A0ADB">
            <w:pPr>
              <w:rPr>
                <w:b/>
              </w:rPr>
            </w:pPr>
            <w:r>
              <w:rPr>
                <w:b/>
              </w:rPr>
              <w:t>Year Completed</w:t>
            </w:r>
          </w:p>
        </w:tc>
        <w:tc>
          <w:tcPr>
            <w:tcW w:w="5466" w:type="dxa"/>
            <w:tcBorders>
              <w:left w:val="single" w:sz="4" w:space="0" w:color="FFFFFF" w:themeColor="background1"/>
            </w:tcBorders>
          </w:tcPr>
          <w:p w14:paraId="6CC77272" w14:textId="77777777" w:rsidR="00B4253A" w:rsidRDefault="00B4253A" w:rsidP="000A0ADB">
            <w:pPr>
              <w:rPr>
                <w:b/>
                <w:i/>
              </w:rPr>
            </w:pPr>
          </w:p>
        </w:tc>
      </w:tr>
      <w:tr w:rsidR="00B4253A" w14:paraId="4EDC3F09" w14:textId="77777777" w:rsidTr="000A0ADB">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1F605FD7" w14:textId="77777777" w:rsidR="00B4253A" w:rsidRDefault="00B4253A" w:rsidP="000A0ADB">
            <w:pPr>
              <w:rPr>
                <w:b/>
              </w:rPr>
            </w:pPr>
            <w:r>
              <w:rPr>
                <w:b/>
              </w:rPr>
              <w:t>Grant/ Funding/ Institution involved</w:t>
            </w:r>
          </w:p>
        </w:tc>
        <w:tc>
          <w:tcPr>
            <w:tcW w:w="5466" w:type="dxa"/>
            <w:tcBorders>
              <w:left w:val="single" w:sz="4" w:space="0" w:color="FFFFFF" w:themeColor="background1"/>
            </w:tcBorders>
          </w:tcPr>
          <w:p w14:paraId="4F496CB5" w14:textId="77777777" w:rsidR="00B4253A" w:rsidRDefault="00B4253A" w:rsidP="000A0ADB">
            <w:pPr>
              <w:rPr>
                <w:b/>
                <w:i/>
              </w:rPr>
            </w:pPr>
          </w:p>
        </w:tc>
      </w:tr>
      <w:tr w:rsidR="00B4253A" w14:paraId="1DD91828" w14:textId="77777777" w:rsidTr="000A0ADB">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726B0998" w14:textId="77777777" w:rsidR="00B4253A" w:rsidRDefault="00B4253A" w:rsidP="000A0ADB">
            <w:pPr>
              <w:rPr>
                <w:b/>
              </w:rPr>
            </w:pPr>
            <w:r>
              <w:rPr>
                <w:b/>
              </w:rPr>
              <w:t>URL</w:t>
            </w:r>
          </w:p>
          <w:p w14:paraId="0F5BF772" w14:textId="77777777" w:rsidR="00B4253A" w:rsidRPr="00757463" w:rsidRDefault="00B4253A" w:rsidP="000A0ADB">
            <w:pPr>
              <w:rPr>
                <w:b/>
                <w:i/>
              </w:rPr>
            </w:pPr>
            <w:r w:rsidRPr="00757463">
              <w:rPr>
                <w:b/>
                <w:i/>
              </w:rPr>
              <w:t xml:space="preserve">(if </w:t>
            </w:r>
            <w:r>
              <w:rPr>
                <w:b/>
                <w:i/>
              </w:rPr>
              <w:t>accessible online)</w:t>
            </w:r>
          </w:p>
        </w:tc>
        <w:tc>
          <w:tcPr>
            <w:tcW w:w="5466" w:type="dxa"/>
            <w:tcBorders>
              <w:left w:val="single" w:sz="4" w:space="0" w:color="FFFFFF" w:themeColor="background1"/>
            </w:tcBorders>
          </w:tcPr>
          <w:p w14:paraId="56308131" w14:textId="77777777" w:rsidR="00B4253A" w:rsidRDefault="00B4253A" w:rsidP="000A0ADB">
            <w:pPr>
              <w:rPr>
                <w:b/>
                <w:i/>
              </w:rPr>
            </w:pPr>
          </w:p>
        </w:tc>
      </w:tr>
    </w:tbl>
    <w:p w14:paraId="2C808AD4" w14:textId="77777777" w:rsidR="00B4253A" w:rsidRDefault="00B4253A" w:rsidP="00B4253A"/>
    <w:tbl>
      <w:tblPr>
        <w:tblStyle w:val="TableGrid"/>
        <w:tblW w:w="0" w:type="auto"/>
        <w:tblInd w:w="562" w:type="dxa"/>
        <w:tblLook w:val="04A0" w:firstRow="1" w:lastRow="0" w:firstColumn="1" w:lastColumn="0" w:noHBand="0" w:noVBand="1"/>
      </w:tblPr>
      <w:tblGrid>
        <w:gridCol w:w="2268"/>
        <w:gridCol w:w="5466"/>
      </w:tblGrid>
      <w:tr w:rsidR="00B4253A" w14:paraId="23B81674" w14:textId="77777777" w:rsidTr="000A0ADB">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5A5AA7C1" w14:textId="77777777" w:rsidR="00B4253A" w:rsidRPr="00107130" w:rsidRDefault="00B4253A" w:rsidP="000A0ADB">
            <w:pPr>
              <w:rPr>
                <w:b/>
              </w:rPr>
            </w:pPr>
            <w:r>
              <w:rPr>
                <w:b/>
              </w:rPr>
              <w:t>Title of Research</w:t>
            </w:r>
          </w:p>
        </w:tc>
        <w:tc>
          <w:tcPr>
            <w:tcW w:w="5466" w:type="dxa"/>
            <w:tcBorders>
              <w:left w:val="single" w:sz="4" w:space="0" w:color="FFFFFF" w:themeColor="background1"/>
            </w:tcBorders>
          </w:tcPr>
          <w:p w14:paraId="62E26E8E" w14:textId="77777777" w:rsidR="00B4253A" w:rsidRDefault="00B4253A" w:rsidP="000A0ADB">
            <w:pPr>
              <w:rPr>
                <w:b/>
                <w:i/>
              </w:rPr>
            </w:pPr>
          </w:p>
        </w:tc>
      </w:tr>
      <w:tr w:rsidR="00B4253A" w14:paraId="1B09C618" w14:textId="77777777" w:rsidTr="000A0ADB">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684223F3" w14:textId="77777777" w:rsidR="00B4253A" w:rsidRPr="00107130" w:rsidRDefault="00B4253A" w:rsidP="000A0ADB">
            <w:pPr>
              <w:rPr>
                <w:b/>
              </w:rPr>
            </w:pPr>
            <w:r>
              <w:rPr>
                <w:b/>
              </w:rPr>
              <w:t>Participation</w:t>
            </w:r>
          </w:p>
        </w:tc>
        <w:tc>
          <w:tcPr>
            <w:tcW w:w="5466" w:type="dxa"/>
            <w:tcBorders>
              <w:left w:val="single" w:sz="4" w:space="0" w:color="FFFFFF" w:themeColor="background1"/>
            </w:tcBorders>
          </w:tcPr>
          <w:p w14:paraId="4C6A09E0" w14:textId="77777777" w:rsidR="00B4253A" w:rsidRPr="00EF022C" w:rsidRDefault="00B4253A" w:rsidP="000A0ADB">
            <w:r w:rsidRPr="00EF022C">
              <w:rPr>
                <w:b/>
              </w:rPr>
              <w:sym w:font="Wingdings" w:char="F06F"/>
            </w:r>
            <w:r>
              <w:rPr>
                <w:b/>
              </w:rPr>
              <w:t xml:space="preserve"> </w:t>
            </w:r>
            <w:r>
              <w:t xml:space="preserve">Primary Investigator      </w:t>
            </w:r>
            <w:r w:rsidRPr="00EF022C">
              <w:rPr>
                <w:b/>
              </w:rPr>
              <w:sym w:font="Wingdings" w:char="F06F"/>
            </w:r>
            <w:r>
              <w:rPr>
                <w:b/>
              </w:rPr>
              <w:t xml:space="preserve"> </w:t>
            </w:r>
            <w:r>
              <w:t>Co - Investigator</w:t>
            </w:r>
          </w:p>
        </w:tc>
      </w:tr>
      <w:tr w:rsidR="00B4253A" w14:paraId="03691FE3" w14:textId="77777777" w:rsidTr="000A0ADB">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610159E3" w14:textId="77777777" w:rsidR="00B4253A" w:rsidRPr="00107130" w:rsidRDefault="00B4253A" w:rsidP="000A0ADB">
            <w:pPr>
              <w:rPr>
                <w:b/>
              </w:rPr>
            </w:pPr>
            <w:r>
              <w:rPr>
                <w:b/>
              </w:rPr>
              <w:t>Year Completed</w:t>
            </w:r>
          </w:p>
        </w:tc>
        <w:tc>
          <w:tcPr>
            <w:tcW w:w="5466" w:type="dxa"/>
            <w:tcBorders>
              <w:left w:val="single" w:sz="4" w:space="0" w:color="FFFFFF" w:themeColor="background1"/>
            </w:tcBorders>
          </w:tcPr>
          <w:p w14:paraId="0BE24B22" w14:textId="77777777" w:rsidR="00B4253A" w:rsidRDefault="00B4253A" w:rsidP="000A0ADB">
            <w:pPr>
              <w:rPr>
                <w:b/>
                <w:i/>
              </w:rPr>
            </w:pPr>
          </w:p>
        </w:tc>
      </w:tr>
      <w:tr w:rsidR="00B4253A" w14:paraId="73301ADD" w14:textId="77777777" w:rsidTr="000A0ADB">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72F8F458" w14:textId="77777777" w:rsidR="00B4253A" w:rsidRDefault="00B4253A" w:rsidP="000A0ADB">
            <w:pPr>
              <w:rPr>
                <w:b/>
              </w:rPr>
            </w:pPr>
            <w:r>
              <w:rPr>
                <w:b/>
              </w:rPr>
              <w:t>Grant/ Funding/ Institution involved</w:t>
            </w:r>
          </w:p>
        </w:tc>
        <w:tc>
          <w:tcPr>
            <w:tcW w:w="5466" w:type="dxa"/>
            <w:tcBorders>
              <w:left w:val="single" w:sz="4" w:space="0" w:color="FFFFFF" w:themeColor="background1"/>
            </w:tcBorders>
          </w:tcPr>
          <w:p w14:paraId="53C2CC9A" w14:textId="77777777" w:rsidR="00B4253A" w:rsidRDefault="00B4253A" w:rsidP="000A0ADB">
            <w:pPr>
              <w:rPr>
                <w:b/>
                <w:i/>
              </w:rPr>
            </w:pPr>
          </w:p>
        </w:tc>
      </w:tr>
      <w:tr w:rsidR="00B4253A" w14:paraId="37E8CEB5" w14:textId="77777777" w:rsidTr="000A0ADB">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17839835" w14:textId="77777777" w:rsidR="00B4253A" w:rsidRDefault="00B4253A" w:rsidP="000A0ADB">
            <w:pPr>
              <w:rPr>
                <w:b/>
              </w:rPr>
            </w:pPr>
            <w:r>
              <w:rPr>
                <w:b/>
              </w:rPr>
              <w:t>URL</w:t>
            </w:r>
          </w:p>
          <w:p w14:paraId="2E72EFEA" w14:textId="77777777" w:rsidR="00B4253A" w:rsidRPr="00757463" w:rsidRDefault="00B4253A" w:rsidP="000A0ADB">
            <w:pPr>
              <w:rPr>
                <w:b/>
                <w:i/>
              </w:rPr>
            </w:pPr>
            <w:r w:rsidRPr="00757463">
              <w:rPr>
                <w:b/>
                <w:i/>
              </w:rPr>
              <w:t xml:space="preserve">(if </w:t>
            </w:r>
            <w:r>
              <w:rPr>
                <w:b/>
                <w:i/>
              </w:rPr>
              <w:t>accessible online)</w:t>
            </w:r>
          </w:p>
        </w:tc>
        <w:tc>
          <w:tcPr>
            <w:tcW w:w="5466" w:type="dxa"/>
            <w:tcBorders>
              <w:left w:val="single" w:sz="4" w:space="0" w:color="FFFFFF" w:themeColor="background1"/>
            </w:tcBorders>
          </w:tcPr>
          <w:p w14:paraId="0A6AA280" w14:textId="77777777" w:rsidR="00B4253A" w:rsidRDefault="00B4253A" w:rsidP="000A0ADB">
            <w:pPr>
              <w:rPr>
                <w:b/>
                <w:i/>
              </w:rPr>
            </w:pPr>
          </w:p>
        </w:tc>
      </w:tr>
    </w:tbl>
    <w:p w14:paraId="794ED728" w14:textId="77777777" w:rsidR="00B4253A" w:rsidRDefault="00B4253A" w:rsidP="00B4253A"/>
    <w:p w14:paraId="60A11ED4" w14:textId="77777777" w:rsidR="00B4253A" w:rsidRPr="00433DEB" w:rsidRDefault="00B4253A" w:rsidP="00B4253A">
      <w:pPr>
        <w:rPr>
          <w:i/>
        </w:rPr>
      </w:pPr>
      <w:r w:rsidRPr="00107130">
        <w:rPr>
          <w:rFonts w:hint="eastAsia"/>
          <w:i/>
          <w:sz w:val="22"/>
        </w:rPr>
        <w:t xml:space="preserve">Notes: </w:t>
      </w:r>
      <w:r>
        <w:rPr>
          <w:i/>
          <w:sz w:val="22"/>
        </w:rPr>
        <w:t>List</w:t>
      </w:r>
      <w:r w:rsidRPr="00107130">
        <w:rPr>
          <w:rFonts w:hint="eastAsia"/>
          <w:i/>
          <w:sz w:val="22"/>
        </w:rPr>
        <w:t xml:space="preserve"> could be extended for more </w:t>
      </w:r>
      <w:r>
        <w:rPr>
          <w:i/>
          <w:sz w:val="22"/>
        </w:rPr>
        <w:t>researches by copy-pasting the template above and may exceed this page</w:t>
      </w:r>
      <w:r w:rsidRPr="00433DEB">
        <w:rPr>
          <w:rFonts w:hint="eastAsia"/>
          <w:i/>
        </w:rPr>
        <w:t>.</w:t>
      </w:r>
    </w:p>
    <w:p w14:paraId="20288A40" w14:textId="77777777" w:rsidR="00B4253A" w:rsidRDefault="00B4253A" w:rsidP="00B4253A">
      <w:pPr>
        <w:widowControl/>
      </w:pPr>
      <w:r>
        <w:br w:type="page"/>
      </w:r>
    </w:p>
    <w:p w14:paraId="4E4C8DEB" w14:textId="7947BC10" w:rsidR="00B4253A" w:rsidRPr="00DE2473" w:rsidRDefault="00B4253A" w:rsidP="00B4253A">
      <w:pPr>
        <w:pBdr>
          <w:bottom w:val="single" w:sz="6" w:space="1" w:color="auto"/>
        </w:pBdr>
        <w:rPr>
          <w:b/>
        </w:rPr>
      </w:pPr>
      <w:r>
        <w:rPr>
          <w:b/>
        </w:rPr>
        <w:lastRenderedPageBreak/>
        <w:t>6.</w:t>
      </w:r>
      <w:r w:rsidR="00DB604B">
        <w:rPr>
          <w:b/>
        </w:rPr>
        <w:t>1.</w:t>
      </w:r>
      <w:r>
        <w:rPr>
          <w:b/>
        </w:rPr>
        <w:t xml:space="preserve"> </w:t>
      </w:r>
      <w:r w:rsidRPr="00DE2473">
        <w:rPr>
          <w:b/>
        </w:rPr>
        <w:t>ORAL AND POSTER PRESENTATIONS</w:t>
      </w:r>
      <w:r w:rsidR="000A0ADB">
        <w:rPr>
          <w:b/>
        </w:rPr>
        <w:t>/INVITED SPEAKERS</w:t>
      </w:r>
    </w:p>
    <w:p w14:paraId="69ED53F3" w14:textId="77777777" w:rsidR="00B4253A" w:rsidRDefault="00B4253A" w:rsidP="00B4253A">
      <w:pPr>
        <w:rPr>
          <w:i/>
        </w:rPr>
      </w:pPr>
      <w:r>
        <w:rPr>
          <w:i/>
        </w:rPr>
        <w:t xml:space="preserve">Make a list of </w:t>
      </w:r>
      <w:r w:rsidRPr="00AB2A36">
        <w:rPr>
          <w:b/>
          <w:i/>
        </w:rPr>
        <w:t>most recent to oldest presentations</w:t>
      </w:r>
      <w:r>
        <w:rPr>
          <w:i/>
        </w:rPr>
        <w:t xml:space="preserve"> made using the template below:</w:t>
      </w:r>
    </w:p>
    <w:p w14:paraId="50BA7A7A" w14:textId="77777777" w:rsidR="00B4253A" w:rsidRDefault="00B4253A" w:rsidP="00B4253A">
      <w:pPr>
        <w:rPr>
          <w:i/>
        </w:rPr>
      </w:pPr>
    </w:p>
    <w:tbl>
      <w:tblPr>
        <w:tblStyle w:val="TableGrid"/>
        <w:tblW w:w="0" w:type="auto"/>
        <w:tblInd w:w="-5" w:type="dxa"/>
        <w:tblLook w:val="04A0" w:firstRow="1" w:lastRow="0" w:firstColumn="1" w:lastColumn="0" w:noHBand="0" w:noVBand="1"/>
      </w:tblPr>
      <w:tblGrid>
        <w:gridCol w:w="1985"/>
        <w:gridCol w:w="6316"/>
      </w:tblGrid>
      <w:tr w:rsidR="00B4253A" w14:paraId="6356FCC0" w14:textId="77777777" w:rsidTr="009E144F">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1CF97510" w14:textId="77777777" w:rsidR="00B4253A" w:rsidRPr="00107130" w:rsidRDefault="00B4253A" w:rsidP="000A0ADB">
            <w:pPr>
              <w:rPr>
                <w:b/>
              </w:rPr>
            </w:pPr>
            <w:r>
              <w:rPr>
                <w:b/>
              </w:rPr>
              <w:t xml:space="preserve">Title </w:t>
            </w:r>
          </w:p>
        </w:tc>
        <w:tc>
          <w:tcPr>
            <w:tcW w:w="6316" w:type="dxa"/>
            <w:tcBorders>
              <w:left w:val="single" w:sz="4" w:space="0" w:color="FFFFFF" w:themeColor="background1"/>
            </w:tcBorders>
          </w:tcPr>
          <w:p w14:paraId="290C9904" w14:textId="77777777" w:rsidR="00B4253A" w:rsidRDefault="00B4253A" w:rsidP="000A0ADB">
            <w:pPr>
              <w:rPr>
                <w:b/>
                <w:i/>
              </w:rPr>
            </w:pPr>
          </w:p>
        </w:tc>
      </w:tr>
      <w:tr w:rsidR="00B4253A" w14:paraId="2343BDD7" w14:textId="77777777" w:rsidTr="009E144F">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1B2B4AD6" w14:textId="77777777" w:rsidR="00B4253A" w:rsidRPr="00107130" w:rsidRDefault="00B4253A" w:rsidP="000A0ADB">
            <w:pPr>
              <w:rPr>
                <w:b/>
              </w:rPr>
            </w:pPr>
            <w:r>
              <w:rPr>
                <w:b/>
              </w:rPr>
              <w:t>Type</w:t>
            </w:r>
          </w:p>
        </w:tc>
        <w:tc>
          <w:tcPr>
            <w:tcW w:w="6316" w:type="dxa"/>
            <w:tcBorders>
              <w:left w:val="single" w:sz="4" w:space="0" w:color="FFFFFF" w:themeColor="background1"/>
            </w:tcBorders>
          </w:tcPr>
          <w:p w14:paraId="66E2BB99" w14:textId="457E29D0" w:rsidR="00B4253A" w:rsidRPr="00EF022C" w:rsidRDefault="00B4253A">
            <w:r w:rsidRPr="00EF022C">
              <w:rPr>
                <w:b/>
              </w:rPr>
              <w:sym w:font="Wingdings" w:char="F06F"/>
            </w:r>
            <w:r>
              <w:rPr>
                <w:b/>
              </w:rPr>
              <w:t xml:space="preserve"> </w:t>
            </w:r>
            <w:r>
              <w:t xml:space="preserve">Oral Presentation </w:t>
            </w:r>
            <w:r w:rsidRPr="00EF022C">
              <w:rPr>
                <w:b/>
              </w:rPr>
              <w:sym w:font="Wingdings" w:char="F06F"/>
            </w:r>
            <w:r>
              <w:rPr>
                <w:b/>
              </w:rPr>
              <w:t xml:space="preserve"> </w:t>
            </w:r>
            <w:r>
              <w:t>Poster Presentation</w:t>
            </w:r>
            <w:r w:rsidR="000A0ADB">
              <w:t xml:space="preserve"> </w:t>
            </w:r>
            <w:r w:rsidR="000A0ADB" w:rsidRPr="00EF022C">
              <w:rPr>
                <w:b/>
              </w:rPr>
              <w:sym w:font="Wingdings" w:char="F06F"/>
            </w:r>
            <w:r w:rsidR="000A0ADB">
              <w:rPr>
                <w:b/>
              </w:rPr>
              <w:t xml:space="preserve"> </w:t>
            </w:r>
            <w:r w:rsidR="000A0ADB">
              <w:t>Invited Speaker</w:t>
            </w:r>
          </w:p>
        </w:tc>
      </w:tr>
      <w:tr w:rsidR="00B4253A" w14:paraId="1E8B2FC9" w14:textId="77777777" w:rsidTr="009E144F">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78D6B21A" w14:textId="77777777" w:rsidR="00B4253A" w:rsidRPr="00107130" w:rsidRDefault="00B4253A" w:rsidP="000A0ADB">
            <w:pPr>
              <w:rPr>
                <w:b/>
              </w:rPr>
            </w:pPr>
            <w:r>
              <w:rPr>
                <w:b/>
              </w:rPr>
              <w:t>Date presented</w:t>
            </w:r>
          </w:p>
        </w:tc>
        <w:tc>
          <w:tcPr>
            <w:tcW w:w="6316" w:type="dxa"/>
            <w:tcBorders>
              <w:left w:val="single" w:sz="4" w:space="0" w:color="FFFFFF" w:themeColor="background1"/>
            </w:tcBorders>
          </w:tcPr>
          <w:p w14:paraId="5F7B76D8" w14:textId="77777777" w:rsidR="00B4253A" w:rsidRDefault="00B4253A" w:rsidP="000A0ADB">
            <w:pPr>
              <w:rPr>
                <w:b/>
                <w:i/>
              </w:rPr>
            </w:pPr>
          </w:p>
        </w:tc>
      </w:tr>
      <w:tr w:rsidR="00B4253A" w14:paraId="10C9E816" w14:textId="77777777" w:rsidTr="009E144F">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5CB4FA66" w14:textId="77777777" w:rsidR="00B4253A" w:rsidRDefault="00B4253A" w:rsidP="000A0ADB">
            <w:pPr>
              <w:rPr>
                <w:b/>
              </w:rPr>
            </w:pPr>
            <w:r>
              <w:rPr>
                <w:b/>
              </w:rPr>
              <w:t xml:space="preserve">Conference name </w:t>
            </w:r>
          </w:p>
        </w:tc>
        <w:tc>
          <w:tcPr>
            <w:tcW w:w="6316" w:type="dxa"/>
            <w:tcBorders>
              <w:left w:val="single" w:sz="4" w:space="0" w:color="FFFFFF" w:themeColor="background1"/>
            </w:tcBorders>
          </w:tcPr>
          <w:p w14:paraId="25F706BB" w14:textId="77777777" w:rsidR="00B4253A" w:rsidRDefault="00B4253A" w:rsidP="000A0ADB">
            <w:pPr>
              <w:rPr>
                <w:b/>
                <w:i/>
              </w:rPr>
            </w:pPr>
          </w:p>
        </w:tc>
      </w:tr>
      <w:tr w:rsidR="00B4253A" w14:paraId="2C229A7A" w14:textId="77777777" w:rsidTr="009E144F">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2CD957A7" w14:textId="77777777" w:rsidR="00B4253A" w:rsidRDefault="00B4253A" w:rsidP="000A0ADB">
            <w:pPr>
              <w:rPr>
                <w:b/>
              </w:rPr>
            </w:pPr>
            <w:r>
              <w:rPr>
                <w:b/>
              </w:rPr>
              <w:t>City, Country</w:t>
            </w:r>
          </w:p>
        </w:tc>
        <w:tc>
          <w:tcPr>
            <w:tcW w:w="6316" w:type="dxa"/>
            <w:tcBorders>
              <w:left w:val="single" w:sz="4" w:space="0" w:color="FFFFFF" w:themeColor="background1"/>
            </w:tcBorders>
          </w:tcPr>
          <w:p w14:paraId="29047C55" w14:textId="77777777" w:rsidR="00B4253A" w:rsidRDefault="00B4253A" w:rsidP="000A0ADB">
            <w:pPr>
              <w:rPr>
                <w:b/>
                <w:i/>
              </w:rPr>
            </w:pPr>
          </w:p>
        </w:tc>
      </w:tr>
    </w:tbl>
    <w:p w14:paraId="468D0CBE" w14:textId="77777777" w:rsidR="00B4253A" w:rsidRDefault="00B4253A" w:rsidP="00B4253A">
      <w:pPr>
        <w:rPr>
          <w:b/>
        </w:rPr>
      </w:pPr>
    </w:p>
    <w:tbl>
      <w:tblPr>
        <w:tblStyle w:val="TableGrid"/>
        <w:tblW w:w="0" w:type="auto"/>
        <w:tblInd w:w="-5" w:type="dxa"/>
        <w:tblLook w:val="04A0" w:firstRow="1" w:lastRow="0" w:firstColumn="1" w:lastColumn="0" w:noHBand="0" w:noVBand="1"/>
      </w:tblPr>
      <w:tblGrid>
        <w:gridCol w:w="1985"/>
        <w:gridCol w:w="6316"/>
      </w:tblGrid>
      <w:tr w:rsidR="000A0ADB" w14:paraId="28B066F4" w14:textId="77777777" w:rsidTr="009E144F">
        <w:tc>
          <w:tcPr>
            <w:tcW w:w="1985" w:type="dxa"/>
            <w:tcBorders>
              <w:bottom w:val="single" w:sz="4" w:space="0" w:color="FFFFFF" w:themeColor="background1"/>
            </w:tcBorders>
            <w:shd w:val="clear" w:color="auto" w:fill="000000" w:themeFill="text1"/>
          </w:tcPr>
          <w:p w14:paraId="25EEDD51" w14:textId="77777777" w:rsidR="000A0ADB" w:rsidRPr="00107130" w:rsidRDefault="000A0ADB" w:rsidP="000A0ADB">
            <w:pPr>
              <w:rPr>
                <w:b/>
              </w:rPr>
            </w:pPr>
            <w:r>
              <w:rPr>
                <w:b/>
              </w:rPr>
              <w:t xml:space="preserve">Title </w:t>
            </w:r>
          </w:p>
        </w:tc>
        <w:tc>
          <w:tcPr>
            <w:tcW w:w="6316" w:type="dxa"/>
          </w:tcPr>
          <w:p w14:paraId="57AD26A5" w14:textId="77777777" w:rsidR="000A0ADB" w:rsidRDefault="000A0ADB" w:rsidP="000A0ADB">
            <w:pPr>
              <w:rPr>
                <w:b/>
                <w:i/>
              </w:rPr>
            </w:pPr>
          </w:p>
        </w:tc>
      </w:tr>
      <w:tr w:rsidR="000A0ADB" w14:paraId="496D027F" w14:textId="77777777" w:rsidTr="009E144F">
        <w:tc>
          <w:tcPr>
            <w:tcW w:w="1985" w:type="dxa"/>
            <w:tcBorders>
              <w:top w:val="single" w:sz="4" w:space="0" w:color="FFFFFF" w:themeColor="background1"/>
              <w:bottom w:val="single" w:sz="4" w:space="0" w:color="FFFFFF" w:themeColor="background1"/>
            </w:tcBorders>
            <w:shd w:val="clear" w:color="auto" w:fill="000000" w:themeFill="text1"/>
          </w:tcPr>
          <w:p w14:paraId="126A5E68" w14:textId="77777777" w:rsidR="000A0ADB" w:rsidRPr="00107130" w:rsidRDefault="000A0ADB" w:rsidP="000A0ADB">
            <w:pPr>
              <w:rPr>
                <w:b/>
              </w:rPr>
            </w:pPr>
            <w:r>
              <w:rPr>
                <w:b/>
              </w:rPr>
              <w:t>Type</w:t>
            </w:r>
          </w:p>
        </w:tc>
        <w:tc>
          <w:tcPr>
            <w:tcW w:w="6316" w:type="dxa"/>
          </w:tcPr>
          <w:p w14:paraId="15B4855D" w14:textId="77777777" w:rsidR="000A0ADB" w:rsidRPr="00EF022C" w:rsidRDefault="000A0ADB" w:rsidP="000A0ADB">
            <w:r w:rsidRPr="00EF022C">
              <w:rPr>
                <w:b/>
              </w:rPr>
              <w:sym w:font="Wingdings" w:char="F06F"/>
            </w:r>
            <w:r>
              <w:rPr>
                <w:b/>
              </w:rPr>
              <w:t xml:space="preserve"> </w:t>
            </w:r>
            <w:r>
              <w:t xml:space="preserve">Oral Presentation </w:t>
            </w:r>
            <w:r w:rsidRPr="00EF022C">
              <w:rPr>
                <w:b/>
              </w:rPr>
              <w:sym w:font="Wingdings" w:char="F06F"/>
            </w:r>
            <w:r>
              <w:rPr>
                <w:b/>
              </w:rPr>
              <w:t xml:space="preserve"> </w:t>
            </w:r>
            <w:r>
              <w:t xml:space="preserve">Poster Presentation </w:t>
            </w:r>
            <w:r w:rsidRPr="00EF022C">
              <w:rPr>
                <w:b/>
              </w:rPr>
              <w:sym w:font="Wingdings" w:char="F06F"/>
            </w:r>
            <w:r>
              <w:rPr>
                <w:b/>
              </w:rPr>
              <w:t xml:space="preserve"> </w:t>
            </w:r>
            <w:r>
              <w:t>Invited Speaker</w:t>
            </w:r>
          </w:p>
        </w:tc>
      </w:tr>
      <w:tr w:rsidR="000A0ADB" w14:paraId="4DFEDF82" w14:textId="77777777" w:rsidTr="009E144F">
        <w:tc>
          <w:tcPr>
            <w:tcW w:w="1985" w:type="dxa"/>
            <w:tcBorders>
              <w:top w:val="single" w:sz="4" w:space="0" w:color="FFFFFF" w:themeColor="background1"/>
              <w:bottom w:val="single" w:sz="4" w:space="0" w:color="FFFFFF" w:themeColor="background1"/>
            </w:tcBorders>
            <w:shd w:val="clear" w:color="auto" w:fill="000000" w:themeFill="text1"/>
          </w:tcPr>
          <w:p w14:paraId="7605A770" w14:textId="77777777" w:rsidR="000A0ADB" w:rsidRPr="00107130" w:rsidRDefault="000A0ADB" w:rsidP="000A0ADB">
            <w:pPr>
              <w:rPr>
                <w:b/>
              </w:rPr>
            </w:pPr>
            <w:r>
              <w:rPr>
                <w:b/>
              </w:rPr>
              <w:t>Date presented</w:t>
            </w:r>
          </w:p>
        </w:tc>
        <w:tc>
          <w:tcPr>
            <w:tcW w:w="6316" w:type="dxa"/>
          </w:tcPr>
          <w:p w14:paraId="51F563B4" w14:textId="77777777" w:rsidR="000A0ADB" w:rsidRDefault="000A0ADB" w:rsidP="000A0ADB">
            <w:pPr>
              <w:rPr>
                <w:b/>
                <w:i/>
              </w:rPr>
            </w:pPr>
          </w:p>
        </w:tc>
      </w:tr>
      <w:tr w:rsidR="000A0ADB" w14:paraId="056F4058" w14:textId="77777777" w:rsidTr="009E144F">
        <w:tc>
          <w:tcPr>
            <w:tcW w:w="1985" w:type="dxa"/>
            <w:tcBorders>
              <w:top w:val="single" w:sz="4" w:space="0" w:color="FFFFFF" w:themeColor="background1"/>
              <w:bottom w:val="single" w:sz="4" w:space="0" w:color="FFFFFF" w:themeColor="background1"/>
            </w:tcBorders>
            <w:shd w:val="clear" w:color="auto" w:fill="000000" w:themeFill="text1"/>
          </w:tcPr>
          <w:p w14:paraId="45D16660" w14:textId="77777777" w:rsidR="000A0ADB" w:rsidRDefault="000A0ADB" w:rsidP="000A0ADB">
            <w:pPr>
              <w:rPr>
                <w:b/>
              </w:rPr>
            </w:pPr>
            <w:r>
              <w:rPr>
                <w:b/>
              </w:rPr>
              <w:t xml:space="preserve">Conference name </w:t>
            </w:r>
          </w:p>
        </w:tc>
        <w:tc>
          <w:tcPr>
            <w:tcW w:w="6316" w:type="dxa"/>
          </w:tcPr>
          <w:p w14:paraId="0D515D26" w14:textId="77777777" w:rsidR="000A0ADB" w:rsidRDefault="000A0ADB" w:rsidP="000A0ADB">
            <w:pPr>
              <w:rPr>
                <w:b/>
                <w:i/>
              </w:rPr>
            </w:pPr>
          </w:p>
        </w:tc>
      </w:tr>
      <w:tr w:rsidR="000A0ADB" w14:paraId="6DB0E3DF" w14:textId="77777777" w:rsidTr="009E144F">
        <w:tc>
          <w:tcPr>
            <w:tcW w:w="1985" w:type="dxa"/>
            <w:tcBorders>
              <w:top w:val="single" w:sz="4" w:space="0" w:color="FFFFFF" w:themeColor="background1"/>
            </w:tcBorders>
            <w:shd w:val="clear" w:color="auto" w:fill="000000" w:themeFill="text1"/>
          </w:tcPr>
          <w:p w14:paraId="180412AA" w14:textId="77777777" w:rsidR="000A0ADB" w:rsidRDefault="000A0ADB" w:rsidP="000A0ADB">
            <w:pPr>
              <w:rPr>
                <w:b/>
              </w:rPr>
            </w:pPr>
            <w:r>
              <w:rPr>
                <w:b/>
              </w:rPr>
              <w:t>City, Country</w:t>
            </w:r>
          </w:p>
        </w:tc>
        <w:tc>
          <w:tcPr>
            <w:tcW w:w="6316" w:type="dxa"/>
          </w:tcPr>
          <w:p w14:paraId="6F4CBB0D" w14:textId="77777777" w:rsidR="000A0ADB" w:rsidRDefault="000A0ADB" w:rsidP="000A0ADB">
            <w:pPr>
              <w:rPr>
                <w:b/>
                <w:i/>
              </w:rPr>
            </w:pPr>
          </w:p>
        </w:tc>
      </w:tr>
    </w:tbl>
    <w:p w14:paraId="45E54F5C" w14:textId="77777777" w:rsidR="00B4253A" w:rsidRDefault="00B4253A" w:rsidP="00B4253A">
      <w:pPr>
        <w:rPr>
          <w:b/>
        </w:rPr>
      </w:pPr>
    </w:p>
    <w:tbl>
      <w:tblPr>
        <w:tblStyle w:val="TableGrid"/>
        <w:tblW w:w="0" w:type="auto"/>
        <w:tblInd w:w="-5" w:type="dxa"/>
        <w:tblLook w:val="04A0" w:firstRow="1" w:lastRow="0" w:firstColumn="1" w:lastColumn="0" w:noHBand="0" w:noVBand="1"/>
      </w:tblPr>
      <w:tblGrid>
        <w:gridCol w:w="1985"/>
        <w:gridCol w:w="6316"/>
      </w:tblGrid>
      <w:tr w:rsidR="000A0ADB" w14:paraId="2040B495" w14:textId="77777777" w:rsidTr="000A0ADB">
        <w:tc>
          <w:tcPr>
            <w:tcW w:w="1985" w:type="dxa"/>
            <w:tcBorders>
              <w:bottom w:val="single" w:sz="4" w:space="0" w:color="FFFFFF" w:themeColor="background1"/>
            </w:tcBorders>
            <w:shd w:val="clear" w:color="auto" w:fill="000000" w:themeFill="text1"/>
          </w:tcPr>
          <w:p w14:paraId="2A0D1F6E" w14:textId="77777777" w:rsidR="000A0ADB" w:rsidRPr="00107130" w:rsidRDefault="000A0ADB" w:rsidP="000A0ADB">
            <w:pPr>
              <w:rPr>
                <w:b/>
              </w:rPr>
            </w:pPr>
            <w:r>
              <w:rPr>
                <w:b/>
              </w:rPr>
              <w:t xml:space="preserve">Title </w:t>
            </w:r>
          </w:p>
        </w:tc>
        <w:tc>
          <w:tcPr>
            <w:tcW w:w="6316" w:type="dxa"/>
          </w:tcPr>
          <w:p w14:paraId="547B7B94" w14:textId="77777777" w:rsidR="000A0ADB" w:rsidRDefault="000A0ADB" w:rsidP="000A0ADB">
            <w:pPr>
              <w:rPr>
                <w:b/>
                <w:i/>
              </w:rPr>
            </w:pPr>
          </w:p>
        </w:tc>
      </w:tr>
      <w:tr w:rsidR="000A0ADB" w14:paraId="72CE6F4D" w14:textId="77777777" w:rsidTr="000A0ADB">
        <w:tc>
          <w:tcPr>
            <w:tcW w:w="1985" w:type="dxa"/>
            <w:tcBorders>
              <w:top w:val="single" w:sz="4" w:space="0" w:color="FFFFFF" w:themeColor="background1"/>
              <w:bottom w:val="single" w:sz="4" w:space="0" w:color="FFFFFF" w:themeColor="background1"/>
            </w:tcBorders>
            <w:shd w:val="clear" w:color="auto" w:fill="000000" w:themeFill="text1"/>
          </w:tcPr>
          <w:p w14:paraId="6D5C8D78" w14:textId="77777777" w:rsidR="000A0ADB" w:rsidRPr="00107130" w:rsidRDefault="000A0ADB" w:rsidP="000A0ADB">
            <w:pPr>
              <w:rPr>
                <w:b/>
              </w:rPr>
            </w:pPr>
            <w:r>
              <w:rPr>
                <w:b/>
              </w:rPr>
              <w:t>Type</w:t>
            </w:r>
          </w:p>
        </w:tc>
        <w:tc>
          <w:tcPr>
            <w:tcW w:w="6316" w:type="dxa"/>
          </w:tcPr>
          <w:p w14:paraId="12AC3087" w14:textId="77777777" w:rsidR="000A0ADB" w:rsidRPr="00EF022C" w:rsidRDefault="000A0ADB" w:rsidP="000A0ADB">
            <w:r w:rsidRPr="00EF022C">
              <w:rPr>
                <w:b/>
              </w:rPr>
              <w:sym w:font="Wingdings" w:char="F06F"/>
            </w:r>
            <w:r>
              <w:rPr>
                <w:b/>
              </w:rPr>
              <w:t xml:space="preserve"> </w:t>
            </w:r>
            <w:r>
              <w:t xml:space="preserve">Oral Presentation </w:t>
            </w:r>
            <w:r w:rsidRPr="00EF022C">
              <w:rPr>
                <w:b/>
              </w:rPr>
              <w:sym w:font="Wingdings" w:char="F06F"/>
            </w:r>
            <w:r>
              <w:rPr>
                <w:b/>
              </w:rPr>
              <w:t xml:space="preserve"> </w:t>
            </w:r>
            <w:r>
              <w:t xml:space="preserve">Poster Presentation </w:t>
            </w:r>
            <w:r w:rsidRPr="00EF022C">
              <w:rPr>
                <w:b/>
              </w:rPr>
              <w:sym w:font="Wingdings" w:char="F06F"/>
            </w:r>
            <w:r>
              <w:rPr>
                <w:b/>
              </w:rPr>
              <w:t xml:space="preserve"> </w:t>
            </w:r>
            <w:r>
              <w:t>Invited Speaker</w:t>
            </w:r>
          </w:p>
        </w:tc>
      </w:tr>
      <w:tr w:rsidR="000A0ADB" w14:paraId="5477E96F" w14:textId="77777777" w:rsidTr="000A0ADB">
        <w:tc>
          <w:tcPr>
            <w:tcW w:w="1985" w:type="dxa"/>
            <w:tcBorders>
              <w:top w:val="single" w:sz="4" w:space="0" w:color="FFFFFF" w:themeColor="background1"/>
              <w:bottom w:val="single" w:sz="4" w:space="0" w:color="FFFFFF" w:themeColor="background1"/>
            </w:tcBorders>
            <w:shd w:val="clear" w:color="auto" w:fill="000000" w:themeFill="text1"/>
          </w:tcPr>
          <w:p w14:paraId="7490C904" w14:textId="77777777" w:rsidR="000A0ADB" w:rsidRPr="00107130" w:rsidRDefault="000A0ADB" w:rsidP="000A0ADB">
            <w:pPr>
              <w:rPr>
                <w:b/>
              </w:rPr>
            </w:pPr>
            <w:r>
              <w:rPr>
                <w:b/>
              </w:rPr>
              <w:t>Date presented</w:t>
            </w:r>
          </w:p>
        </w:tc>
        <w:tc>
          <w:tcPr>
            <w:tcW w:w="6316" w:type="dxa"/>
          </w:tcPr>
          <w:p w14:paraId="717C9BF5" w14:textId="77777777" w:rsidR="000A0ADB" w:rsidRDefault="000A0ADB" w:rsidP="000A0ADB">
            <w:pPr>
              <w:rPr>
                <w:b/>
                <w:i/>
              </w:rPr>
            </w:pPr>
          </w:p>
        </w:tc>
      </w:tr>
      <w:tr w:rsidR="000A0ADB" w14:paraId="56DBDEAA" w14:textId="77777777" w:rsidTr="000A0ADB">
        <w:tc>
          <w:tcPr>
            <w:tcW w:w="1985" w:type="dxa"/>
            <w:tcBorders>
              <w:top w:val="single" w:sz="4" w:space="0" w:color="FFFFFF" w:themeColor="background1"/>
              <w:bottom w:val="single" w:sz="4" w:space="0" w:color="FFFFFF" w:themeColor="background1"/>
            </w:tcBorders>
            <w:shd w:val="clear" w:color="auto" w:fill="000000" w:themeFill="text1"/>
          </w:tcPr>
          <w:p w14:paraId="174322AA" w14:textId="77777777" w:rsidR="000A0ADB" w:rsidRDefault="000A0ADB" w:rsidP="000A0ADB">
            <w:pPr>
              <w:rPr>
                <w:b/>
              </w:rPr>
            </w:pPr>
            <w:r>
              <w:rPr>
                <w:b/>
              </w:rPr>
              <w:t xml:space="preserve">Conference name </w:t>
            </w:r>
          </w:p>
        </w:tc>
        <w:tc>
          <w:tcPr>
            <w:tcW w:w="6316" w:type="dxa"/>
          </w:tcPr>
          <w:p w14:paraId="05959759" w14:textId="77777777" w:rsidR="000A0ADB" w:rsidRDefault="000A0ADB" w:rsidP="000A0ADB">
            <w:pPr>
              <w:rPr>
                <w:b/>
                <w:i/>
              </w:rPr>
            </w:pPr>
          </w:p>
        </w:tc>
      </w:tr>
      <w:tr w:rsidR="000A0ADB" w14:paraId="0F65BB05" w14:textId="77777777" w:rsidTr="000A0ADB">
        <w:tc>
          <w:tcPr>
            <w:tcW w:w="1985" w:type="dxa"/>
            <w:tcBorders>
              <w:top w:val="single" w:sz="4" w:space="0" w:color="FFFFFF" w:themeColor="background1"/>
            </w:tcBorders>
            <w:shd w:val="clear" w:color="auto" w:fill="000000" w:themeFill="text1"/>
          </w:tcPr>
          <w:p w14:paraId="4BF9F57A" w14:textId="77777777" w:rsidR="000A0ADB" w:rsidRDefault="000A0ADB" w:rsidP="000A0ADB">
            <w:pPr>
              <w:rPr>
                <w:b/>
              </w:rPr>
            </w:pPr>
            <w:r>
              <w:rPr>
                <w:b/>
              </w:rPr>
              <w:t>City, Country</w:t>
            </w:r>
          </w:p>
        </w:tc>
        <w:tc>
          <w:tcPr>
            <w:tcW w:w="6316" w:type="dxa"/>
          </w:tcPr>
          <w:p w14:paraId="4F4B1B5E" w14:textId="77777777" w:rsidR="000A0ADB" w:rsidRDefault="000A0ADB" w:rsidP="000A0ADB">
            <w:pPr>
              <w:rPr>
                <w:b/>
                <w:i/>
              </w:rPr>
            </w:pPr>
          </w:p>
        </w:tc>
      </w:tr>
    </w:tbl>
    <w:p w14:paraId="4CC46870" w14:textId="77777777" w:rsidR="000A0ADB" w:rsidRDefault="000A0ADB" w:rsidP="000A0ADB">
      <w:pPr>
        <w:rPr>
          <w:b/>
        </w:rPr>
      </w:pPr>
    </w:p>
    <w:tbl>
      <w:tblPr>
        <w:tblStyle w:val="TableGrid"/>
        <w:tblW w:w="0" w:type="auto"/>
        <w:tblInd w:w="-5" w:type="dxa"/>
        <w:tblLook w:val="04A0" w:firstRow="1" w:lastRow="0" w:firstColumn="1" w:lastColumn="0" w:noHBand="0" w:noVBand="1"/>
      </w:tblPr>
      <w:tblGrid>
        <w:gridCol w:w="1985"/>
        <w:gridCol w:w="6316"/>
      </w:tblGrid>
      <w:tr w:rsidR="000A0ADB" w14:paraId="59106FB1" w14:textId="77777777" w:rsidTr="000A0ADB">
        <w:tc>
          <w:tcPr>
            <w:tcW w:w="1985" w:type="dxa"/>
            <w:tcBorders>
              <w:bottom w:val="single" w:sz="4" w:space="0" w:color="FFFFFF" w:themeColor="background1"/>
            </w:tcBorders>
            <w:shd w:val="clear" w:color="auto" w:fill="000000" w:themeFill="text1"/>
          </w:tcPr>
          <w:p w14:paraId="25E75E51" w14:textId="77777777" w:rsidR="000A0ADB" w:rsidRPr="00107130" w:rsidRDefault="000A0ADB" w:rsidP="000A0ADB">
            <w:pPr>
              <w:rPr>
                <w:b/>
              </w:rPr>
            </w:pPr>
            <w:r>
              <w:rPr>
                <w:b/>
              </w:rPr>
              <w:t xml:space="preserve">Title </w:t>
            </w:r>
          </w:p>
        </w:tc>
        <w:tc>
          <w:tcPr>
            <w:tcW w:w="6316" w:type="dxa"/>
          </w:tcPr>
          <w:p w14:paraId="381A03CC" w14:textId="77777777" w:rsidR="000A0ADB" w:rsidRDefault="000A0ADB" w:rsidP="000A0ADB">
            <w:pPr>
              <w:rPr>
                <w:b/>
                <w:i/>
              </w:rPr>
            </w:pPr>
          </w:p>
        </w:tc>
      </w:tr>
      <w:tr w:rsidR="000A0ADB" w14:paraId="7C7A1E3B" w14:textId="77777777" w:rsidTr="000A0ADB">
        <w:tc>
          <w:tcPr>
            <w:tcW w:w="1985" w:type="dxa"/>
            <w:tcBorders>
              <w:top w:val="single" w:sz="4" w:space="0" w:color="FFFFFF" w:themeColor="background1"/>
              <w:bottom w:val="single" w:sz="4" w:space="0" w:color="FFFFFF" w:themeColor="background1"/>
            </w:tcBorders>
            <w:shd w:val="clear" w:color="auto" w:fill="000000" w:themeFill="text1"/>
          </w:tcPr>
          <w:p w14:paraId="6699B72F" w14:textId="77777777" w:rsidR="000A0ADB" w:rsidRPr="00107130" w:rsidRDefault="000A0ADB" w:rsidP="000A0ADB">
            <w:pPr>
              <w:rPr>
                <w:b/>
              </w:rPr>
            </w:pPr>
            <w:r>
              <w:rPr>
                <w:b/>
              </w:rPr>
              <w:t>Type</w:t>
            </w:r>
          </w:p>
        </w:tc>
        <w:tc>
          <w:tcPr>
            <w:tcW w:w="6316" w:type="dxa"/>
          </w:tcPr>
          <w:p w14:paraId="321576C4" w14:textId="77777777" w:rsidR="000A0ADB" w:rsidRPr="00EF022C" w:rsidRDefault="000A0ADB" w:rsidP="000A0ADB">
            <w:r w:rsidRPr="00EF022C">
              <w:rPr>
                <w:b/>
              </w:rPr>
              <w:sym w:font="Wingdings" w:char="F06F"/>
            </w:r>
            <w:r>
              <w:rPr>
                <w:b/>
              </w:rPr>
              <w:t xml:space="preserve"> </w:t>
            </w:r>
            <w:r>
              <w:t xml:space="preserve">Oral Presentation </w:t>
            </w:r>
            <w:r w:rsidRPr="00EF022C">
              <w:rPr>
                <w:b/>
              </w:rPr>
              <w:sym w:font="Wingdings" w:char="F06F"/>
            </w:r>
            <w:r>
              <w:rPr>
                <w:b/>
              </w:rPr>
              <w:t xml:space="preserve"> </w:t>
            </w:r>
            <w:r>
              <w:t xml:space="preserve">Poster Presentation </w:t>
            </w:r>
            <w:r w:rsidRPr="00EF022C">
              <w:rPr>
                <w:b/>
              </w:rPr>
              <w:sym w:font="Wingdings" w:char="F06F"/>
            </w:r>
            <w:r>
              <w:rPr>
                <w:b/>
              </w:rPr>
              <w:t xml:space="preserve"> </w:t>
            </w:r>
            <w:r>
              <w:t>Invited Speaker</w:t>
            </w:r>
          </w:p>
        </w:tc>
      </w:tr>
      <w:tr w:rsidR="000A0ADB" w14:paraId="65451A18" w14:textId="77777777" w:rsidTr="000A0ADB">
        <w:tc>
          <w:tcPr>
            <w:tcW w:w="1985" w:type="dxa"/>
            <w:tcBorders>
              <w:top w:val="single" w:sz="4" w:space="0" w:color="FFFFFF" w:themeColor="background1"/>
              <w:bottom w:val="single" w:sz="4" w:space="0" w:color="FFFFFF" w:themeColor="background1"/>
            </w:tcBorders>
            <w:shd w:val="clear" w:color="auto" w:fill="000000" w:themeFill="text1"/>
          </w:tcPr>
          <w:p w14:paraId="73E6C640" w14:textId="77777777" w:rsidR="000A0ADB" w:rsidRPr="00107130" w:rsidRDefault="000A0ADB" w:rsidP="000A0ADB">
            <w:pPr>
              <w:rPr>
                <w:b/>
              </w:rPr>
            </w:pPr>
            <w:r>
              <w:rPr>
                <w:b/>
              </w:rPr>
              <w:t>Date presented</w:t>
            </w:r>
          </w:p>
        </w:tc>
        <w:tc>
          <w:tcPr>
            <w:tcW w:w="6316" w:type="dxa"/>
          </w:tcPr>
          <w:p w14:paraId="77507929" w14:textId="77777777" w:rsidR="000A0ADB" w:rsidRDefault="000A0ADB" w:rsidP="000A0ADB">
            <w:pPr>
              <w:rPr>
                <w:b/>
                <w:i/>
              </w:rPr>
            </w:pPr>
          </w:p>
        </w:tc>
      </w:tr>
      <w:tr w:rsidR="000A0ADB" w14:paraId="69CBAFFA" w14:textId="77777777" w:rsidTr="000A0ADB">
        <w:tc>
          <w:tcPr>
            <w:tcW w:w="1985" w:type="dxa"/>
            <w:tcBorders>
              <w:top w:val="single" w:sz="4" w:space="0" w:color="FFFFFF" w:themeColor="background1"/>
              <w:bottom w:val="single" w:sz="4" w:space="0" w:color="FFFFFF" w:themeColor="background1"/>
            </w:tcBorders>
            <w:shd w:val="clear" w:color="auto" w:fill="000000" w:themeFill="text1"/>
          </w:tcPr>
          <w:p w14:paraId="270702D5" w14:textId="77777777" w:rsidR="000A0ADB" w:rsidRDefault="000A0ADB" w:rsidP="000A0ADB">
            <w:pPr>
              <w:rPr>
                <w:b/>
              </w:rPr>
            </w:pPr>
            <w:r>
              <w:rPr>
                <w:b/>
              </w:rPr>
              <w:t xml:space="preserve">Conference name </w:t>
            </w:r>
          </w:p>
        </w:tc>
        <w:tc>
          <w:tcPr>
            <w:tcW w:w="6316" w:type="dxa"/>
          </w:tcPr>
          <w:p w14:paraId="53045F5F" w14:textId="77777777" w:rsidR="000A0ADB" w:rsidRDefault="000A0ADB" w:rsidP="000A0ADB">
            <w:pPr>
              <w:rPr>
                <w:b/>
                <w:i/>
              </w:rPr>
            </w:pPr>
          </w:p>
        </w:tc>
      </w:tr>
      <w:tr w:rsidR="000A0ADB" w14:paraId="782A2797" w14:textId="77777777" w:rsidTr="000A0ADB">
        <w:tc>
          <w:tcPr>
            <w:tcW w:w="1985" w:type="dxa"/>
            <w:tcBorders>
              <w:top w:val="single" w:sz="4" w:space="0" w:color="FFFFFF" w:themeColor="background1"/>
            </w:tcBorders>
            <w:shd w:val="clear" w:color="auto" w:fill="000000" w:themeFill="text1"/>
          </w:tcPr>
          <w:p w14:paraId="462AFC50" w14:textId="77777777" w:rsidR="000A0ADB" w:rsidRDefault="000A0ADB" w:rsidP="000A0ADB">
            <w:pPr>
              <w:rPr>
                <w:b/>
              </w:rPr>
            </w:pPr>
            <w:r>
              <w:rPr>
                <w:b/>
              </w:rPr>
              <w:t>City, Country</w:t>
            </w:r>
          </w:p>
        </w:tc>
        <w:tc>
          <w:tcPr>
            <w:tcW w:w="6316" w:type="dxa"/>
          </w:tcPr>
          <w:p w14:paraId="7A1E5184" w14:textId="77777777" w:rsidR="000A0ADB" w:rsidRDefault="000A0ADB" w:rsidP="000A0ADB">
            <w:pPr>
              <w:rPr>
                <w:b/>
                <w:i/>
              </w:rPr>
            </w:pPr>
          </w:p>
        </w:tc>
      </w:tr>
    </w:tbl>
    <w:p w14:paraId="043DC8C4" w14:textId="77777777" w:rsidR="000A0ADB" w:rsidRDefault="000A0ADB" w:rsidP="000A0ADB">
      <w:pPr>
        <w:rPr>
          <w:b/>
        </w:rPr>
      </w:pPr>
    </w:p>
    <w:p w14:paraId="30436377" w14:textId="77777777" w:rsidR="00B4253A" w:rsidRDefault="00B4253A" w:rsidP="00B4253A">
      <w:pPr>
        <w:rPr>
          <w:b/>
        </w:rPr>
      </w:pPr>
    </w:p>
    <w:p w14:paraId="77FD3BF0" w14:textId="77777777" w:rsidR="00B4253A" w:rsidRDefault="00B4253A" w:rsidP="00B4253A">
      <w:pPr>
        <w:rPr>
          <w:b/>
        </w:rPr>
      </w:pPr>
    </w:p>
    <w:p w14:paraId="70B2737B" w14:textId="77777777" w:rsidR="00B4253A" w:rsidRPr="00433DEB" w:rsidRDefault="00B4253A" w:rsidP="00B4253A">
      <w:pPr>
        <w:rPr>
          <w:i/>
        </w:rPr>
      </w:pPr>
      <w:r w:rsidRPr="00107130">
        <w:rPr>
          <w:rFonts w:hint="eastAsia"/>
          <w:i/>
          <w:sz w:val="22"/>
        </w:rPr>
        <w:t xml:space="preserve">Notes: </w:t>
      </w:r>
      <w:r>
        <w:rPr>
          <w:i/>
          <w:sz w:val="22"/>
        </w:rPr>
        <w:t>List</w:t>
      </w:r>
      <w:r w:rsidRPr="00107130">
        <w:rPr>
          <w:rFonts w:hint="eastAsia"/>
          <w:i/>
          <w:sz w:val="22"/>
        </w:rPr>
        <w:t xml:space="preserve"> could be extended for more </w:t>
      </w:r>
      <w:r>
        <w:rPr>
          <w:i/>
          <w:sz w:val="22"/>
        </w:rPr>
        <w:t>presentations by copy-pasting the template above and may exceed this page</w:t>
      </w:r>
      <w:r w:rsidRPr="00433DEB">
        <w:rPr>
          <w:rFonts w:hint="eastAsia"/>
          <w:i/>
        </w:rPr>
        <w:t>.</w:t>
      </w:r>
    </w:p>
    <w:p w14:paraId="47FE720B" w14:textId="213430D9" w:rsidR="000A0ADB" w:rsidRPr="00DE2473" w:rsidRDefault="007D3552" w:rsidP="00B01052">
      <w:pPr>
        <w:widowControl/>
        <w:rPr>
          <w:b/>
        </w:rPr>
      </w:pPr>
      <w:r>
        <w:rPr>
          <w:b/>
        </w:rPr>
        <w:br w:type="page"/>
      </w:r>
      <w:r w:rsidR="000A0ADB">
        <w:rPr>
          <w:b/>
        </w:rPr>
        <w:lastRenderedPageBreak/>
        <w:t xml:space="preserve">6.2. </w:t>
      </w:r>
      <w:r w:rsidR="000A0ADB" w:rsidRPr="00DE2473">
        <w:rPr>
          <w:b/>
        </w:rPr>
        <w:t>ATTENDANCE TO OTHER CONFERENCES</w:t>
      </w:r>
    </w:p>
    <w:p w14:paraId="0769EB0A" w14:textId="77777777" w:rsidR="000A0ADB" w:rsidRDefault="000A0ADB" w:rsidP="000A0ADB">
      <w:pPr>
        <w:rPr>
          <w:i/>
        </w:rPr>
      </w:pPr>
      <w:r w:rsidRPr="00107130">
        <w:rPr>
          <w:i/>
        </w:rPr>
        <w:t>Fill out the table from</w:t>
      </w:r>
      <w:r>
        <w:rPr>
          <w:i/>
        </w:rPr>
        <w:t xml:space="preserve"> </w:t>
      </w:r>
      <w:r w:rsidRPr="00AB2A36">
        <w:rPr>
          <w:b/>
          <w:i/>
        </w:rPr>
        <w:t xml:space="preserve">most recent to oldest </w:t>
      </w:r>
      <w:r>
        <w:rPr>
          <w:b/>
          <w:i/>
        </w:rPr>
        <w:t>conferences</w:t>
      </w:r>
      <w:r>
        <w:rPr>
          <w:i/>
        </w:rPr>
        <w:t xml:space="preserve"> attended, and please specify if participation from any of the following categories:</w:t>
      </w:r>
    </w:p>
    <w:p w14:paraId="056A8659" w14:textId="77777777" w:rsidR="000A0ADB" w:rsidRPr="00AB2A36" w:rsidRDefault="000A0ADB" w:rsidP="000A0ADB">
      <w:pPr>
        <w:pStyle w:val="ListParagraph"/>
        <w:numPr>
          <w:ilvl w:val="0"/>
          <w:numId w:val="8"/>
        </w:numPr>
        <w:ind w:leftChars="0"/>
      </w:pPr>
      <w:r w:rsidRPr="00AB2A36">
        <w:t>Invited Speaker</w:t>
      </w:r>
    </w:p>
    <w:p w14:paraId="62B0C225" w14:textId="77777777" w:rsidR="000A0ADB" w:rsidRDefault="000A0ADB" w:rsidP="000A0ADB">
      <w:pPr>
        <w:pStyle w:val="ListParagraph"/>
        <w:numPr>
          <w:ilvl w:val="0"/>
          <w:numId w:val="8"/>
        </w:numPr>
        <w:ind w:leftChars="0"/>
      </w:pPr>
      <w:r>
        <w:t>Participant</w:t>
      </w:r>
    </w:p>
    <w:p w14:paraId="32150006" w14:textId="77777777" w:rsidR="000A0ADB" w:rsidRPr="00AB2A36" w:rsidRDefault="000A0ADB" w:rsidP="000A0ADB">
      <w:pPr>
        <w:pStyle w:val="ListParagraph"/>
        <w:ind w:leftChars="0" w:left="1320"/>
      </w:pPr>
    </w:p>
    <w:tbl>
      <w:tblPr>
        <w:tblStyle w:val="TableGrid"/>
        <w:tblW w:w="7797" w:type="dxa"/>
        <w:tblInd w:w="562" w:type="dxa"/>
        <w:tblLook w:val="04A0" w:firstRow="1" w:lastRow="0" w:firstColumn="1" w:lastColumn="0" w:noHBand="0" w:noVBand="1"/>
      </w:tblPr>
      <w:tblGrid>
        <w:gridCol w:w="1276"/>
        <w:gridCol w:w="2835"/>
        <w:gridCol w:w="1701"/>
        <w:gridCol w:w="1985"/>
      </w:tblGrid>
      <w:tr w:rsidR="000A0ADB" w14:paraId="3027C0C7" w14:textId="77777777" w:rsidTr="000A0ADB">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6AAEC64F" w14:textId="77777777" w:rsidR="000A0ADB" w:rsidRPr="00FC3255" w:rsidRDefault="000A0ADB" w:rsidP="000A0ADB">
            <w:pPr>
              <w:jc w:val="center"/>
              <w:rPr>
                <w:b/>
              </w:rPr>
            </w:pPr>
            <w:r>
              <w:rPr>
                <w:b/>
              </w:rPr>
              <w:t>Date</w:t>
            </w:r>
          </w:p>
        </w:tc>
        <w:tc>
          <w:tcPr>
            <w:tcW w:w="28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4DFAC6A0" w14:textId="77777777" w:rsidR="000A0ADB" w:rsidRPr="00FC3255" w:rsidRDefault="000A0ADB" w:rsidP="000A0ADB">
            <w:pPr>
              <w:jc w:val="center"/>
              <w:rPr>
                <w:b/>
              </w:rPr>
            </w:pPr>
            <w:r>
              <w:rPr>
                <w:b/>
              </w:rPr>
              <w:t>Conference Name</w:t>
            </w: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28A2C09E" w14:textId="77777777" w:rsidR="000A0ADB" w:rsidRPr="00FC3255" w:rsidRDefault="000A0ADB" w:rsidP="000A0ADB">
            <w:pPr>
              <w:jc w:val="center"/>
              <w:rPr>
                <w:b/>
              </w:rPr>
            </w:pPr>
            <w:r>
              <w:rPr>
                <w:b/>
              </w:rPr>
              <w:t>Country</w:t>
            </w:r>
          </w:p>
        </w:tc>
        <w:tc>
          <w:tcPr>
            <w:tcW w:w="19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06C434BC" w14:textId="77777777" w:rsidR="000A0ADB" w:rsidRDefault="000A0ADB" w:rsidP="000A0ADB">
            <w:pPr>
              <w:jc w:val="center"/>
              <w:rPr>
                <w:b/>
              </w:rPr>
            </w:pPr>
            <w:r>
              <w:rPr>
                <w:b/>
              </w:rPr>
              <w:t>Participation</w:t>
            </w:r>
          </w:p>
        </w:tc>
      </w:tr>
      <w:tr w:rsidR="000A0ADB" w14:paraId="2EB30E4C" w14:textId="77777777" w:rsidTr="000A0ADB">
        <w:tc>
          <w:tcPr>
            <w:tcW w:w="1276" w:type="dxa"/>
            <w:tcBorders>
              <w:top w:val="single" w:sz="4" w:space="0" w:color="FFFFFF" w:themeColor="background1"/>
            </w:tcBorders>
          </w:tcPr>
          <w:p w14:paraId="001B59C7" w14:textId="77777777" w:rsidR="000A0ADB" w:rsidRDefault="000A0ADB" w:rsidP="000A0ADB"/>
        </w:tc>
        <w:tc>
          <w:tcPr>
            <w:tcW w:w="2835" w:type="dxa"/>
            <w:tcBorders>
              <w:top w:val="single" w:sz="4" w:space="0" w:color="FFFFFF" w:themeColor="background1"/>
            </w:tcBorders>
          </w:tcPr>
          <w:p w14:paraId="344FE5B6" w14:textId="77777777" w:rsidR="000A0ADB" w:rsidRDefault="000A0ADB" w:rsidP="000A0ADB"/>
        </w:tc>
        <w:tc>
          <w:tcPr>
            <w:tcW w:w="1701" w:type="dxa"/>
            <w:tcBorders>
              <w:top w:val="single" w:sz="4" w:space="0" w:color="FFFFFF" w:themeColor="background1"/>
            </w:tcBorders>
          </w:tcPr>
          <w:p w14:paraId="782C365B" w14:textId="77777777" w:rsidR="000A0ADB" w:rsidRDefault="000A0ADB" w:rsidP="000A0ADB">
            <w:r>
              <w:t xml:space="preserve"> </w:t>
            </w:r>
          </w:p>
        </w:tc>
        <w:tc>
          <w:tcPr>
            <w:tcW w:w="1985" w:type="dxa"/>
            <w:tcBorders>
              <w:top w:val="single" w:sz="4" w:space="0" w:color="FFFFFF" w:themeColor="background1"/>
            </w:tcBorders>
          </w:tcPr>
          <w:p w14:paraId="532E34F9" w14:textId="77777777" w:rsidR="000A0ADB" w:rsidRDefault="000A0ADB" w:rsidP="000A0ADB"/>
        </w:tc>
      </w:tr>
      <w:tr w:rsidR="000A0ADB" w14:paraId="1B480171" w14:textId="77777777" w:rsidTr="000A0ADB">
        <w:tc>
          <w:tcPr>
            <w:tcW w:w="1276" w:type="dxa"/>
          </w:tcPr>
          <w:p w14:paraId="26384B48" w14:textId="77777777" w:rsidR="000A0ADB" w:rsidRDefault="000A0ADB" w:rsidP="000A0ADB"/>
        </w:tc>
        <w:tc>
          <w:tcPr>
            <w:tcW w:w="2835" w:type="dxa"/>
          </w:tcPr>
          <w:p w14:paraId="58ACE28B" w14:textId="77777777" w:rsidR="000A0ADB" w:rsidRDefault="000A0ADB" w:rsidP="000A0ADB"/>
        </w:tc>
        <w:tc>
          <w:tcPr>
            <w:tcW w:w="1701" w:type="dxa"/>
          </w:tcPr>
          <w:p w14:paraId="7B7BE315" w14:textId="77777777" w:rsidR="000A0ADB" w:rsidRDefault="000A0ADB" w:rsidP="000A0ADB"/>
        </w:tc>
        <w:tc>
          <w:tcPr>
            <w:tcW w:w="1985" w:type="dxa"/>
          </w:tcPr>
          <w:p w14:paraId="5AC38EBE" w14:textId="77777777" w:rsidR="000A0ADB" w:rsidRDefault="000A0ADB" w:rsidP="000A0ADB"/>
        </w:tc>
      </w:tr>
      <w:tr w:rsidR="000A0ADB" w14:paraId="142C8EEB" w14:textId="77777777" w:rsidTr="000A0ADB">
        <w:tc>
          <w:tcPr>
            <w:tcW w:w="1276" w:type="dxa"/>
          </w:tcPr>
          <w:p w14:paraId="346C0D8A" w14:textId="77777777" w:rsidR="000A0ADB" w:rsidRDefault="000A0ADB" w:rsidP="000A0ADB"/>
        </w:tc>
        <w:tc>
          <w:tcPr>
            <w:tcW w:w="2835" w:type="dxa"/>
          </w:tcPr>
          <w:p w14:paraId="30503788" w14:textId="77777777" w:rsidR="000A0ADB" w:rsidRDefault="000A0ADB" w:rsidP="000A0ADB"/>
        </w:tc>
        <w:tc>
          <w:tcPr>
            <w:tcW w:w="1701" w:type="dxa"/>
          </w:tcPr>
          <w:p w14:paraId="106F326D" w14:textId="77777777" w:rsidR="000A0ADB" w:rsidRDefault="000A0ADB" w:rsidP="000A0ADB"/>
        </w:tc>
        <w:tc>
          <w:tcPr>
            <w:tcW w:w="1985" w:type="dxa"/>
          </w:tcPr>
          <w:p w14:paraId="14EE4728" w14:textId="77777777" w:rsidR="000A0ADB" w:rsidRDefault="000A0ADB" w:rsidP="000A0ADB"/>
        </w:tc>
      </w:tr>
      <w:tr w:rsidR="000A0ADB" w14:paraId="472D9E7F" w14:textId="77777777" w:rsidTr="000A0ADB">
        <w:tc>
          <w:tcPr>
            <w:tcW w:w="1276" w:type="dxa"/>
          </w:tcPr>
          <w:p w14:paraId="0C73887E" w14:textId="77777777" w:rsidR="000A0ADB" w:rsidRDefault="000A0ADB" w:rsidP="000A0ADB"/>
        </w:tc>
        <w:tc>
          <w:tcPr>
            <w:tcW w:w="2835" w:type="dxa"/>
          </w:tcPr>
          <w:p w14:paraId="47480950" w14:textId="77777777" w:rsidR="000A0ADB" w:rsidRDefault="000A0ADB" w:rsidP="000A0ADB"/>
        </w:tc>
        <w:tc>
          <w:tcPr>
            <w:tcW w:w="1701" w:type="dxa"/>
          </w:tcPr>
          <w:p w14:paraId="319A1D1A" w14:textId="77777777" w:rsidR="000A0ADB" w:rsidRDefault="000A0ADB" w:rsidP="000A0ADB"/>
        </w:tc>
        <w:tc>
          <w:tcPr>
            <w:tcW w:w="1985" w:type="dxa"/>
          </w:tcPr>
          <w:p w14:paraId="005B3C86" w14:textId="77777777" w:rsidR="000A0ADB" w:rsidRDefault="000A0ADB" w:rsidP="000A0ADB"/>
        </w:tc>
      </w:tr>
      <w:tr w:rsidR="000A0ADB" w14:paraId="16E7B60F" w14:textId="77777777" w:rsidTr="000A0ADB">
        <w:tc>
          <w:tcPr>
            <w:tcW w:w="1276" w:type="dxa"/>
          </w:tcPr>
          <w:p w14:paraId="3C26425C" w14:textId="77777777" w:rsidR="000A0ADB" w:rsidRDefault="000A0ADB" w:rsidP="000A0ADB"/>
        </w:tc>
        <w:tc>
          <w:tcPr>
            <w:tcW w:w="2835" w:type="dxa"/>
          </w:tcPr>
          <w:p w14:paraId="22CC8B94" w14:textId="77777777" w:rsidR="000A0ADB" w:rsidRDefault="000A0ADB" w:rsidP="000A0ADB"/>
        </w:tc>
        <w:tc>
          <w:tcPr>
            <w:tcW w:w="1701" w:type="dxa"/>
          </w:tcPr>
          <w:p w14:paraId="1C138389" w14:textId="77777777" w:rsidR="000A0ADB" w:rsidRDefault="000A0ADB" w:rsidP="000A0ADB"/>
        </w:tc>
        <w:tc>
          <w:tcPr>
            <w:tcW w:w="1985" w:type="dxa"/>
          </w:tcPr>
          <w:p w14:paraId="33A9DF49" w14:textId="77777777" w:rsidR="000A0ADB" w:rsidRDefault="000A0ADB" w:rsidP="000A0ADB"/>
        </w:tc>
      </w:tr>
      <w:tr w:rsidR="000A0ADB" w14:paraId="491166D0" w14:textId="77777777" w:rsidTr="000A0ADB">
        <w:tc>
          <w:tcPr>
            <w:tcW w:w="1276" w:type="dxa"/>
          </w:tcPr>
          <w:p w14:paraId="52401C50" w14:textId="77777777" w:rsidR="000A0ADB" w:rsidRDefault="000A0ADB" w:rsidP="000A0ADB"/>
        </w:tc>
        <w:tc>
          <w:tcPr>
            <w:tcW w:w="2835" w:type="dxa"/>
          </w:tcPr>
          <w:p w14:paraId="008B121E" w14:textId="77777777" w:rsidR="000A0ADB" w:rsidRDefault="000A0ADB" w:rsidP="000A0ADB"/>
        </w:tc>
        <w:tc>
          <w:tcPr>
            <w:tcW w:w="1701" w:type="dxa"/>
          </w:tcPr>
          <w:p w14:paraId="7242AF55" w14:textId="77777777" w:rsidR="000A0ADB" w:rsidRDefault="000A0ADB" w:rsidP="000A0ADB"/>
        </w:tc>
        <w:tc>
          <w:tcPr>
            <w:tcW w:w="1985" w:type="dxa"/>
          </w:tcPr>
          <w:p w14:paraId="034D570E" w14:textId="77777777" w:rsidR="000A0ADB" w:rsidRDefault="000A0ADB" w:rsidP="000A0ADB"/>
        </w:tc>
      </w:tr>
      <w:tr w:rsidR="000A0ADB" w14:paraId="5EEC2680" w14:textId="77777777" w:rsidTr="000A0ADB">
        <w:tc>
          <w:tcPr>
            <w:tcW w:w="1276" w:type="dxa"/>
          </w:tcPr>
          <w:p w14:paraId="3BA21248" w14:textId="77777777" w:rsidR="000A0ADB" w:rsidRDefault="000A0ADB" w:rsidP="000A0ADB"/>
        </w:tc>
        <w:tc>
          <w:tcPr>
            <w:tcW w:w="2835" w:type="dxa"/>
          </w:tcPr>
          <w:p w14:paraId="53A42108" w14:textId="77777777" w:rsidR="000A0ADB" w:rsidRDefault="000A0ADB" w:rsidP="000A0ADB"/>
        </w:tc>
        <w:tc>
          <w:tcPr>
            <w:tcW w:w="1701" w:type="dxa"/>
          </w:tcPr>
          <w:p w14:paraId="5A9417AE" w14:textId="77777777" w:rsidR="000A0ADB" w:rsidRDefault="000A0ADB" w:rsidP="000A0ADB"/>
        </w:tc>
        <w:tc>
          <w:tcPr>
            <w:tcW w:w="1985" w:type="dxa"/>
          </w:tcPr>
          <w:p w14:paraId="7E5D5E00" w14:textId="77777777" w:rsidR="000A0ADB" w:rsidRDefault="000A0ADB" w:rsidP="000A0ADB"/>
        </w:tc>
      </w:tr>
      <w:tr w:rsidR="000A0ADB" w14:paraId="7D9E4602" w14:textId="77777777" w:rsidTr="000A0ADB">
        <w:tc>
          <w:tcPr>
            <w:tcW w:w="1276" w:type="dxa"/>
          </w:tcPr>
          <w:p w14:paraId="248DEA1F" w14:textId="77777777" w:rsidR="000A0ADB" w:rsidRDefault="000A0ADB" w:rsidP="000A0ADB"/>
        </w:tc>
        <w:tc>
          <w:tcPr>
            <w:tcW w:w="2835" w:type="dxa"/>
          </w:tcPr>
          <w:p w14:paraId="735B7722" w14:textId="77777777" w:rsidR="000A0ADB" w:rsidRDefault="000A0ADB" w:rsidP="000A0ADB"/>
        </w:tc>
        <w:tc>
          <w:tcPr>
            <w:tcW w:w="1701" w:type="dxa"/>
          </w:tcPr>
          <w:p w14:paraId="16F64552" w14:textId="77777777" w:rsidR="000A0ADB" w:rsidRDefault="000A0ADB" w:rsidP="000A0ADB"/>
        </w:tc>
        <w:tc>
          <w:tcPr>
            <w:tcW w:w="1985" w:type="dxa"/>
          </w:tcPr>
          <w:p w14:paraId="00CE18E9" w14:textId="77777777" w:rsidR="000A0ADB" w:rsidRDefault="000A0ADB" w:rsidP="000A0ADB"/>
        </w:tc>
      </w:tr>
      <w:tr w:rsidR="000A0ADB" w14:paraId="0994D240" w14:textId="77777777" w:rsidTr="000A0ADB">
        <w:tc>
          <w:tcPr>
            <w:tcW w:w="1276" w:type="dxa"/>
          </w:tcPr>
          <w:p w14:paraId="3BF0B0BE" w14:textId="77777777" w:rsidR="000A0ADB" w:rsidRDefault="000A0ADB" w:rsidP="000A0ADB"/>
        </w:tc>
        <w:tc>
          <w:tcPr>
            <w:tcW w:w="2835" w:type="dxa"/>
          </w:tcPr>
          <w:p w14:paraId="1BB92B56" w14:textId="77777777" w:rsidR="000A0ADB" w:rsidRDefault="000A0ADB" w:rsidP="000A0ADB"/>
        </w:tc>
        <w:tc>
          <w:tcPr>
            <w:tcW w:w="1701" w:type="dxa"/>
          </w:tcPr>
          <w:p w14:paraId="29C05291" w14:textId="77777777" w:rsidR="000A0ADB" w:rsidRDefault="000A0ADB" w:rsidP="000A0ADB"/>
        </w:tc>
        <w:tc>
          <w:tcPr>
            <w:tcW w:w="1985" w:type="dxa"/>
          </w:tcPr>
          <w:p w14:paraId="522C53B9" w14:textId="77777777" w:rsidR="000A0ADB" w:rsidRDefault="000A0ADB" w:rsidP="000A0ADB"/>
        </w:tc>
      </w:tr>
      <w:tr w:rsidR="000A0ADB" w14:paraId="4DDB6CE5" w14:textId="77777777" w:rsidTr="000A0ADB">
        <w:tc>
          <w:tcPr>
            <w:tcW w:w="1276" w:type="dxa"/>
          </w:tcPr>
          <w:p w14:paraId="2D52A643" w14:textId="77777777" w:rsidR="000A0ADB" w:rsidRDefault="000A0ADB" w:rsidP="000A0ADB"/>
        </w:tc>
        <w:tc>
          <w:tcPr>
            <w:tcW w:w="2835" w:type="dxa"/>
          </w:tcPr>
          <w:p w14:paraId="56C116FB" w14:textId="77777777" w:rsidR="000A0ADB" w:rsidRDefault="000A0ADB" w:rsidP="000A0ADB"/>
        </w:tc>
        <w:tc>
          <w:tcPr>
            <w:tcW w:w="1701" w:type="dxa"/>
          </w:tcPr>
          <w:p w14:paraId="489B6F54" w14:textId="77777777" w:rsidR="000A0ADB" w:rsidRDefault="000A0ADB" w:rsidP="000A0ADB"/>
        </w:tc>
        <w:tc>
          <w:tcPr>
            <w:tcW w:w="1985" w:type="dxa"/>
          </w:tcPr>
          <w:p w14:paraId="0E0AC2AF" w14:textId="77777777" w:rsidR="000A0ADB" w:rsidRDefault="000A0ADB" w:rsidP="000A0ADB"/>
        </w:tc>
      </w:tr>
      <w:tr w:rsidR="000A0ADB" w14:paraId="666CB4A1" w14:textId="77777777" w:rsidTr="000A0ADB">
        <w:tc>
          <w:tcPr>
            <w:tcW w:w="1276" w:type="dxa"/>
          </w:tcPr>
          <w:p w14:paraId="75ED654E" w14:textId="77777777" w:rsidR="000A0ADB" w:rsidRDefault="000A0ADB" w:rsidP="000A0ADB"/>
        </w:tc>
        <w:tc>
          <w:tcPr>
            <w:tcW w:w="2835" w:type="dxa"/>
          </w:tcPr>
          <w:p w14:paraId="2F54528E" w14:textId="77777777" w:rsidR="000A0ADB" w:rsidRDefault="000A0ADB" w:rsidP="000A0ADB"/>
        </w:tc>
        <w:tc>
          <w:tcPr>
            <w:tcW w:w="1701" w:type="dxa"/>
          </w:tcPr>
          <w:p w14:paraId="50EFD6BE" w14:textId="77777777" w:rsidR="000A0ADB" w:rsidRDefault="000A0ADB" w:rsidP="000A0ADB"/>
        </w:tc>
        <w:tc>
          <w:tcPr>
            <w:tcW w:w="1985" w:type="dxa"/>
          </w:tcPr>
          <w:p w14:paraId="1C0E29F7" w14:textId="77777777" w:rsidR="000A0ADB" w:rsidRDefault="000A0ADB" w:rsidP="000A0ADB"/>
        </w:tc>
      </w:tr>
    </w:tbl>
    <w:p w14:paraId="735A84C3" w14:textId="77777777" w:rsidR="000A0ADB" w:rsidRDefault="000A0ADB" w:rsidP="000A0ADB"/>
    <w:p w14:paraId="72A42BD7" w14:textId="77777777" w:rsidR="000A0ADB" w:rsidRPr="00433DEB" w:rsidRDefault="000A0ADB" w:rsidP="000A0ADB">
      <w:pPr>
        <w:rPr>
          <w:i/>
        </w:rPr>
      </w:pPr>
      <w:r w:rsidRPr="00107130">
        <w:rPr>
          <w:rFonts w:hint="eastAsia"/>
          <w:i/>
          <w:sz w:val="22"/>
        </w:rPr>
        <w:t>Notes: table could be extended for more information listed but no</w:t>
      </w:r>
      <w:r w:rsidRPr="00107130">
        <w:rPr>
          <w:i/>
          <w:sz w:val="22"/>
        </w:rPr>
        <w:t>t</w:t>
      </w:r>
      <w:r w:rsidRPr="00107130">
        <w:rPr>
          <w:rFonts w:hint="eastAsia"/>
          <w:i/>
          <w:sz w:val="22"/>
        </w:rPr>
        <w:t xml:space="preserve"> more than this (one) page</w:t>
      </w:r>
      <w:r w:rsidRPr="00433DEB">
        <w:rPr>
          <w:rFonts w:hint="eastAsia"/>
          <w:i/>
        </w:rPr>
        <w:t>.</w:t>
      </w:r>
    </w:p>
    <w:p w14:paraId="60CA3274" w14:textId="77777777" w:rsidR="000A0ADB" w:rsidRPr="000A0ADB" w:rsidRDefault="000A0ADB" w:rsidP="00B4253A"/>
    <w:p w14:paraId="1E5EB8A8" w14:textId="6A42CBD2" w:rsidR="00B4253A" w:rsidRPr="00DE2473" w:rsidRDefault="007D3552" w:rsidP="00B01052">
      <w:pPr>
        <w:widowControl/>
        <w:rPr>
          <w:b/>
        </w:rPr>
      </w:pPr>
      <w:r>
        <w:rPr>
          <w:b/>
        </w:rPr>
        <w:br w:type="page"/>
      </w:r>
      <w:r w:rsidR="00B4253A">
        <w:rPr>
          <w:b/>
        </w:rPr>
        <w:lastRenderedPageBreak/>
        <w:t xml:space="preserve">7. </w:t>
      </w:r>
      <w:r w:rsidR="00B4253A" w:rsidRPr="00DE2473">
        <w:rPr>
          <w:b/>
        </w:rPr>
        <w:t>ATTENDANCE TO FAPA CONGRESS</w:t>
      </w:r>
    </w:p>
    <w:p w14:paraId="32DEC060" w14:textId="77777777" w:rsidR="00B4253A" w:rsidRDefault="00B4253A" w:rsidP="00B4253A">
      <w:pPr>
        <w:rPr>
          <w:i/>
        </w:rPr>
      </w:pPr>
      <w:r w:rsidRPr="00107130">
        <w:rPr>
          <w:i/>
        </w:rPr>
        <w:t>Fill out the table from</w:t>
      </w:r>
      <w:r>
        <w:rPr>
          <w:i/>
        </w:rPr>
        <w:t xml:space="preserve"> </w:t>
      </w:r>
      <w:r w:rsidRPr="00AB2A36">
        <w:rPr>
          <w:b/>
          <w:i/>
        </w:rPr>
        <w:t>most recent to oldest FAPA Congress</w:t>
      </w:r>
      <w:r>
        <w:rPr>
          <w:i/>
        </w:rPr>
        <w:t xml:space="preserve"> attended, please specify if participation from any of the following categories:</w:t>
      </w:r>
    </w:p>
    <w:p w14:paraId="42AC3A61" w14:textId="644861D2" w:rsidR="000A0ADB" w:rsidRDefault="000A0ADB" w:rsidP="00B4253A">
      <w:pPr>
        <w:pStyle w:val="ListParagraph"/>
        <w:numPr>
          <w:ilvl w:val="0"/>
          <w:numId w:val="8"/>
        </w:numPr>
        <w:ind w:leftChars="0"/>
      </w:pPr>
      <w:r>
        <w:rPr>
          <w:rFonts w:hint="eastAsia"/>
        </w:rPr>
        <w:t>Chair of the committee</w:t>
      </w:r>
    </w:p>
    <w:p w14:paraId="47DD932D" w14:textId="06EEA0E2" w:rsidR="000A0ADB" w:rsidRDefault="000A0ADB" w:rsidP="00B4253A">
      <w:pPr>
        <w:pStyle w:val="ListParagraph"/>
        <w:numPr>
          <w:ilvl w:val="0"/>
          <w:numId w:val="8"/>
        </w:numPr>
        <w:ind w:leftChars="0"/>
      </w:pPr>
      <w:r>
        <w:rPr>
          <w:rFonts w:hint="eastAsia"/>
        </w:rPr>
        <w:t>Member of the committee</w:t>
      </w:r>
    </w:p>
    <w:p w14:paraId="1A63EFAE" w14:textId="6359DD90" w:rsidR="000A0ADB" w:rsidRDefault="000A0ADB" w:rsidP="00B4253A">
      <w:pPr>
        <w:pStyle w:val="ListParagraph"/>
        <w:numPr>
          <w:ilvl w:val="0"/>
          <w:numId w:val="8"/>
        </w:numPr>
        <w:ind w:leftChars="0"/>
      </w:pPr>
      <w:r>
        <w:t>Previous FAPA Bureau Member</w:t>
      </w:r>
    </w:p>
    <w:p w14:paraId="2686F752" w14:textId="77777777" w:rsidR="00B4253A" w:rsidRDefault="00B4253A" w:rsidP="00B4253A">
      <w:pPr>
        <w:pStyle w:val="ListParagraph"/>
        <w:numPr>
          <w:ilvl w:val="0"/>
          <w:numId w:val="8"/>
        </w:numPr>
        <w:ind w:leftChars="0"/>
      </w:pPr>
      <w:r w:rsidRPr="00AB2A36">
        <w:t>FAPA Council Member</w:t>
      </w:r>
    </w:p>
    <w:p w14:paraId="7CCC18B3" w14:textId="3CDC8D41" w:rsidR="000A0ADB" w:rsidRPr="00AB2A36" w:rsidRDefault="000A0ADB" w:rsidP="00B4253A">
      <w:pPr>
        <w:pStyle w:val="ListParagraph"/>
        <w:numPr>
          <w:ilvl w:val="0"/>
          <w:numId w:val="8"/>
        </w:numPr>
        <w:ind w:leftChars="0"/>
      </w:pPr>
      <w:r>
        <w:t>Section Chair/Co-chair</w:t>
      </w:r>
    </w:p>
    <w:p w14:paraId="22CAD377" w14:textId="77777777" w:rsidR="00B4253A" w:rsidRDefault="00B4253A" w:rsidP="00B4253A">
      <w:pPr>
        <w:pStyle w:val="ListParagraph"/>
        <w:numPr>
          <w:ilvl w:val="0"/>
          <w:numId w:val="8"/>
        </w:numPr>
        <w:ind w:leftChars="0"/>
      </w:pPr>
      <w:r w:rsidRPr="00AB2A36">
        <w:t>Invited Speaker</w:t>
      </w:r>
    </w:p>
    <w:p w14:paraId="7423C4C3" w14:textId="0E7C5529" w:rsidR="000A0ADB" w:rsidRDefault="000A0ADB" w:rsidP="00B4253A">
      <w:pPr>
        <w:pStyle w:val="ListParagraph"/>
        <w:numPr>
          <w:ilvl w:val="0"/>
          <w:numId w:val="8"/>
        </w:numPr>
        <w:ind w:leftChars="0"/>
      </w:pPr>
      <w:r>
        <w:t>Oral Presenter</w:t>
      </w:r>
    </w:p>
    <w:p w14:paraId="1B4057FD" w14:textId="5579BF9E" w:rsidR="000A0ADB" w:rsidRPr="00AB2A36" w:rsidRDefault="000A0ADB" w:rsidP="00B4253A">
      <w:pPr>
        <w:pStyle w:val="ListParagraph"/>
        <w:numPr>
          <w:ilvl w:val="0"/>
          <w:numId w:val="8"/>
        </w:numPr>
        <w:ind w:leftChars="0"/>
      </w:pPr>
      <w:r>
        <w:t>Poster Presenter</w:t>
      </w:r>
    </w:p>
    <w:p w14:paraId="5A1F4B6E" w14:textId="1416EB27" w:rsidR="00B4253A" w:rsidRPr="00AB2A36" w:rsidRDefault="000A0ADB" w:rsidP="00B4253A">
      <w:pPr>
        <w:pStyle w:val="ListParagraph"/>
        <w:numPr>
          <w:ilvl w:val="0"/>
          <w:numId w:val="8"/>
        </w:numPr>
        <w:ind w:leftChars="0"/>
      </w:pPr>
      <w:r>
        <w:t>Participant</w:t>
      </w:r>
    </w:p>
    <w:p w14:paraId="08897D3D" w14:textId="77777777" w:rsidR="00B4253A" w:rsidRPr="00AB2A36" w:rsidRDefault="00B4253A" w:rsidP="00B4253A">
      <w:pPr>
        <w:pStyle w:val="ListParagraph"/>
        <w:ind w:leftChars="0" w:left="1320"/>
      </w:pPr>
    </w:p>
    <w:tbl>
      <w:tblPr>
        <w:tblStyle w:val="TableGrid"/>
        <w:tblW w:w="7797" w:type="dxa"/>
        <w:tblInd w:w="562" w:type="dxa"/>
        <w:tblLook w:val="04A0" w:firstRow="1" w:lastRow="0" w:firstColumn="1" w:lastColumn="0" w:noHBand="0" w:noVBand="1"/>
      </w:tblPr>
      <w:tblGrid>
        <w:gridCol w:w="1560"/>
        <w:gridCol w:w="3260"/>
        <w:gridCol w:w="2977"/>
      </w:tblGrid>
      <w:tr w:rsidR="00B4253A" w14:paraId="3900B72C" w14:textId="77777777" w:rsidTr="000A0ADB">
        <w:tc>
          <w:tcPr>
            <w:tcW w:w="15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1D963ADE" w14:textId="77777777" w:rsidR="00B4253A" w:rsidRPr="00FC3255" w:rsidRDefault="00B4253A" w:rsidP="000A0ADB">
            <w:pPr>
              <w:jc w:val="center"/>
              <w:rPr>
                <w:b/>
              </w:rPr>
            </w:pPr>
            <w:r>
              <w:rPr>
                <w:b/>
              </w:rPr>
              <w:t>Year</w:t>
            </w:r>
          </w:p>
        </w:tc>
        <w:tc>
          <w:tcPr>
            <w:tcW w:w="32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275D28D9" w14:textId="77777777" w:rsidR="00B4253A" w:rsidRPr="00FC3255" w:rsidRDefault="00B4253A" w:rsidP="000A0ADB">
            <w:pPr>
              <w:jc w:val="center"/>
              <w:rPr>
                <w:b/>
              </w:rPr>
            </w:pPr>
            <w:r>
              <w:rPr>
                <w:b/>
              </w:rPr>
              <w:t>City, Country</w:t>
            </w:r>
          </w:p>
        </w:tc>
        <w:tc>
          <w:tcPr>
            <w:tcW w:w="297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3BF4CA46" w14:textId="64F12766" w:rsidR="00B4253A" w:rsidRPr="00FC3255" w:rsidRDefault="00DB604B" w:rsidP="000A0ADB">
            <w:pPr>
              <w:jc w:val="center"/>
              <w:rPr>
                <w:b/>
              </w:rPr>
            </w:pPr>
            <w:r>
              <w:rPr>
                <w:b/>
              </w:rPr>
              <w:t>C</w:t>
            </w:r>
            <w:r w:rsidRPr="00DB604B">
              <w:rPr>
                <w:b/>
              </w:rPr>
              <w:t xml:space="preserve">ategories </w:t>
            </w:r>
            <w:r>
              <w:rPr>
                <w:b/>
              </w:rPr>
              <w:t xml:space="preserve">of </w:t>
            </w:r>
            <w:r w:rsidR="00B4253A">
              <w:rPr>
                <w:b/>
              </w:rPr>
              <w:t>Participation</w:t>
            </w:r>
          </w:p>
        </w:tc>
      </w:tr>
      <w:tr w:rsidR="00B4253A" w14:paraId="7E01A491" w14:textId="77777777" w:rsidTr="000A0ADB">
        <w:tc>
          <w:tcPr>
            <w:tcW w:w="1560" w:type="dxa"/>
            <w:tcBorders>
              <w:top w:val="single" w:sz="4" w:space="0" w:color="FFFFFF" w:themeColor="background1"/>
            </w:tcBorders>
          </w:tcPr>
          <w:p w14:paraId="6B7FE15B" w14:textId="77777777" w:rsidR="00B4253A" w:rsidRDefault="00B4253A" w:rsidP="000A0ADB"/>
        </w:tc>
        <w:tc>
          <w:tcPr>
            <w:tcW w:w="3260" w:type="dxa"/>
            <w:tcBorders>
              <w:top w:val="single" w:sz="4" w:space="0" w:color="FFFFFF" w:themeColor="background1"/>
            </w:tcBorders>
          </w:tcPr>
          <w:p w14:paraId="23F5601D" w14:textId="77777777" w:rsidR="00B4253A" w:rsidRDefault="00B4253A" w:rsidP="000A0ADB"/>
        </w:tc>
        <w:tc>
          <w:tcPr>
            <w:tcW w:w="2977" w:type="dxa"/>
            <w:tcBorders>
              <w:top w:val="single" w:sz="4" w:space="0" w:color="FFFFFF" w:themeColor="background1"/>
            </w:tcBorders>
          </w:tcPr>
          <w:p w14:paraId="1774FC59" w14:textId="77777777" w:rsidR="00B4253A" w:rsidRDefault="00B4253A" w:rsidP="000A0ADB">
            <w:r>
              <w:t xml:space="preserve"> </w:t>
            </w:r>
          </w:p>
        </w:tc>
      </w:tr>
      <w:tr w:rsidR="00B4253A" w14:paraId="34520B47" w14:textId="77777777" w:rsidTr="000A0ADB">
        <w:tc>
          <w:tcPr>
            <w:tcW w:w="1560" w:type="dxa"/>
          </w:tcPr>
          <w:p w14:paraId="20133E65" w14:textId="77777777" w:rsidR="00B4253A" w:rsidRDefault="00B4253A" w:rsidP="000A0ADB"/>
        </w:tc>
        <w:tc>
          <w:tcPr>
            <w:tcW w:w="3260" w:type="dxa"/>
          </w:tcPr>
          <w:p w14:paraId="1D4D7BF0" w14:textId="77777777" w:rsidR="00B4253A" w:rsidRDefault="00B4253A" w:rsidP="000A0ADB"/>
        </w:tc>
        <w:tc>
          <w:tcPr>
            <w:tcW w:w="2977" w:type="dxa"/>
          </w:tcPr>
          <w:p w14:paraId="40987876" w14:textId="77777777" w:rsidR="00B4253A" w:rsidRDefault="00B4253A" w:rsidP="000A0ADB"/>
        </w:tc>
      </w:tr>
      <w:tr w:rsidR="00B4253A" w14:paraId="63F939EF" w14:textId="77777777" w:rsidTr="000A0ADB">
        <w:tc>
          <w:tcPr>
            <w:tcW w:w="1560" w:type="dxa"/>
          </w:tcPr>
          <w:p w14:paraId="4A87766A" w14:textId="77777777" w:rsidR="00B4253A" w:rsidRDefault="00B4253A" w:rsidP="000A0ADB"/>
        </w:tc>
        <w:tc>
          <w:tcPr>
            <w:tcW w:w="3260" w:type="dxa"/>
          </w:tcPr>
          <w:p w14:paraId="49D68F42" w14:textId="77777777" w:rsidR="00B4253A" w:rsidRDefault="00B4253A" w:rsidP="000A0ADB"/>
        </w:tc>
        <w:tc>
          <w:tcPr>
            <w:tcW w:w="2977" w:type="dxa"/>
          </w:tcPr>
          <w:p w14:paraId="4742AD25" w14:textId="77777777" w:rsidR="00B4253A" w:rsidRDefault="00B4253A" w:rsidP="000A0ADB"/>
        </w:tc>
      </w:tr>
      <w:tr w:rsidR="00B4253A" w14:paraId="337133F3" w14:textId="77777777" w:rsidTr="000A0ADB">
        <w:tc>
          <w:tcPr>
            <w:tcW w:w="1560" w:type="dxa"/>
          </w:tcPr>
          <w:p w14:paraId="6B306954" w14:textId="77777777" w:rsidR="00B4253A" w:rsidRDefault="00B4253A" w:rsidP="000A0ADB"/>
        </w:tc>
        <w:tc>
          <w:tcPr>
            <w:tcW w:w="3260" w:type="dxa"/>
          </w:tcPr>
          <w:p w14:paraId="3B459DBF" w14:textId="77777777" w:rsidR="00B4253A" w:rsidRDefault="00B4253A" w:rsidP="000A0ADB"/>
        </w:tc>
        <w:tc>
          <w:tcPr>
            <w:tcW w:w="2977" w:type="dxa"/>
          </w:tcPr>
          <w:p w14:paraId="78C18751" w14:textId="77777777" w:rsidR="00B4253A" w:rsidRDefault="00B4253A" w:rsidP="000A0ADB"/>
        </w:tc>
      </w:tr>
      <w:tr w:rsidR="00B4253A" w14:paraId="435282BE" w14:textId="77777777" w:rsidTr="000A0ADB">
        <w:tc>
          <w:tcPr>
            <w:tcW w:w="1560" w:type="dxa"/>
          </w:tcPr>
          <w:p w14:paraId="18E2BF21" w14:textId="77777777" w:rsidR="00B4253A" w:rsidRDefault="00B4253A" w:rsidP="000A0ADB"/>
        </w:tc>
        <w:tc>
          <w:tcPr>
            <w:tcW w:w="3260" w:type="dxa"/>
          </w:tcPr>
          <w:p w14:paraId="4DCB2443" w14:textId="77777777" w:rsidR="00B4253A" w:rsidRDefault="00B4253A" w:rsidP="000A0ADB"/>
        </w:tc>
        <w:tc>
          <w:tcPr>
            <w:tcW w:w="2977" w:type="dxa"/>
          </w:tcPr>
          <w:p w14:paraId="053AFEED" w14:textId="77777777" w:rsidR="00B4253A" w:rsidRDefault="00B4253A" w:rsidP="000A0ADB"/>
        </w:tc>
      </w:tr>
      <w:tr w:rsidR="00B4253A" w14:paraId="546D052B" w14:textId="77777777" w:rsidTr="000A0ADB">
        <w:tc>
          <w:tcPr>
            <w:tcW w:w="1560" w:type="dxa"/>
          </w:tcPr>
          <w:p w14:paraId="4F6E9926" w14:textId="77777777" w:rsidR="00B4253A" w:rsidRDefault="00B4253A" w:rsidP="000A0ADB"/>
        </w:tc>
        <w:tc>
          <w:tcPr>
            <w:tcW w:w="3260" w:type="dxa"/>
          </w:tcPr>
          <w:p w14:paraId="60F636BF" w14:textId="77777777" w:rsidR="00B4253A" w:rsidRDefault="00B4253A" w:rsidP="000A0ADB"/>
        </w:tc>
        <w:tc>
          <w:tcPr>
            <w:tcW w:w="2977" w:type="dxa"/>
          </w:tcPr>
          <w:p w14:paraId="609F2576" w14:textId="77777777" w:rsidR="00B4253A" w:rsidRDefault="00B4253A" w:rsidP="000A0ADB"/>
        </w:tc>
      </w:tr>
      <w:tr w:rsidR="00B4253A" w14:paraId="650A75AA" w14:textId="77777777" w:rsidTr="000A0ADB">
        <w:tc>
          <w:tcPr>
            <w:tcW w:w="1560" w:type="dxa"/>
          </w:tcPr>
          <w:p w14:paraId="756C32A3" w14:textId="77777777" w:rsidR="00B4253A" w:rsidRDefault="00B4253A" w:rsidP="000A0ADB"/>
        </w:tc>
        <w:tc>
          <w:tcPr>
            <w:tcW w:w="3260" w:type="dxa"/>
          </w:tcPr>
          <w:p w14:paraId="52DF8642" w14:textId="77777777" w:rsidR="00B4253A" w:rsidRDefault="00B4253A" w:rsidP="000A0ADB"/>
        </w:tc>
        <w:tc>
          <w:tcPr>
            <w:tcW w:w="2977" w:type="dxa"/>
          </w:tcPr>
          <w:p w14:paraId="642E734E" w14:textId="77777777" w:rsidR="00B4253A" w:rsidRDefault="00B4253A" w:rsidP="000A0ADB"/>
        </w:tc>
      </w:tr>
      <w:tr w:rsidR="00B4253A" w14:paraId="54836423" w14:textId="77777777" w:rsidTr="000A0ADB">
        <w:tc>
          <w:tcPr>
            <w:tcW w:w="1560" w:type="dxa"/>
          </w:tcPr>
          <w:p w14:paraId="5D50DE09" w14:textId="77777777" w:rsidR="00B4253A" w:rsidRDefault="00B4253A" w:rsidP="000A0ADB"/>
        </w:tc>
        <w:tc>
          <w:tcPr>
            <w:tcW w:w="3260" w:type="dxa"/>
          </w:tcPr>
          <w:p w14:paraId="0262F2F7" w14:textId="77777777" w:rsidR="00B4253A" w:rsidRDefault="00B4253A" w:rsidP="000A0ADB"/>
        </w:tc>
        <w:tc>
          <w:tcPr>
            <w:tcW w:w="2977" w:type="dxa"/>
          </w:tcPr>
          <w:p w14:paraId="290F8C3A" w14:textId="77777777" w:rsidR="00B4253A" w:rsidRDefault="00B4253A" w:rsidP="000A0ADB"/>
        </w:tc>
      </w:tr>
      <w:tr w:rsidR="00B4253A" w14:paraId="26E81F85" w14:textId="77777777" w:rsidTr="000A0ADB">
        <w:tc>
          <w:tcPr>
            <w:tcW w:w="1560" w:type="dxa"/>
          </w:tcPr>
          <w:p w14:paraId="4FA5861B" w14:textId="77777777" w:rsidR="00B4253A" w:rsidRDefault="00B4253A" w:rsidP="000A0ADB"/>
        </w:tc>
        <w:tc>
          <w:tcPr>
            <w:tcW w:w="3260" w:type="dxa"/>
          </w:tcPr>
          <w:p w14:paraId="1C168929" w14:textId="77777777" w:rsidR="00B4253A" w:rsidRDefault="00B4253A" w:rsidP="000A0ADB"/>
        </w:tc>
        <w:tc>
          <w:tcPr>
            <w:tcW w:w="2977" w:type="dxa"/>
          </w:tcPr>
          <w:p w14:paraId="2798AB15" w14:textId="77777777" w:rsidR="00B4253A" w:rsidRDefault="00B4253A" w:rsidP="000A0ADB"/>
        </w:tc>
      </w:tr>
      <w:tr w:rsidR="00B4253A" w14:paraId="6FE33DD4" w14:textId="77777777" w:rsidTr="000A0ADB">
        <w:tc>
          <w:tcPr>
            <w:tcW w:w="1560" w:type="dxa"/>
          </w:tcPr>
          <w:p w14:paraId="320DF175" w14:textId="77777777" w:rsidR="00B4253A" w:rsidRDefault="00B4253A" w:rsidP="000A0ADB"/>
        </w:tc>
        <w:tc>
          <w:tcPr>
            <w:tcW w:w="3260" w:type="dxa"/>
          </w:tcPr>
          <w:p w14:paraId="5BF4DB8F" w14:textId="77777777" w:rsidR="00B4253A" w:rsidRDefault="00B4253A" w:rsidP="000A0ADB"/>
        </w:tc>
        <w:tc>
          <w:tcPr>
            <w:tcW w:w="2977" w:type="dxa"/>
          </w:tcPr>
          <w:p w14:paraId="5B97F6C8" w14:textId="77777777" w:rsidR="00B4253A" w:rsidRDefault="00B4253A" w:rsidP="000A0ADB"/>
        </w:tc>
      </w:tr>
      <w:tr w:rsidR="00B4253A" w14:paraId="348A9EEF" w14:textId="77777777" w:rsidTr="000A0ADB">
        <w:tc>
          <w:tcPr>
            <w:tcW w:w="1560" w:type="dxa"/>
          </w:tcPr>
          <w:p w14:paraId="7BC7F2C9" w14:textId="77777777" w:rsidR="00B4253A" w:rsidRDefault="00B4253A" w:rsidP="000A0ADB"/>
        </w:tc>
        <w:tc>
          <w:tcPr>
            <w:tcW w:w="3260" w:type="dxa"/>
          </w:tcPr>
          <w:p w14:paraId="40BA0421" w14:textId="77777777" w:rsidR="00B4253A" w:rsidRDefault="00B4253A" w:rsidP="000A0ADB"/>
        </w:tc>
        <w:tc>
          <w:tcPr>
            <w:tcW w:w="2977" w:type="dxa"/>
          </w:tcPr>
          <w:p w14:paraId="3B3D2A40" w14:textId="77777777" w:rsidR="00B4253A" w:rsidRDefault="00B4253A" w:rsidP="000A0ADB"/>
        </w:tc>
      </w:tr>
      <w:tr w:rsidR="00B4253A" w14:paraId="72FC7736" w14:textId="77777777" w:rsidTr="000A0ADB">
        <w:tc>
          <w:tcPr>
            <w:tcW w:w="1560" w:type="dxa"/>
          </w:tcPr>
          <w:p w14:paraId="45000DD1" w14:textId="77777777" w:rsidR="00B4253A" w:rsidRDefault="00B4253A" w:rsidP="000A0ADB"/>
        </w:tc>
        <w:tc>
          <w:tcPr>
            <w:tcW w:w="3260" w:type="dxa"/>
          </w:tcPr>
          <w:p w14:paraId="2E1EE058" w14:textId="77777777" w:rsidR="00B4253A" w:rsidRDefault="00B4253A" w:rsidP="000A0ADB"/>
        </w:tc>
        <w:tc>
          <w:tcPr>
            <w:tcW w:w="2977" w:type="dxa"/>
          </w:tcPr>
          <w:p w14:paraId="71916C81" w14:textId="77777777" w:rsidR="00B4253A" w:rsidRDefault="00B4253A" w:rsidP="000A0ADB"/>
        </w:tc>
      </w:tr>
    </w:tbl>
    <w:p w14:paraId="5A76579D" w14:textId="77777777" w:rsidR="00B4253A" w:rsidRDefault="00B4253A" w:rsidP="00B4253A"/>
    <w:p w14:paraId="090C0BC3" w14:textId="77777777" w:rsidR="00B4253A" w:rsidRDefault="00B4253A" w:rsidP="00B4253A">
      <w:pPr>
        <w:rPr>
          <w:i/>
        </w:rPr>
      </w:pPr>
      <w:r w:rsidRPr="00107130">
        <w:rPr>
          <w:rFonts w:hint="eastAsia"/>
          <w:i/>
          <w:sz w:val="22"/>
        </w:rPr>
        <w:t>Notes: table could be extended for more information listed but no</w:t>
      </w:r>
      <w:r w:rsidRPr="00107130">
        <w:rPr>
          <w:i/>
          <w:sz w:val="22"/>
        </w:rPr>
        <w:t>t</w:t>
      </w:r>
      <w:r w:rsidRPr="00107130">
        <w:rPr>
          <w:rFonts w:hint="eastAsia"/>
          <w:i/>
          <w:sz w:val="22"/>
        </w:rPr>
        <w:t xml:space="preserve"> more than this (one) page</w:t>
      </w:r>
      <w:r w:rsidRPr="00433DEB">
        <w:rPr>
          <w:rFonts w:hint="eastAsia"/>
          <w:i/>
        </w:rPr>
        <w:t>.</w:t>
      </w:r>
    </w:p>
    <w:p w14:paraId="1333C1DE" w14:textId="77777777" w:rsidR="00B4253A" w:rsidRPr="00433DEB" w:rsidRDefault="00B4253A" w:rsidP="00B4253A">
      <w:pPr>
        <w:rPr>
          <w:i/>
        </w:rPr>
      </w:pPr>
    </w:p>
    <w:p w14:paraId="37E0590E" w14:textId="2694B758" w:rsidR="00B4253A" w:rsidRPr="007D3552" w:rsidRDefault="00B4253A" w:rsidP="00B4253A">
      <w:pPr>
        <w:rPr>
          <w:i/>
        </w:rPr>
      </w:pPr>
    </w:p>
    <w:p w14:paraId="5B9CA0C6" w14:textId="324A6557" w:rsidR="00B4253A" w:rsidRPr="00DE2473" w:rsidRDefault="000A0ADB" w:rsidP="00B4253A">
      <w:pPr>
        <w:pBdr>
          <w:bottom w:val="single" w:sz="6" w:space="1" w:color="auto"/>
        </w:pBdr>
        <w:rPr>
          <w:b/>
        </w:rPr>
      </w:pPr>
      <w:r>
        <w:rPr>
          <w:b/>
        </w:rPr>
        <w:t>8</w:t>
      </w:r>
      <w:r w:rsidR="00B4253A">
        <w:rPr>
          <w:b/>
        </w:rPr>
        <w:t xml:space="preserve">. </w:t>
      </w:r>
      <w:r w:rsidR="00B4253A" w:rsidRPr="00DE2473">
        <w:rPr>
          <w:b/>
        </w:rPr>
        <w:t>CONTRIBUTIONS TO THE PHARMACY PROFESSION</w:t>
      </w:r>
      <w:r w:rsidR="005F57E9">
        <w:rPr>
          <w:b/>
        </w:rPr>
        <w:t xml:space="preserve"> AND FAPA INITIATIVES</w:t>
      </w:r>
    </w:p>
    <w:p w14:paraId="22D0A03A" w14:textId="77777777" w:rsidR="00B4253A" w:rsidRDefault="00B4253A" w:rsidP="00B4253A">
      <w:r w:rsidRPr="00A02277">
        <w:rPr>
          <w:b/>
          <w:i/>
        </w:rPr>
        <w:lastRenderedPageBreak/>
        <w:t>Briefly describe</w:t>
      </w:r>
      <w:r>
        <w:rPr>
          <w:i/>
        </w:rPr>
        <w:t xml:space="preserve"> the nominee’s </w:t>
      </w:r>
      <w:r w:rsidRPr="00AB2A36">
        <w:rPr>
          <w:b/>
          <w:i/>
        </w:rPr>
        <w:t xml:space="preserve">most recent to oldest </w:t>
      </w:r>
      <w:r>
        <w:rPr>
          <w:b/>
          <w:i/>
        </w:rPr>
        <w:t xml:space="preserve">contributions, </w:t>
      </w:r>
      <w:r>
        <w:rPr>
          <w:i/>
        </w:rPr>
        <w:t>evidence/ documentations must be attached/ submitted by email.</w:t>
      </w:r>
    </w:p>
    <w:p w14:paraId="389F91CF" w14:textId="77777777" w:rsidR="00B4253A" w:rsidRPr="00AB2A36" w:rsidRDefault="00B4253A" w:rsidP="00B4253A">
      <w:pPr>
        <w:pStyle w:val="ListParagraph"/>
        <w:ind w:leftChars="0" w:left="1320"/>
      </w:pPr>
    </w:p>
    <w:tbl>
      <w:tblPr>
        <w:tblStyle w:val="TableGrid"/>
        <w:tblW w:w="7739" w:type="dxa"/>
        <w:tblInd w:w="562" w:type="dxa"/>
        <w:tblLook w:val="04A0" w:firstRow="1" w:lastRow="0" w:firstColumn="1" w:lastColumn="0" w:noHBand="0" w:noVBand="1"/>
      </w:tblPr>
      <w:tblGrid>
        <w:gridCol w:w="993"/>
        <w:gridCol w:w="1842"/>
        <w:gridCol w:w="4904"/>
      </w:tblGrid>
      <w:tr w:rsidR="00B4253A" w14:paraId="203F9CED" w14:textId="77777777" w:rsidTr="000A0ADB">
        <w:trPr>
          <w:trHeight w:val="364"/>
        </w:trPr>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5CA989A4" w14:textId="77777777" w:rsidR="00B4253A" w:rsidRPr="00FC3255" w:rsidRDefault="00B4253A" w:rsidP="000A0ADB">
            <w:pPr>
              <w:jc w:val="center"/>
              <w:rPr>
                <w:b/>
              </w:rPr>
            </w:pPr>
            <w:r>
              <w:rPr>
                <w:b/>
              </w:rPr>
              <w:t>Year</w:t>
            </w:r>
          </w:p>
        </w:tc>
        <w:tc>
          <w:tcPr>
            <w:tcW w:w="184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6F123171" w14:textId="77777777" w:rsidR="00B4253A" w:rsidRPr="00FC3255" w:rsidRDefault="00B4253A" w:rsidP="000A0ADB">
            <w:pPr>
              <w:jc w:val="center"/>
              <w:rPr>
                <w:b/>
              </w:rPr>
            </w:pPr>
            <w:r>
              <w:rPr>
                <w:b/>
              </w:rPr>
              <w:t>Field/ Area of Pharmacy</w:t>
            </w:r>
          </w:p>
        </w:tc>
        <w:tc>
          <w:tcPr>
            <w:tcW w:w="49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27FFA63A" w14:textId="77777777" w:rsidR="00B4253A" w:rsidRDefault="00B4253A" w:rsidP="000A0ADB">
            <w:pPr>
              <w:jc w:val="center"/>
              <w:rPr>
                <w:b/>
              </w:rPr>
            </w:pPr>
            <w:r>
              <w:rPr>
                <w:b/>
              </w:rPr>
              <w:t>Contribution</w:t>
            </w:r>
          </w:p>
          <w:p w14:paraId="1598C163" w14:textId="77777777" w:rsidR="00B4253A" w:rsidRPr="00DE2473" w:rsidRDefault="00B4253A" w:rsidP="000A0ADB">
            <w:pPr>
              <w:jc w:val="center"/>
            </w:pPr>
            <w:r w:rsidRPr="00DE2473">
              <w:t>(Briefly Describe)</w:t>
            </w:r>
          </w:p>
        </w:tc>
      </w:tr>
      <w:tr w:rsidR="00B4253A" w14:paraId="6517D016" w14:textId="77777777" w:rsidTr="000A0ADB">
        <w:trPr>
          <w:trHeight w:val="364"/>
        </w:trPr>
        <w:tc>
          <w:tcPr>
            <w:tcW w:w="993" w:type="dxa"/>
            <w:tcBorders>
              <w:top w:val="single" w:sz="4" w:space="0" w:color="FFFFFF" w:themeColor="background1"/>
            </w:tcBorders>
          </w:tcPr>
          <w:p w14:paraId="4373FF26" w14:textId="77777777" w:rsidR="00B4253A" w:rsidRDefault="00B4253A" w:rsidP="000A0ADB"/>
        </w:tc>
        <w:tc>
          <w:tcPr>
            <w:tcW w:w="1842" w:type="dxa"/>
            <w:tcBorders>
              <w:top w:val="single" w:sz="4" w:space="0" w:color="FFFFFF" w:themeColor="background1"/>
            </w:tcBorders>
          </w:tcPr>
          <w:p w14:paraId="5410207B" w14:textId="77777777" w:rsidR="00B4253A" w:rsidRDefault="00B4253A" w:rsidP="000A0ADB"/>
        </w:tc>
        <w:tc>
          <w:tcPr>
            <w:tcW w:w="4904" w:type="dxa"/>
            <w:tcBorders>
              <w:top w:val="single" w:sz="4" w:space="0" w:color="FFFFFF" w:themeColor="background1"/>
            </w:tcBorders>
          </w:tcPr>
          <w:p w14:paraId="09BAFA0F" w14:textId="77777777" w:rsidR="00B4253A" w:rsidRDefault="00B4253A" w:rsidP="000A0ADB">
            <w:r>
              <w:t xml:space="preserve"> </w:t>
            </w:r>
          </w:p>
        </w:tc>
      </w:tr>
      <w:tr w:rsidR="00B4253A" w14:paraId="60B4C93D" w14:textId="77777777" w:rsidTr="000A0ADB">
        <w:trPr>
          <w:trHeight w:val="364"/>
        </w:trPr>
        <w:tc>
          <w:tcPr>
            <w:tcW w:w="993" w:type="dxa"/>
          </w:tcPr>
          <w:p w14:paraId="5D96D680" w14:textId="77777777" w:rsidR="00B4253A" w:rsidRDefault="00B4253A" w:rsidP="000A0ADB"/>
        </w:tc>
        <w:tc>
          <w:tcPr>
            <w:tcW w:w="1842" w:type="dxa"/>
          </w:tcPr>
          <w:p w14:paraId="7EAFC5A9" w14:textId="77777777" w:rsidR="00B4253A" w:rsidRDefault="00B4253A" w:rsidP="000A0ADB"/>
        </w:tc>
        <w:tc>
          <w:tcPr>
            <w:tcW w:w="4904" w:type="dxa"/>
          </w:tcPr>
          <w:p w14:paraId="383EEA71" w14:textId="77777777" w:rsidR="00B4253A" w:rsidRDefault="00B4253A" w:rsidP="000A0ADB"/>
        </w:tc>
      </w:tr>
      <w:tr w:rsidR="00B4253A" w14:paraId="6E3D2CB8" w14:textId="77777777" w:rsidTr="000A0ADB">
        <w:trPr>
          <w:trHeight w:val="352"/>
        </w:trPr>
        <w:tc>
          <w:tcPr>
            <w:tcW w:w="993" w:type="dxa"/>
          </w:tcPr>
          <w:p w14:paraId="12992159" w14:textId="77777777" w:rsidR="00B4253A" w:rsidRDefault="00B4253A" w:rsidP="000A0ADB"/>
        </w:tc>
        <w:tc>
          <w:tcPr>
            <w:tcW w:w="1842" w:type="dxa"/>
          </w:tcPr>
          <w:p w14:paraId="17A1144C" w14:textId="77777777" w:rsidR="00B4253A" w:rsidRDefault="00B4253A" w:rsidP="000A0ADB"/>
        </w:tc>
        <w:tc>
          <w:tcPr>
            <w:tcW w:w="4904" w:type="dxa"/>
          </w:tcPr>
          <w:p w14:paraId="19946D98" w14:textId="77777777" w:rsidR="00B4253A" w:rsidRDefault="00B4253A" w:rsidP="000A0ADB"/>
        </w:tc>
      </w:tr>
      <w:tr w:rsidR="00B4253A" w14:paraId="5836FE43" w14:textId="77777777" w:rsidTr="000A0ADB">
        <w:trPr>
          <w:trHeight w:val="364"/>
        </w:trPr>
        <w:tc>
          <w:tcPr>
            <w:tcW w:w="993" w:type="dxa"/>
          </w:tcPr>
          <w:p w14:paraId="3BE97A24" w14:textId="77777777" w:rsidR="00B4253A" w:rsidRDefault="00B4253A" w:rsidP="000A0ADB"/>
        </w:tc>
        <w:tc>
          <w:tcPr>
            <w:tcW w:w="1842" w:type="dxa"/>
          </w:tcPr>
          <w:p w14:paraId="06FF951E" w14:textId="77777777" w:rsidR="00B4253A" w:rsidRDefault="00B4253A" w:rsidP="000A0ADB"/>
        </w:tc>
        <w:tc>
          <w:tcPr>
            <w:tcW w:w="4904" w:type="dxa"/>
          </w:tcPr>
          <w:p w14:paraId="160851CE" w14:textId="77777777" w:rsidR="00B4253A" w:rsidRDefault="00B4253A" w:rsidP="000A0ADB"/>
        </w:tc>
      </w:tr>
      <w:tr w:rsidR="00B4253A" w14:paraId="7B2827D7" w14:textId="77777777" w:rsidTr="000A0ADB">
        <w:trPr>
          <w:trHeight w:val="364"/>
        </w:trPr>
        <w:tc>
          <w:tcPr>
            <w:tcW w:w="993" w:type="dxa"/>
          </w:tcPr>
          <w:p w14:paraId="50C5338B" w14:textId="77777777" w:rsidR="00B4253A" w:rsidRDefault="00B4253A" w:rsidP="000A0ADB"/>
        </w:tc>
        <w:tc>
          <w:tcPr>
            <w:tcW w:w="1842" w:type="dxa"/>
          </w:tcPr>
          <w:p w14:paraId="38574838" w14:textId="77777777" w:rsidR="00B4253A" w:rsidRDefault="00B4253A" w:rsidP="000A0ADB"/>
        </w:tc>
        <w:tc>
          <w:tcPr>
            <w:tcW w:w="4904" w:type="dxa"/>
          </w:tcPr>
          <w:p w14:paraId="077A5554" w14:textId="77777777" w:rsidR="00B4253A" w:rsidRDefault="00B4253A" w:rsidP="000A0ADB"/>
        </w:tc>
      </w:tr>
      <w:tr w:rsidR="00B4253A" w14:paraId="6DC84491" w14:textId="77777777" w:rsidTr="000A0ADB">
        <w:trPr>
          <w:trHeight w:val="364"/>
        </w:trPr>
        <w:tc>
          <w:tcPr>
            <w:tcW w:w="993" w:type="dxa"/>
          </w:tcPr>
          <w:p w14:paraId="4E8D6960" w14:textId="77777777" w:rsidR="00B4253A" w:rsidRDefault="00B4253A" w:rsidP="000A0ADB"/>
        </w:tc>
        <w:tc>
          <w:tcPr>
            <w:tcW w:w="1842" w:type="dxa"/>
          </w:tcPr>
          <w:p w14:paraId="221074E6" w14:textId="77777777" w:rsidR="00B4253A" w:rsidRDefault="00B4253A" w:rsidP="000A0ADB"/>
        </w:tc>
        <w:tc>
          <w:tcPr>
            <w:tcW w:w="4904" w:type="dxa"/>
          </w:tcPr>
          <w:p w14:paraId="6C615A0B" w14:textId="77777777" w:rsidR="00B4253A" w:rsidRDefault="00B4253A" w:rsidP="000A0ADB"/>
        </w:tc>
      </w:tr>
      <w:tr w:rsidR="00B4253A" w14:paraId="6D3724C0" w14:textId="77777777" w:rsidTr="000A0ADB">
        <w:trPr>
          <w:trHeight w:val="364"/>
        </w:trPr>
        <w:tc>
          <w:tcPr>
            <w:tcW w:w="993" w:type="dxa"/>
          </w:tcPr>
          <w:p w14:paraId="36FB5029" w14:textId="77777777" w:rsidR="00B4253A" w:rsidRDefault="00B4253A" w:rsidP="000A0ADB"/>
        </w:tc>
        <w:tc>
          <w:tcPr>
            <w:tcW w:w="1842" w:type="dxa"/>
          </w:tcPr>
          <w:p w14:paraId="623EF482" w14:textId="77777777" w:rsidR="00B4253A" w:rsidRDefault="00B4253A" w:rsidP="000A0ADB"/>
        </w:tc>
        <w:tc>
          <w:tcPr>
            <w:tcW w:w="4904" w:type="dxa"/>
          </w:tcPr>
          <w:p w14:paraId="2437013C" w14:textId="77777777" w:rsidR="00B4253A" w:rsidRDefault="00B4253A" w:rsidP="000A0ADB"/>
        </w:tc>
      </w:tr>
      <w:tr w:rsidR="00B4253A" w14:paraId="0DD13646" w14:textId="77777777" w:rsidTr="000A0ADB">
        <w:trPr>
          <w:trHeight w:val="364"/>
        </w:trPr>
        <w:tc>
          <w:tcPr>
            <w:tcW w:w="993" w:type="dxa"/>
          </w:tcPr>
          <w:p w14:paraId="7789BE4D" w14:textId="77777777" w:rsidR="00B4253A" w:rsidRDefault="00B4253A" w:rsidP="000A0ADB"/>
        </w:tc>
        <w:tc>
          <w:tcPr>
            <w:tcW w:w="1842" w:type="dxa"/>
          </w:tcPr>
          <w:p w14:paraId="7A56872E" w14:textId="77777777" w:rsidR="00B4253A" w:rsidRDefault="00B4253A" w:rsidP="000A0ADB"/>
        </w:tc>
        <w:tc>
          <w:tcPr>
            <w:tcW w:w="4904" w:type="dxa"/>
          </w:tcPr>
          <w:p w14:paraId="648CEF9D" w14:textId="77777777" w:rsidR="00B4253A" w:rsidRDefault="00B4253A" w:rsidP="000A0ADB"/>
        </w:tc>
      </w:tr>
      <w:tr w:rsidR="00B4253A" w14:paraId="5419B461" w14:textId="77777777" w:rsidTr="000A0ADB">
        <w:trPr>
          <w:trHeight w:val="352"/>
        </w:trPr>
        <w:tc>
          <w:tcPr>
            <w:tcW w:w="993" w:type="dxa"/>
          </w:tcPr>
          <w:p w14:paraId="2E1BE5E9" w14:textId="77777777" w:rsidR="00B4253A" w:rsidRDefault="00B4253A" w:rsidP="000A0ADB"/>
        </w:tc>
        <w:tc>
          <w:tcPr>
            <w:tcW w:w="1842" w:type="dxa"/>
          </w:tcPr>
          <w:p w14:paraId="7F4FE43F" w14:textId="77777777" w:rsidR="00B4253A" w:rsidRDefault="00B4253A" w:rsidP="000A0ADB"/>
        </w:tc>
        <w:tc>
          <w:tcPr>
            <w:tcW w:w="4904" w:type="dxa"/>
          </w:tcPr>
          <w:p w14:paraId="36F44577" w14:textId="77777777" w:rsidR="00B4253A" w:rsidRDefault="00B4253A" w:rsidP="000A0ADB"/>
        </w:tc>
      </w:tr>
      <w:tr w:rsidR="00B4253A" w14:paraId="56E0FDB3" w14:textId="77777777" w:rsidTr="000A0ADB">
        <w:trPr>
          <w:trHeight w:val="364"/>
        </w:trPr>
        <w:tc>
          <w:tcPr>
            <w:tcW w:w="993" w:type="dxa"/>
          </w:tcPr>
          <w:p w14:paraId="7929D862" w14:textId="77777777" w:rsidR="00B4253A" w:rsidRDefault="00B4253A" w:rsidP="000A0ADB"/>
        </w:tc>
        <w:tc>
          <w:tcPr>
            <w:tcW w:w="1842" w:type="dxa"/>
          </w:tcPr>
          <w:p w14:paraId="555F1E10" w14:textId="77777777" w:rsidR="00B4253A" w:rsidRDefault="00B4253A" w:rsidP="000A0ADB"/>
        </w:tc>
        <w:tc>
          <w:tcPr>
            <w:tcW w:w="4904" w:type="dxa"/>
          </w:tcPr>
          <w:p w14:paraId="3D112C65" w14:textId="77777777" w:rsidR="00B4253A" w:rsidRDefault="00B4253A" w:rsidP="000A0ADB"/>
        </w:tc>
      </w:tr>
      <w:tr w:rsidR="00B4253A" w14:paraId="7057FA43" w14:textId="77777777" w:rsidTr="000A0ADB">
        <w:trPr>
          <w:trHeight w:val="364"/>
        </w:trPr>
        <w:tc>
          <w:tcPr>
            <w:tcW w:w="993" w:type="dxa"/>
          </w:tcPr>
          <w:p w14:paraId="1071A228" w14:textId="77777777" w:rsidR="00B4253A" w:rsidRDefault="00B4253A" w:rsidP="000A0ADB"/>
        </w:tc>
        <w:tc>
          <w:tcPr>
            <w:tcW w:w="1842" w:type="dxa"/>
          </w:tcPr>
          <w:p w14:paraId="7266A21C" w14:textId="77777777" w:rsidR="00B4253A" w:rsidRDefault="00B4253A" w:rsidP="000A0ADB"/>
        </w:tc>
        <w:tc>
          <w:tcPr>
            <w:tcW w:w="4904" w:type="dxa"/>
          </w:tcPr>
          <w:p w14:paraId="6665F43F" w14:textId="77777777" w:rsidR="00B4253A" w:rsidRDefault="00B4253A" w:rsidP="000A0ADB"/>
        </w:tc>
      </w:tr>
    </w:tbl>
    <w:p w14:paraId="7A28D353" w14:textId="77777777" w:rsidR="00B4253A" w:rsidRDefault="00B4253A" w:rsidP="00B4253A"/>
    <w:p w14:paraId="0B400214" w14:textId="77777777" w:rsidR="00B4253A" w:rsidRPr="00433DEB" w:rsidRDefault="00B4253A" w:rsidP="00B4253A">
      <w:pPr>
        <w:rPr>
          <w:i/>
        </w:rPr>
      </w:pPr>
      <w:r w:rsidRPr="00107130">
        <w:rPr>
          <w:rFonts w:hint="eastAsia"/>
          <w:i/>
          <w:sz w:val="22"/>
        </w:rPr>
        <w:t>Notes: table could be extended for more information listed but no</w:t>
      </w:r>
      <w:r w:rsidRPr="00107130">
        <w:rPr>
          <w:i/>
          <w:sz w:val="22"/>
        </w:rPr>
        <w:t>t</w:t>
      </w:r>
      <w:r w:rsidRPr="00107130">
        <w:rPr>
          <w:rFonts w:hint="eastAsia"/>
          <w:i/>
          <w:sz w:val="22"/>
        </w:rPr>
        <w:t xml:space="preserve"> more than this (one) page</w:t>
      </w:r>
      <w:r w:rsidRPr="00433DEB">
        <w:rPr>
          <w:rFonts w:hint="eastAsia"/>
          <w:i/>
        </w:rPr>
        <w:t>.</w:t>
      </w:r>
    </w:p>
    <w:p w14:paraId="319C7489" w14:textId="77777777" w:rsidR="00B4253A" w:rsidRDefault="00B4253A" w:rsidP="00B4253A">
      <w:pPr>
        <w:rPr>
          <w:b/>
        </w:rPr>
      </w:pPr>
    </w:p>
    <w:p w14:paraId="5A2F793E" w14:textId="77777777" w:rsidR="00B4253A" w:rsidRPr="00433DEB" w:rsidRDefault="00B4253A" w:rsidP="00B4253A"/>
    <w:p w14:paraId="6A4B38AE" w14:textId="77777777" w:rsidR="00B4253A" w:rsidRDefault="00B4253A" w:rsidP="00B4253A">
      <w:pPr>
        <w:widowControl/>
      </w:pPr>
      <w:r>
        <w:br w:type="page"/>
      </w:r>
    </w:p>
    <w:p w14:paraId="24101737" w14:textId="6F36748F" w:rsidR="00A26270" w:rsidRDefault="000A0ADB" w:rsidP="00B4253A">
      <w:pPr>
        <w:pBdr>
          <w:bottom w:val="single" w:sz="6" w:space="1" w:color="auto"/>
        </w:pBdr>
        <w:rPr>
          <w:b/>
        </w:rPr>
      </w:pPr>
      <w:r>
        <w:rPr>
          <w:b/>
        </w:rPr>
        <w:lastRenderedPageBreak/>
        <w:t>9</w:t>
      </w:r>
      <w:r w:rsidR="00A26270">
        <w:rPr>
          <w:rFonts w:hint="eastAsia"/>
          <w:b/>
        </w:rPr>
        <w:t xml:space="preserve">. </w:t>
      </w:r>
      <w:r w:rsidR="00A26270" w:rsidRPr="00A26270">
        <w:rPr>
          <w:b/>
        </w:rPr>
        <w:t>F</w:t>
      </w:r>
      <w:r w:rsidR="00724CEC" w:rsidRPr="00A26270">
        <w:rPr>
          <w:b/>
        </w:rPr>
        <w:t xml:space="preserve">APA </w:t>
      </w:r>
      <w:r w:rsidR="00724CEC">
        <w:rPr>
          <w:b/>
        </w:rPr>
        <w:t>A</w:t>
      </w:r>
      <w:r w:rsidR="00724CEC" w:rsidRPr="00A26270">
        <w:rPr>
          <w:b/>
        </w:rPr>
        <w:t>CTIVITY/</w:t>
      </w:r>
      <w:r w:rsidR="00724CEC">
        <w:rPr>
          <w:b/>
        </w:rPr>
        <w:t>P</w:t>
      </w:r>
      <w:r w:rsidR="00724CEC" w:rsidRPr="00A26270">
        <w:rPr>
          <w:b/>
        </w:rPr>
        <w:t xml:space="preserve">ROJECT </w:t>
      </w:r>
      <w:r w:rsidR="00724CEC">
        <w:rPr>
          <w:b/>
        </w:rPr>
        <w:t>P</w:t>
      </w:r>
      <w:r w:rsidR="00724CEC" w:rsidRPr="00A26270">
        <w:rPr>
          <w:b/>
        </w:rPr>
        <w:t>ROPOSAL</w:t>
      </w:r>
      <w:r w:rsidR="00724CEC">
        <w:rPr>
          <w:b/>
        </w:rPr>
        <w:t xml:space="preserve"> </w:t>
      </w:r>
      <w:r>
        <w:rPr>
          <w:b/>
        </w:rPr>
        <w:t>(For Young Pharmacist Awards Nominees Only)</w:t>
      </w:r>
    </w:p>
    <w:p w14:paraId="3A174902" w14:textId="04557F37" w:rsidR="00A26270" w:rsidRDefault="00537F3A" w:rsidP="00B4253A">
      <w:pPr>
        <w:pBdr>
          <w:bottom w:val="single" w:sz="6" w:space="1" w:color="auto"/>
        </w:pBdr>
        <w:rPr>
          <w:i/>
        </w:rPr>
      </w:pPr>
      <w:r>
        <w:rPr>
          <w:i/>
        </w:rPr>
        <w:t>D</w:t>
      </w:r>
      <w:r w:rsidRPr="009E144F">
        <w:rPr>
          <w:i/>
        </w:rPr>
        <w:t xml:space="preserve">escribe the nominee’s </w:t>
      </w:r>
      <w:r>
        <w:rPr>
          <w:i/>
        </w:rPr>
        <w:t>future FAPA related proposal of activities or projects.</w:t>
      </w:r>
      <w:r w:rsidRPr="009E144F">
        <w:rPr>
          <w:i/>
        </w:rPr>
        <w:t xml:space="preserve"> </w:t>
      </w:r>
      <w:r>
        <w:rPr>
          <w:i/>
        </w:rPr>
        <w:t>Include p</w:t>
      </w:r>
      <w:r w:rsidR="007B4D14">
        <w:rPr>
          <w:i/>
        </w:rPr>
        <w:t>roblem statement, objectives</w:t>
      </w:r>
      <w:r>
        <w:rPr>
          <w:i/>
        </w:rPr>
        <w:t>, methods, and timeline</w:t>
      </w:r>
      <w:r w:rsidR="007B4D14">
        <w:rPr>
          <w:i/>
        </w:rPr>
        <w:t xml:space="preserve"> for implementation</w:t>
      </w:r>
      <w:r>
        <w:rPr>
          <w:i/>
        </w:rPr>
        <w:t>.</w:t>
      </w:r>
    </w:p>
    <w:p w14:paraId="4B64195E" w14:textId="77777777" w:rsidR="00537F3A" w:rsidRPr="009E144F" w:rsidRDefault="00537F3A" w:rsidP="00B4253A">
      <w:pPr>
        <w:pBdr>
          <w:bottom w:val="single" w:sz="6" w:space="1" w:color="auto"/>
        </w:pBdr>
        <w:rPr>
          <w:i/>
        </w:rPr>
      </w:pPr>
    </w:p>
    <w:p w14:paraId="2A5893AA" w14:textId="77777777" w:rsidR="00A26270" w:rsidRDefault="00A26270" w:rsidP="00B4253A">
      <w:pPr>
        <w:pBdr>
          <w:bottom w:val="single" w:sz="6" w:space="1" w:color="auto"/>
        </w:pBdr>
        <w:rPr>
          <w:b/>
        </w:rPr>
      </w:pPr>
    </w:p>
    <w:p w14:paraId="664C12DE" w14:textId="77777777" w:rsidR="0064153F" w:rsidRDefault="0064153F" w:rsidP="00B4253A">
      <w:pPr>
        <w:pBdr>
          <w:bottom w:val="single" w:sz="6" w:space="1" w:color="auto"/>
        </w:pBdr>
        <w:rPr>
          <w:b/>
        </w:rPr>
      </w:pPr>
    </w:p>
    <w:p w14:paraId="0F7CBB39" w14:textId="77777777" w:rsidR="0064153F" w:rsidRDefault="0064153F" w:rsidP="00B4253A">
      <w:pPr>
        <w:pBdr>
          <w:bottom w:val="single" w:sz="6" w:space="1" w:color="auto"/>
        </w:pBdr>
        <w:rPr>
          <w:b/>
        </w:rPr>
      </w:pPr>
    </w:p>
    <w:p w14:paraId="3F2734C0" w14:textId="77777777" w:rsidR="0064153F" w:rsidRDefault="0064153F" w:rsidP="00B4253A">
      <w:pPr>
        <w:pBdr>
          <w:bottom w:val="single" w:sz="6" w:space="1" w:color="auto"/>
        </w:pBdr>
        <w:rPr>
          <w:b/>
        </w:rPr>
      </w:pPr>
    </w:p>
    <w:p w14:paraId="5E1F88AF" w14:textId="77777777" w:rsidR="0064153F" w:rsidRDefault="0064153F" w:rsidP="00B4253A">
      <w:pPr>
        <w:pBdr>
          <w:bottom w:val="single" w:sz="6" w:space="1" w:color="auto"/>
        </w:pBdr>
        <w:rPr>
          <w:b/>
        </w:rPr>
      </w:pPr>
    </w:p>
    <w:p w14:paraId="7ACB80BB" w14:textId="77777777" w:rsidR="0064153F" w:rsidRDefault="0064153F" w:rsidP="00B4253A">
      <w:pPr>
        <w:pBdr>
          <w:bottom w:val="single" w:sz="6" w:space="1" w:color="auto"/>
        </w:pBdr>
        <w:rPr>
          <w:b/>
        </w:rPr>
      </w:pPr>
    </w:p>
    <w:p w14:paraId="6C1679FF" w14:textId="77777777" w:rsidR="0064153F" w:rsidRDefault="0064153F" w:rsidP="00B4253A">
      <w:pPr>
        <w:pBdr>
          <w:bottom w:val="single" w:sz="6" w:space="1" w:color="auto"/>
        </w:pBdr>
        <w:rPr>
          <w:b/>
        </w:rPr>
      </w:pPr>
    </w:p>
    <w:p w14:paraId="3553136A" w14:textId="77777777" w:rsidR="0064153F" w:rsidRDefault="0064153F" w:rsidP="00B4253A">
      <w:pPr>
        <w:pBdr>
          <w:bottom w:val="single" w:sz="6" w:space="1" w:color="auto"/>
        </w:pBdr>
        <w:rPr>
          <w:b/>
        </w:rPr>
      </w:pPr>
    </w:p>
    <w:p w14:paraId="4F1C9303" w14:textId="77777777" w:rsidR="0064153F" w:rsidRDefault="0064153F" w:rsidP="00B4253A">
      <w:pPr>
        <w:pBdr>
          <w:bottom w:val="single" w:sz="6" w:space="1" w:color="auto"/>
        </w:pBdr>
        <w:rPr>
          <w:b/>
        </w:rPr>
      </w:pPr>
    </w:p>
    <w:p w14:paraId="1640BB33" w14:textId="77777777" w:rsidR="0064153F" w:rsidRDefault="0064153F" w:rsidP="00B4253A">
      <w:pPr>
        <w:pBdr>
          <w:bottom w:val="single" w:sz="6" w:space="1" w:color="auto"/>
        </w:pBdr>
        <w:rPr>
          <w:b/>
        </w:rPr>
      </w:pPr>
    </w:p>
    <w:p w14:paraId="4C5A5696" w14:textId="77777777" w:rsidR="0064153F" w:rsidRDefault="0064153F" w:rsidP="00B4253A">
      <w:pPr>
        <w:pBdr>
          <w:bottom w:val="single" w:sz="6" w:space="1" w:color="auto"/>
        </w:pBdr>
        <w:rPr>
          <w:b/>
        </w:rPr>
      </w:pPr>
    </w:p>
    <w:p w14:paraId="6733CC9C" w14:textId="77777777" w:rsidR="007B4D14" w:rsidRDefault="007B4D14" w:rsidP="00B4253A">
      <w:pPr>
        <w:pBdr>
          <w:bottom w:val="single" w:sz="6" w:space="1" w:color="auto"/>
        </w:pBdr>
        <w:rPr>
          <w:b/>
        </w:rPr>
      </w:pPr>
    </w:p>
    <w:p w14:paraId="51F5E835" w14:textId="77777777" w:rsidR="007B4D14" w:rsidRDefault="007B4D14" w:rsidP="00B4253A">
      <w:pPr>
        <w:pBdr>
          <w:bottom w:val="single" w:sz="6" w:space="1" w:color="auto"/>
        </w:pBdr>
        <w:rPr>
          <w:b/>
        </w:rPr>
      </w:pPr>
    </w:p>
    <w:p w14:paraId="08CD325B" w14:textId="77777777" w:rsidR="007B4D14" w:rsidRDefault="007B4D14" w:rsidP="00B4253A">
      <w:pPr>
        <w:pBdr>
          <w:bottom w:val="single" w:sz="6" w:space="1" w:color="auto"/>
        </w:pBdr>
        <w:rPr>
          <w:b/>
        </w:rPr>
      </w:pPr>
    </w:p>
    <w:p w14:paraId="12AD8BBC" w14:textId="77777777" w:rsidR="007B4D14" w:rsidRDefault="007B4D14" w:rsidP="00B4253A">
      <w:pPr>
        <w:pBdr>
          <w:bottom w:val="single" w:sz="6" w:space="1" w:color="auto"/>
        </w:pBdr>
        <w:rPr>
          <w:b/>
        </w:rPr>
      </w:pPr>
    </w:p>
    <w:p w14:paraId="0C73FBC6" w14:textId="77777777" w:rsidR="007B4D14" w:rsidRDefault="007B4D14" w:rsidP="00B4253A">
      <w:pPr>
        <w:pBdr>
          <w:bottom w:val="single" w:sz="6" w:space="1" w:color="auto"/>
        </w:pBdr>
        <w:rPr>
          <w:b/>
        </w:rPr>
      </w:pPr>
    </w:p>
    <w:p w14:paraId="6F6A43EB" w14:textId="77777777" w:rsidR="007B4D14" w:rsidRDefault="007B4D14" w:rsidP="00B4253A">
      <w:pPr>
        <w:pBdr>
          <w:bottom w:val="single" w:sz="6" w:space="1" w:color="auto"/>
        </w:pBdr>
        <w:rPr>
          <w:b/>
        </w:rPr>
      </w:pPr>
    </w:p>
    <w:p w14:paraId="0B079992" w14:textId="77777777" w:rsidR="007B4D14" w:rsidRDefault="007B4D14" w:rsidP="00B4253A">
      <w:pPr>
        <w:pBdr>
          <w:bottom w:val="single" w:sz="6" w:space="1" w:color="auto"/>
        </w:pBdr>
        <w:rPr>
          <w:b/>
        </w:rPr>
      </w:pPr>
    </w:p>
    <w:p w14:paraId="06E783DC" w14:textId="77777777" w:rsidR="007B4D14" w:rsidRDefault="007B4D14" w:rsidP="00B4253A">
      <w:pPr>
        <w:pBdr>
          <w:bottom w:val="single" w:sz="6" w:space="1" w:color="auto"/>
        </w:pBdr>
        <w:rPr>
          <w:b/>
        </w:rPr>
      </w:pPr>
    </w:p>
    <w:p w14:paraId="55250526" w14:textId="77777777" w:rsidR="007B4D14" w:rsidRDefault="007B4D14" w:rsidP="00B4253A">
      <w:pPr>
        <w:pBdr>
          <w:bottom w:val="single" w:sz="6" w:space="1" w:color="auto"/>
        </w:pBdr>
        <w:rPr>
          <w:b/>
        </w:rPr>
      </w:pPr>
    </w:p>
    <w:p w14:paraId="1EE94DB7" w14:textId="77777777" w:rsidR="007B4D14" w:rsidRDefault="007B4D14" w:rsidP="00B4253A">
      <w:pPr>
        <w:pBdr>
          <w:bottom w:val="single" w:sz="6" w:space="1" w:color="auto"/>
        </w:pBdr>
        <w:rPr>
          <w:b/>
        </w:rPr>
      </w:pPr>
    </w:p>
    <w:p w14:paraId="64737484" w14:textId="77777777" w:rsidR="007B4D14" w:rsidRDefault="007B4D14" w:rsidP="00B4253A">
      <w:pPr>
        <w:pBdr>
          <w:bottom w:val="single" w:sz="6" w:space="1" w:color="auto"/>
        </w:pBdr>
        <w:rPr>
          <w:b/>
        </w:rPr>
      </w:pPr>
    </w:p>
    <w:p w14:paraId="7A549371" w14:textId="77777777" w:rsidR="007B4D14" w:rsidRDefault="007B4D14" w:rsidP="00B4253A">
      <w:pPr>
        <w:pBdr>
          <w:bottom w:val="single" w:sz="6" w:space="1" w:color="auto"/>
        </w:pBdr>
        <w:rPr>
          <w:b/>
        </w:rPr>
      </w:pPr>
    </w:p>
    <w:p w14:paraId="10648D1B" w14:textId="77777777" w:rsidR="007B4D14" w:rsidRDefault="007B4D14" w:rsidP="00B4253A">
      <w:pPr>
        <w:pBdr>
          <w:bottom w:val="single" w:sz="6" w:space="1" w:color="auto"/>
        </w:pBdr>
        <w:rPr>
          <w:b/>
        </w:rPr>
      </w:pPr>
    </w:p>
    <w:p w14:paraId="3A50BD2B" w14:textId="77777777" w:rsidR="007B4D14" w:rsidRDefault="007B4D14" w:rsidP="00B4253A">
      <w:pPr>
        <w:pBdr>
          <w:bottom w:val="single" w:sz="6" w:space="1" w:color="auto"/>
        </w:pBdr>
        <w:rPr>
          <w:b/>
        </w:rPr>
      </w:pPr>
    </w:p>
    <w:p w14:paraId="3316C83C" w14:textId="77777777" w:rsidR="007B4D14" w:rsidRDefault="007B4D14" w:rsidP="00B4253A">
      <w:pPr>
        <w:pBdr>
          <w:bottom w:val="single" w:sz="6" w:space="1" w:color="auto"/>
        </w:pBdr>
        <w:rPr>
          <w:b/>
        </w:rPr>
      </w:pPr>
    </w:p>
    <w:p w14:paraId="5C253E5F" w14:textId="77777777" w:rsidR="00724CEC" w:rsidRDefault="00724CEC" w:rsidP="00B4253A">
      <w:pPr>
        <w:pBdr>
          <w:bottom w:val="single" w:sz="6" w:space="1" w:color="auto"/>
        </w:pBdr>
        <w:rPr>
          <w:b/>
        </w:rPr>
      </w:pPr>
    </w:p>
    <w:p w14:paraId="62CA6066" w14:textId="0C4EEC53" w:rsidR="00B4253A" w:rsidRPr="00DE2473" w:rsidRDefault="00A26270" w:rsidP="00B4253A">
      <w:pPr>
        <w:pBdr>
          <w:bottom w:val="single" w:sz="6" w:space="1" w:color="auto"/>
        </w:pBdr>
        <w:rPr>
          <w:b/>
        </w:rPr>
      </w:pPr>
      <w:r>
        <w:rPr>
          <w:b/>
        </w:rPr>
        <w:lastRenderedPageBreak/>
        <w:t>1</w:t>
      </w:r>
      <w:r w:rsidR="00DB604B">
        <w:rPr>
          <w:b/>
        </w:rPr>
        <w:t>0</w:t>
      </w:r>
      <w:r w:rsidR="00B4253A">
        <w:rPr>
          <w:b/>
        </w:rPr>
        <w:t>. EVIDENCE/ DOCUMENTATION</w:t>
      </w:r>
    </w:p>
    <w:p w14:paraId="08E10632" w14:textId="77777777" w:rsidR="00B4253A" w:rsidRDefault="00B4253A" w:rsidP="00B4253A">
      <w:pPr>
        <w:rPr>
          <w:i/>
        </w:rPr>
      </w:pPr>
    </w:p>
    <w:p w14:paraId="23591D9C" w14:textId="519AF1A8" w:rsidR="007B4D14" w:rsidRDefault="00B4253A" w:rsidP="00B4253A">
      <w:pPr>
        <w:pBdr>
          <w:bottom w:val="single" w:sz="6" w:space="1" w:color="auto"/>
        </w:pBdr>
        <w:rPr>
          <w:b/>
        </w:rPr>
      </w:pPr>
      <w:r>
        <w:rPr>
          <w:i/>
        </w:rPr>
        <w:t xml:space="preserve">For supporting documents, please </w:t>
      </w:r>
      <w:r w:rsidRPr="00B57CAB">
        <w:rPr>
          <w:b/>
          <w:i/>
          <w:u w:val="single"/>
        </w:rPr>
        <w:t>attach a ready to print single pdf file</w:t>
      </w:r>
      <w:r>
        <w:rPr>
          <w:i/>
        </w:rPr>
        <w:t xml:space="preserve">, arranged in order of being mentioned in this nomination form. The nomination form and the file containing the supporting documents must be submitted in an email to the FAPA Headquarters at </w:t>
      </w:r>
      <w:hyperlink r:id="rId8" w:history="1">
        <w:r w:rsidRPr="00BA1ABD">
          <w:rPr>
            <w:rStyle w:val="Hyperlink"/>
          </w:rPr>
          <w:t>fapaasiahq@gmail.com</w:t>
        </w:r>
      </w:hyperlink>
      <w:r>
        <w:rPr>
          <w:i/>
        </w:rPr>
        <w:t xml:space="preserve"> </w:t>
      </w:r>
      <w:r w:rsidRPr="000F1EC0">
        <w:rPr>
          <w:b/>
          <w:i/>
          <w:u w:val="single"/>
        </w:rPr>
        <w:t xml:space="preserve">not later </w:t>
      </w:r>
      <w:r w:rsidRPr="007B4D14">
        <w:rPr>
          <w:b/>
          <w:i/>
          <w:u w:val="single"/>
        </w:rPr>
        <w:t xml:space="preserve">than </w:t>
      </w:r>
      <w:r w:rsidR="007B4D14" w:rsidRPr="007B4D14">
        <w:rPr>
          <w:b/>
          <w:i/>
          <w:u w:val="single"/>
        </w:rPr>
        <w:t>June</w:t>
      </w:r>
      <w:r w:rsidR="007229B7" w:rsidRPr="007B4D14">
        <w:rPr>
          <w:b/>
          <w:i/>
          <w:u w:val="single"/>
        </w:rPr>
        <w:t xml:space="preserve"> </w:t>
      </w:r>
      <w:proofErr w:type="gramStart"/>
      <w:r w:rsidR="007B4D14" w:rsidRPr="007B4D14">
        <w:rPr>
          <w:b/>
          <w:i/>
          <w:u w:val="single"/>
        </w:rPr>
        <w:t>30</w:t>
      </w:r>
      <w:r w:rsidRPr="009E144F">
        <w:rPr>
          <w:b/>
          <w:i/>
          <w:u w:val="single"/>
        </w:rPr>
        <w:t xml:space="preserve"> ,</w:t>
      </w:r>
      <w:proofErr w:type="gramEnd"/>
      <w:r w:rsidRPr="009E144F">
        <w:rPr>
          <w:b/>
          <w:i/>
          <w:u w:val="single"/>
        </w:rPr>
        <w:t xml:space="preserve"> 202</w:t>
      </w:r>
      <w:r w:rsidR="007229B7" w:rsidRPr="007B4D14">
        <w:rPr>
          <w:b/>
          <w:i/>
          <w:u w:val="single"/>
        </w:rPr>
        <w:t>3</w:t>
      </w:r>
      <w:r w:rsidRPr="009E144F">
        <w:rPr>
          <w:b/>
          <w:i/>
          <w:u w:val="single"/>
        </w:rPr>
        <w:t>.</w:t>
      </w:r>
      <w:r>
        <w:rPr>
          <w:b/>
        </w:rPr>
        <w:t xml:space="preserve"> </w:t>
      </w:r>
    </w:p>
    <w:p w14:paraId="03386D71" w14:textId="77777777" w:rsidR="007B4D14" w:rsidRDefault="007B4D14" w:rsidP="00B4253A">
      <w:pPr>
        <w:pBdr>
          <w:bottom w:val="single" w:sz="6" w:space="1" w:color="auto"/>
        </w:pBdr>
        <w:rPr>
          <w:b/>
        </w:rPr>
      </w:pPr>
    </w:p>
    <w:p w14:paraId="62054EF7" w14:textId="40358AF4" w:rsidR="00B4253A" w:rsidRPr="00DE2473" w:rsidRDefault="00B4253A" w:rsidP="00B4253A">
      <w:pPr>
        <w:pBdr>
          <w:bottom w:val="single" w:sz="6" w:space="1" w:color="auto"/>
        </w:pBdr>
        <w:rPr>
          <w:b/>
        </w:rPr>
      </w:pPr>
      <w:r>
        <w:rPr>
          <w:b/>
        </w:rPr>
        <w:t xml:space="preserve">CERTIFICATION FROM THE </w:t>
      </w:r>
      <w:r w:rsidR="00A26270">
        <w:rPr>
          <w:b/>
        </w:rPr>
        <w:t>FAPA Council or Bureau Member</w:t>
      </w:r>
    </w:p>
    <w:p w14:paraId="00B34748" w14:textId="77777777" w:rsidR="00B4253A" w:rsidRDefault="00B4253A" w:rsidP="00B4253A">
      <w:pPr>
        <w:rPr>
          <w:b/>
        </w:rPr>
      </w:pPr>
    </w:p>
    <w:p w14:paraId="78C237B2" w14:textId="77777777" w:rsidR="00B4253A" w:rsidRPr="00B57CAB" w:rsidRDefault="00B4253A" w:rsidP="00B4253A">
      <w:pPr>
        <w:rPr>
          <w:b/>
          <w:i/>
        </w:rPr>
      </w:pPr>
      <w:r w:rsidRPr="00B57CAB">
        <w:rPr>
          <w:b/>
          <w:i/>
        </w:rPr>
        <w:t>Please check the statement if you agree.</w:t>
      </w:r>
    </w:p>
    <w:tbl>
      <w:tblPr>
        <w:tblStyle w:val="TableGrid"/>
        <w:tblW w:w="0" w:type="auto"/>
        <w:tblInd w:w="-14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438"/>
      </w:tblGrid>
      <w:tr w:rsidR="00B4253A" w14:paraId="7E4A3402" w14:textId="77777777" w:rsidTr="00064DA0">
        <w:tc>
          <w:tcPr>
            <w:tcW w:w="8438" w:type="dxa"/>
          </w:tcPr>
          <w:p w14:paraId="4DDF9DC0" w14:textId="2A59A219" w:rsidR="00B4253A" w:rsidRPr="00B57CAB" w:rsidRDefault="00B4253A" w:rsidP="000A0ADB">
            <w:pPr>
              <w:ind w:left="960" w:hanging="501"/>
            </w:pPr>
            <w:r>
              <w:sym w:font="Wingdings" w:char="F06F"/>
            </w:r>
            <w:r>
              <w:t xml:space="preserve">  </w:t>
            </w:r>
            <w:r w:rsidR="007B4D14">
              <w:t>I</w:t>
            </w:r>
            <w:r>
              <w:t xml:space="preserve"> hereby certify that the nominee is </w:t>
            </w:r>
            <w:r w:rsidR="007B4D14">
              <w:t xml:space="preserve">a </w:t>
            </w:r>
            <w:r>
              <w:t>member of good standing</w:t>
            </w:r>
            <w:r w:rsidR="007B4D14">
              <w:t xml:space="preserve"> of the corresponding FAPA member association in their country,</w:t>
            </w:r>
            <w:r>
              <w:t xml:space="preserve"> and that all of the above information including the supporting documents have been verified to be true.</w:t>
            </w:r>
          </w:p>
          <w:p w14:paraId="33F76BF9" w14:textId="77777777" w:rsidR="00B82F26" w:rsidRDefault="00B82F26" w:rsidP="00B82F26"/>
          <w:p w14:paraId="30C4A4CA" w14:textId="77777777" w:rsidR="007B4D14" w:rsidRDefault="007B4D14" w:rsidP="00B82F26"/>
          <w:p w14:paraId="08991507" w14:textId="39B710FA" w:rsidR="00B4253A" w:rsidRDefault="00B82F26" w:rsidP="000A0ADB">
            <w:pPr>
              <w:pBdr>
                <w:bottom w:val="single" w:sz="6" w:space="1" w:color="auto"/>
              </w:pBdr>
              <w:rPr>
                <w:b/>
              </w:rPr>
            </w:pPr>
            <w:r>
              <w:rPr>
                <w:b/>
              </w:rPr>
              <w:t xml:space="preserve">Name </w:t>
            </w:r>
            <w:r w:rsidR="00DB604B">
              <w:rPr>
                <w:b/>
              </w:rPr>
              <w:t xml:space="preserve">of </w:t>
            </w:r>
            <w:r w:rsidRPr="00B82F26">
              <w:rPr>
                <w:b/>
              </w:rPr>
              <w:t>nominator</w:t>
            </w:r>
            <w:r w:rsidR="00B4253A">
              <w:rPr>
                <w:b/>
              </w:rPr>
              <w:t xml:space="preserve">: </w:t>
            </w:r>
          </w:p>
          <w:p w14:paraId="73C85AB9" w14:textId="77777777" w:rsidR="00B4253A" w:rsidRDefault="00B4253A" w:rsidP="000A0ADB">
            <w:pPr>
              <w:rPr>
                <w:b/>
              </w:rPr>
            </w:pPr>
          </w:p>
          <w:p w14:paraId="684D5959" w14:textId="3F130ED4" w:rsidR="00B4253A" w:rsidRDefault="00724CEC" w:rsidP="000A0ADB">
            <w:pPr>
              <w:pBdr>
                <w:bottom w:val="single" w:sz="6" w:space="1" w:color="auto"/>
              </w:pBdr>
              <w:rPr>
                <w:b/>
              </w:rPr>
            </w:pPr>
            <w:r>
              <w:rPr>
                <w:b/>
              </w:rPr>
              <w:t xml:space="preserve">Position </w:t>
            </w:r>
            <w:r w:rsidR="007B4D14">
              <w:rPr>
                <w:b/>
              </w:rPr>
              <w:t>in</w:t>
            </w:r>
            <w:r>
              <w:rPr>
                <w:b/>
              </w:rPr>
              <w:t xml:space="preserve"> the council/bureau</w:t>
            </w:r>
            <w:r w:rsidR="00B4253A">
              <w:rPr>
                <w:b/>
              </w:rPr>
              <w:t xml:space="preserve">: </w:t>
            </w:r>
          </w:p>
          <w:p w14:paraId="7A69AC21" w14:textId="77777777" w:rsidR="00B4253A" w:rsidRDefault="00B4253A" w:rsidP="000A0ADB">
            <w:pPr>
              <w:rPr>
                <w:b/>
              </w:rPr>
            </w:pPr>
          </w:p>
          <w:p w14:paraId="42FD7768" w14:textId="4FA3F58C" w:rsidR="00B4253A" w:rsidRDefault="00B4253A" w:rsidP="000A0ADB">
            <w:pPr>
              <w:pBdr>
                <w:bottom w:val="single" w:sz="6" w:space="1" w:color="auto"/>
              </w:pBdr>
              <w:rPr>
                <w:b/>
              </w:rPr>
            </w:pPr>
            <w:r>
              <w:rPr>
                <w:b/>
              </w:rPr>
              <w:t>Signature</w:t>
            </w:r>
            <w:r w:rsidR="00B82F26">
              <w:rPr>
                <w:b/>
              </w:rPr>
              <w:t xml:space="preserve"> of </w:t>
            </w:r>
            <w:r w:rsidR="00B82F26" w:rsidRPr="00B82F26">
              <w:rPr>
                <w:b/>
              </w:rPr>
              <w:t>nominator</w:t>
            </w:r>
            <w:r>
              <w:rPr>
                <w:b/>
              </w:rPr>
              <w:t>:</w:t>
            </w:r>
          </w:p>
          <w:p w14:paraId="10DAAFB8" w14:textId="77777777" w:rsidR="00B4253A" w:rsidRDefault="00B4253A" w:rsidP="000A0ADB">
            <w:pPr>
              <w:rPr>
                <w:b/>
              </w:rPr>
            </w:pPr>
          </w:p>
          <w:p w14:paraId="3093DEA4" w14:textId="77777777" w:rsidR="00B4253A" w:rsidRDefault="00B4253A" w:rsidP="000A0ADB">
            <w:pPr>
              <w:pBdr>
                <w:bottom w:val="single" w:sz="6" w:space="1" w:color="auto"/>
              </w:pBdr>
              <w:rPr>
                <w:b/>
              </w:rPr>
            </w:pPr>
            <w:r>
              <w:rPr>
                <w:b/>
              </w:rPr>
              <w:t>Date:</w:t>
            </w:r>
          </w:p>
          <w:p w14:paraId="39B8A6D4" w14:textId="77777777" w:rsidR="00B82F26" w:rsidRDefault="00B82F26" w:rsidP="000A0ADB"/>
          <w:p w14:paraId="15C694E1" w14:textId="77777777" w:rsidR="00B4253A" w:rsidRDefault="00B4253A" w:rsidP="000A0ADB"/>
        </w:tc>
      </w:tr>
    </w:tbl>
    <w:p w14:paraId="1DF479F3" w14:textId="6240163E" w:rsidR="007D3F30" w:rsidRPr="00AE5F1B" w:rsidRDefault="00B4253A" w:rsidP="00AE5F1B">
      <w:pPr>
        <w:jc w:val="center"/>
        <w:rPr>
          <w:sz w:val="22"/>
        </w:rPr>
      </w:pPr>
      <w:r>
        <w:t>-END-</w:t>
      </w:r>
    </w:p>
    <w:sectPr w:rsidR="007D3F30" w:rsidRPr="00AE5F1B" w:rsidSect="00AE5F1B">
      <w:headerReference w:type="default" r:id="rId9"/>
      <w:footerReference w:type="default" r:id="rId10"/>
      <w:pgSz w:w="12240" w:h="15840" w:code="1"/>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A952F" w14:textId="77777777" w:rsidR="00685532" w:rsidRDefault="00685532" w:rsidP="007D3F30">
      <w:r>
        <w:separator/>
      </w:r>
    </w:p>
  </w:endnote>
  <w:endnote w:type="continuationSeparator" w:id="0">
    <w:p w14:paraId="5C80ECE1" w14:textId="77777777" w:rsidR="00685532" w:rsidRDefault="00685532" w:rsidP="007D3F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593696"/>
      <w:docPartObj>
        <w:docPartGallery w:val="Page Numbers (Bottom of Page)"/>
        <w:docPartUnique/>
      </w:docPartObj>
    </w:sdtPr>
    <w:sdtContent>
      <w:p w14:paraId="66A5B682" w14:textId="77777777" w:rsidR="001E3EB5" w:rsidRDefault="001E3EB5">
        <w:pPr>
          <w:pStyle w:val="Footer"/>
        </w:pPr>
        <w:r>
          <w:rPr>
            <w:noProof/>
          </w:rPr>
          <mc:AlternateContent>
            <mc:Choice Requires="wps">
              <w:drawing>
                <wp:anchor distT="0" distB="0" distL="114300" distR="114300" simplePos="0" relativeHeight="251661312" behindDoc="0" locked="0" layoutInCell="1" allowOverlap="1" wp14:anchorId="1150B9B9" wp14:editId="60F199E3">
                  <wp:simplePos x="0" y="0"/>
                  <wp:positionH relativeFrom="page">
                    <wp:align>right</wp:align>
                  </wp:positionH>
                  <wp:positionV relativeFrom="page">
                    <wp:align>bottom</wp:align>
                  </wp:positionV>
                  <wp:extent cx="2125980" cy="2054860"/>
                  <wp:effectExtent l="7620" t="0" r="0" b="2540"/>
                  <wp:wrapNone/>
                  <wp:docPr id="2" name="等腰三角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2054860"/>
                          </a:xfrm>
                          <a:prstGeom prst="triangle">
                            <a:avLst>
                              <a:gd name="adj" fmla="val 100000"/>
                            </a:avLst>
                          </a:prstGeom>
                          <a:solidFill>
                            <a:srgbClr val="D2EA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A995B3" w14:textId="77777777" w:rsidR="001E3EB5" w:rsidRDefault="001E3EB5">
                              <w:pPr>
                                <w:jc w:val="center"/>
                                <w:rPr>
                                  <w:szCs w:val="72"/>
                                </w:rPr>
                              </w:pPr>
                              <w:r>
                                <w:rPr>
                                  <w:rFonts w:cs="Times New Roman"/>
                                  <w:sz w:val="22"/>
                                </w:rPr>
                                <w:fldChar w:fldCharType="begin"/>
                              </w:r>
                              <w:r>
                                <w:instrText>PAGE    \* MERGEFORMAT</w:instrText>
                              </w:r>
                              <w:r>
                                <w:rPr>
                                  <w:rFonts w:cs="Times New Roman"/>
                                  <w:sz w:val="22"/>
                                </w:rPr>
                                <w:fldChar w:fldCharType="separate"/>
                              </w:r>
                              <w:r w:rsidR="0064153F" w:rsidRPr="0064153F">
                                <w:rPr>
                                  <w:rFonts w:asciiTheme="majorHAnsi" w:eastAsiaTheme="majorEastAsia" w:hAnsiTheme="majorHAnsi" w:cstheme="majorBidi"/>
                                  <w:noProof/>
                                  <w:color w:val="FFFFFF" w:themeColor="background1"/>
                                  <w:sz w:val="72"/>
                                  <w:szCs w:val="72"/>
                                  <w:lang w:val="zh-TW"/>
                                </w:rPr>
                                <w:t>16</w:t>
                              </w:r>
                              <w:r>
                                <w:rPr>
                                  <w:rFonts w:asciiTheme="majorHAnsi" w:eastAsiaTheme="majorEastAsia" w:hAnsiTheme="majorHAnsi" w:cstheme="majorBidi"/>
                                  <w:color w:val="FFFFFF" w:themeColor="background1"/>
                                  <w:sz w:val="7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1150B9B9"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2" o:spid="_x0000_s1026" type="#_x0000_t5" style="position:absolute;margin-left:116.2pt;margin-top:0;width:167.4pt;height:161.8pt;z-index:251661312;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" adj="21600" fillcolor="#d2eaf1" stroked="f">
                  <v:textbox>
                    <w:txbxContent>
                      <w:p w14:paraId="2FA995B3" w14:textId="77777777" w:rsidR="001E3EB5" w:rsidRDefault="001E3EB5">
                        <w:pPr>
                          <w:jc w:val="center"/>
                          <w:rPr>
                            <w:szCs w:val="72"/>
                          </w:rPr>
                        </w:pPr>
                        <w:r>
                          <w:rPr>
                            <w:rFonts w:cs="Times New Roman"/>
                            <w:sz w:val="22"/>
                          </w:rPr>
                          <w:fldChar w:fldCharType="begin"/>
                        </w:r>
                        <w:r>
                          <w:instrText>PAGE    \* MERGEFORMAT</w:instrText>
                        </w:r>
                        <w:r>
                          <w:rPr>
                            <w:rFonts w:cs="Times New Roman"/>
                            <w:sz w:val="22"/>
                          </w:rPr>
                          <w:fldChar w:fldCharType="separate"/>
                        </w:r>
                        <w:r w:rsidR="0064153F" w:rsidRPr="0064153F">
                          <w:rPr>
                            <w:rFonts w:asciiTheme="majorHAnsi" w:eastAsiaTheme="majorEastAsia" w:hAnsiTheme="majorHAnsi" w:cstheme="majorBidi"/>
                            <w:noProof/>
                            <w:color w:val="FFFFFF" w:themeColor="background1"/>
                            <w:sz w:val="72"/>
                            <w:szCs w:val="72"/>
                            <w:lang w:val="zh-TW"/>
                          </w:rPr>
                          <w:t>16</w:t>
                        </w:r>
                        <w:r>
                          <w:rPr>
                            <w:rFonts w:asciiTheme="majorHAnsi" w:eastAsiaTheme="majorEastAsia" w:hAnsiTheme="majorHAnsi" w:cstheme="majorBidi"/>
                            <w:color w:val="FFFFFF" w:themeColor="background1"/>
                            <w:sz w:val="72"/>
                            <w:szCs w:val="72"/>
                          </w:rPr>
                          <w:fldChar w:fldCharType="end"/>
                        </w:r>
                      </w:p>
                    </w:txbxContent>
                  </v:textbox>
                  <w10:wrap anchorx="page" anchory="page"/>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9D061" w14:textId="77777777" w:rsidR="00685532" w:rsidRDefault="00685532" w:rsidP="007D3F30">
      <w:r>
        <w:separator/>
      </w:r>
    </w:p>
  </w:footnote>
  <w:footnote w:type="continuationSeparator" w:id="0">
    <w:p w14:paraId="04030314" w14:textId="77777777" w:rsidR="00685532" w:rsidRDefault="00685532" w:rsidP="007D3F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79" w:type="dxa"/>
      <w:tblInd w:w="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
      <w:gridCol w:w="4677"/>
      <w:gridCol w:w="4339"/>
    </w:tblGrid>
    <w:tr w:rsidR="001E3EB5" w:rsidRPr="009A4C57" w14:paraId="07781C92" w14:textId="77777777" w:rsidTr="00AE5F1B">
      <w:trPr>
        <w:trHeight w:val="255"/>
      </w:trPr>
      <w:tc>
        <w:tcPr>
          <w:tcW w:w="9279" w:type="dxa"/>
          <w:gridSpan w:val="3"/>
        </w:tcPr>
        <w:p w14:paraId="1526AAEE" w14:textId="77777777" w:rsidR="001E3EB5" w:rsidRPr="009A4C57" w:rsidRDefault="001E3EB5" w:rsidP="00E26350">
          <w:pPr>
            <w:ind w:right="-1080"/>
            <w:rPr>
              <w:rFonts w:ascii="Century Gothic" w:hAnsi="Century Gothic"/>
              <w:b/>
              <w:sz w:val="32"/>
            </w:rPr>
          </w:pPr>
          <w:r>
            <w:rPr>
              <w:rFonts w:ascii="Century Gothic" w:hAnsi="Century Gothic"/>
              <w:b/>
              <w:sz w:val="32"/>
            </w:rPr>
            <w:t>F</w:t>
          </w:r>
          <w:r w:rsidRPr="00F17C31">
            <w:rPr>
              <w:rFonts w:ascii="Century Gothic" w:hAnsi="Century Gothic"/>
              <w:b/>
              <w:sz w:val="32"/>
            </w:rPr>
            <w:t>EDERATION OF ASIAN PHARMACEUTICAL ASSOCIATIONS</w:t>
          </w:r>
        </w:p>
      </w:tc>
    </w:tr>
    <w:tr w:rsidR="001E3EB5" w:rsidRPr="009A4C57" w14:paraId="5DA4F575" w14:textId="77777777" w:rsidTr="00AE5F1B">
      <w:trPr>
        <w:trHeight w:val="796"/>
      </w:trPr>
      <w:tc>
        <w:tcPr>
          <w:tcW w:w="263" w:type="dxa"/>
        </w:tcPr>
        <w:p w14:paraId="25ECB1AE" w14:textId="77777777" w:rsidR="001E3EB5" w:rsidRDefault="001E3EB5" w:rsidP="00E26350">
          <w:pPr>
            <w:pStyle w:val="Header"/>
          </w:pPr>
        </w:p>
      </w:tc>
      <w:tc>
        <w:tcPr>
          <w:tcW w:w="4677" w:type="dxa"/>
        </w:tcPr>
        <w:p w14:paraId="209EAE32" w14:textId="5F43D115" w:rsidR="001E3EB5" w:rsidRDefault="001E3EB5" w:rsidP="00E26350">
          <w:pPr>
            <w:ind w:right="-270"/>
            <w:rPr>
              <w:rFonts w:ascii="Century Gothic" w:hAnsi="Century Gothic"/>
              <w:sz w:val="20"/>
            </w:rPr>
          </w:pPr>
          <w:r w:rsidRPr="008E16F6">
            <w:rPr>
              <w:rFonts w:ascii="Century Gothic" w:hAnsi="Century Gothic"/>
              <w:sz w:val="18"/>
            </w:rPr>
            <w:t>Unit 309, Surabaya Building Raya Garden Condominium, West Service Road,</w:t>
          </w:r>
          <w:r>
            <w:rPr>
              <w:rFonts w:ascii="Century Gothic" w:hAnsi="Century Gothic"/>
              <w:sz w:val="18"/>
            </w:rPr>
            <w:t xml:space="preserve"> Merville, </w:t>
          </w:r>
          <w:r w:rsidRPr="008E16F6">
            <w:rPr>
              <w:rFonts w:ascii="Century Gothic" w:hAnsi="Century Gothic"/>
              <w:sz w:val="18"/>
            </w:rPr>
            <w:t>Paranaque City, NCR, PHILIPPINES</w:t>
          </w:r>
          <w:r>
            <w:rPr>
              <w:rFonts w:ascii="Century Gothic" w:hAnsi="Century Gothic"/>
              <w:sz w:val="18"/>
            </w:rPr>
            <w:t xml:space="preserve"> 1700</w:t>
          </w:r>
        </w:p>
        <w:p w14:paraId="52DF422A" w14:textId="47B8ED4B" w:rsidR="001E3EB5" w:rsidRDefault="001E3EB5" w:rsidP="00E26350">
          <w:pPr>
            <w:ind w:right="-270"/>
            <w:rPr>
              <w:rFonts w:ascii="Century Gothic" w:hAnsi="Century Gothic"/>
              <w:sz w:val="20"/>
            </w:rPr>
          </w:pPr>
          <w:r w:rsidRPr="00F17C31">
            <w:rPr>
              <w:rFonts w:ascii="Century Gothic" w:hAnsi="Century Gothic"/>
              <w:sz w:val="20"/>
            </w:rPr>
            <w:t>Telefax</w:t>
          </w:r>
          <w:r>
            <w:rPr>
              <w:rFonts w:ascii="Century Gothic" w:hAnsi="Century Gothic"/>
              <w:sz w:val="20"/>
            </w:rPr>
            <w:t>:</w:t>
          </w:r>
          <w:r w:rsidRPr="00F17C31">
            <w:rPr>
              <w:rFonts w:ascii="Century Gothic" w:hAnsi="Century Gothic"/>
              <w:sz w:val="20"/>
            </w:rPr>
            <w:t xml:space="preserve"> </w:t>
          </w:r>
          <w:r>
            <w:rPr>
              <w:rFonts w:ascii="Century Gothic" w:hAnsi="Century Gothic"/>
              <w:sz w:val="20"/>
            </w:rPr>
            <w:t>+</w:t>
          </w:r>
          <w:r w:rsidRPr="00F17C31">
            <w:rPr>
              <w:rFonts w:ascii="Century Gothic" w:hAnsi="Century Gothic"/>
              <w:sz w:val="20"/>
            </w:rPr>
            <w:t>63</w:t>
          </w:r>
          <w:r>
            <w:rPr>
              <w:rFonts w:ascii="Century Gothic" w:hAnsi="Century Gothic"/>
              <w:sz w:val="20"/>
            </w:rPr>
            <w:t>-</w:t>
          </w:r>
          <w:r w:rsidRPr="00F17C31">
            <w:rPr>
              <w:rFonts w:ascii="Century Gothic" w:hAnsi="Century Gothic"/>
              <w:sz w:val="20"/>
            </w:rPr>
            <w:t>2-</w:t>
          </w:r>
          <w:r>
            <w:rPr>
              <w:rFonts w:ascii="Century Gothic" w:hAnsi="Century Gothic"/>
              <w:sz w:val="20"/>
            </w:rPr>
            <w:t>8404-4739</w:t>
          </w:r>
        </w:p>
        <w:p w14:paraId="59FA1607" w14:textId="77777777" w:rsidR="001E3EB5" w:rsidRPr="00F17C31" w:rsidRDefault="001E3EB5" w:rsidP="00E26350">
          <w:pPr>
            <w:ind w:right="-270"/>
            <w:rPr>
              <w:rFonts w:ascii="Century Gothic" w:hAnsi="Century Gothic"/>
              <w:sz w:val="20"/>
            </w:rPr>
          </w:pPr>
          <w:r>
            <w:rPr>
              <w:rFonts w:ascii="Century Gothic" w:hAnsi="Century Gothic"/>
              <w:sz w:val="20"/>
            </w:rPr>
            <w:t>E-mail</w:t>
          </w:r>
          <w:r w:rsidRPr="00F17C31">
            <w:rPr>
              <w:rFonts w:ascii="Century Gothic" w:hAnsi="Century Gothic"/>
              <w:sz w:val="20"/>
            </w:rPr>
            <w:t>: fapaasiahq@gmail.com</w:t>
          </w:r>
        </w:p>
        <w:p w14:paraId="6A2C0366" w14:textId="1C7427D8" w:rsidR="001E3EB5" w:rsidRPr="009A4C57" w:rsidRDefault="001E3EB5" w:rsidP="00E26350">
          <w:pPr>
            <w:pStyle w:val="Header"/>
            <w:rPr>
              <w:rFonts w:ascii="Century Gothic" w:hAnsi="Century Gothic"/>
            </w:rPr>
          </w:pPr>
          <w:r w:rsidRPr="00F17C31">
            <w:rPr>
              <w:rFonts w:ascii="Century Gothic" w:hAnsi="Century Gothic"/>
            </w:rPr>
            <w:t xml:space="preserve">Website: </w:t>
          </w:r>
          <w:r w:rsidRPr="00AE5F1B">
            <w:t>fapa.</w:t>
          </w:r>
          <w:r>
            <w:t>asia</w:t>
          </w:r>
        </w:p>
      </w:tc>
      <w:tc>
        <w:tcPr>
          <w:tcW w:w="4334" w:type="dxa"/>
        </w:tcPr>
        <w:p w14:paraId="2873452E" w14:textId="78CC1CCC" w:rsidR="001E3EB5" w:rsidRDefault="001E3EB5" w:rsidP="00E26350">
          <w:pPr>
            <w:pStyle w:val="Header"/>
          </w:pPr>
        </w:p>
        <w:p w14:paraId="358B5FBC" w14:textId="44227415" w:rsidR="001E3EB5" w:rsidRPr="00E26350" w:rsidRDefault="001E3EB5" w:rsidP="00E26350">
          <w:pPr>
            <w:pStyle w:val="Header"/>
            <w:rPr>
              <w:color w:val="4472C4" w:themeColor="accent5"/>
              <w:sz w:val="36"/>
            </w:rPr>
          </w:pPr>
          <w:r>
            <w:t>​</w:t>
          </w:r>
          <w:r w:rsidRPr="00E26350">
            <w:rPr>
              <w:rFonts w:hint="eastAsia"/>
              <w:color w:val="4472C4" w:themeColor="accent5"/>
              <w:sz w:val="36"/>
            </w:rPr>
            <w:t xml:space="preserve">Official Document of </w:t>
          </w:r>
        </w:p>
        <w:p w14:paraId="3EE4768E" w14:textId="77777777" w:rsidR="001E3EB5" w:rsidRPr="009A4C57" w:rsidRDefault="001E3EB5" w:rsidP="00E26350">
          <w:pPr>
            <w:pStyle w:val="Header"/>
          </w:pPr>
          <w:r w:rsidRPr="00E26350">
            <w:rPr>
              <w:rFonts w:hint="eastAsia"/>
              <w:color w:val="4472C4" w:themeColor="accent5"/>
              <w:sz w:val="36"/>
            </w:rPr>
            <w:t>Rul</w:t>
          </w:r>
          <w:r w:rsidRPr="00E26350">
            <w:rPr>
              <w:color w:val="4472C4" w:themeColor="accent5"/>
              <w:sz w:val="36"/>
            </w:rPr>
            <w:t>es and Regulations</w:t>
          </w:r>
        </w:p>
      </w:tc>
    </w:tr>
  </w:tbl>
  <w:p w14:paraId="1C697B79" w14:textId="77777777" w:rsidR="001E3EB5" w:rsidRPr="00E26350" w:rsidRDefault="001E3EB5" w:rsidP="00E26350">
    <w:pPr>
      <w:pStyle w:val="Header"/>
    </w:pPr>
    <w:r>
      <w:rPr>
        <w:rFonts w:ascii="Century Gothic" w:hAnsi="Century Gothic"/>
        <w:b/>
        <w:noProof/>
        <w:sz w:val="32"/>
      </w:rPr>
      <w:drawing>
        <wp:anchor distT="0" distB="0" distL="114300" distR="114300" simplePos="0" relativeHeight="251659264" behindDoc="1" locked="0" layoutInCell="1" allowOverlap="1" wp14:anchorId="68CD80A5" wp14:editId="2ECD3400">
          <wp:simplePos x="0" y="0"/>
          <wp:positionH relativeFrom="column">
            <wp:posOffset>-1009650</wp:posOffset>
          </wp:positionH>
          <wp:positionV relativeFrom="paragraph">
            <wp:posOffset>-1352550</wp:posOffset>
          </wp:positionV>
          <wp:extent cx="1523365" cy="1371600"/>
          <wp:effectExtent l="0" t="0" r="635" b="0"/>
          <wp:wrapNone/>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t="8684" b="27632"/>
                  <a:stretch>
                    <a:fillRect/>
                  </a:stretch>
                </pic:blipFill>
                <pic:spPr bwMode="auto">
                  <a:xfrm>
                    <a:off x="0" y="0"/>
                    <a:ext cx="1523365" cy="1371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509E4"/>
    <w:multiLevelType w:val="hybridMultilevel"/>
    <w:tmpl w:val="66042E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D9D739D"/>
    <w:multiLevelType w:val="hybridMultilevel"/>
    <w:tmpl w:val="1DF6CD0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1D57459A"/>
    <w:multiLevelType w:val="hybridMultilevel"/>
    <w:tmpl w:val="E638856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340567E7"/>
    <w:multiLevelType w:val="hybridMultilevel"/>
    <w:tmpl w:val="9E6E9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550D0FEF"/>
    <w:multiLevelType w:val="hybridMultilevel"/>
    <w:tmpl w:val="CCD6C7B2"/>
    <w:lvl w:ilvl="0" w:tplc="38102340">
      <w:numFmt w:val="bullet"/>
      <w:lvlText w:val="-"/>
      <w:lvlJc w:val="left"/>
      <w:pPr>
        <w:ind w:left="360" w:hanging="360"/>
      </w:pPr>
      <w:rPr>
        <w:rFonts w:ascii="Calibri" w:eastAsiaTheme="minorEastAsia" w:hAnsi="Calibri"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573424DF"/>
    <w:multiLevelType w:val="multilevel"/>
    <w:tmpl w:val="3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9A02163"/>
    <w:multiLevelType w:val="hybridMultilevel"/>
    <w:tmpl w:val="F70C0D0A"/>
    <w:lvl w:ilvl="0" w:tplc="34090001">
      <w:start w:val="1"/>
      <w:numFmt w:val="bullet"/>
      <w:lvlText w:val=""/>
      <w:lvlJc w:val="left"/>
      <w:pPr>
        <w:ind w:left="1320" w:hanging="360"/>
      </w:pPr>
      <w:rPr>
        <w:rFonts w:ascii="Symbol" w:hAnsi="Symbol" w:hint="default"/>
      </w:rPr>
    </w:lvl>
    <w:lvl w:ilvl="1" w:tplc="34090003" w:tentative="1">
      <w:start w:val="1"/>
      <w:numFmt w:val="bullet"/>
      <w:lvlText w:val="o"/>
      <w:lvlJc w:val="left"/>
      <w:pPr>
        <w:ind w:left="2040" w:hanging="360"/>
      </w:pPr>
      <w:rPr>
        <w:rFonts w:ascii="Courier New" w:hAnsi="Courier New" w:cs="Courier New" w:hint="default"/>
      </w:rPr>
    </w:lvl>
    <w:lvl w:ilvl="2" w:tplc="34090005" w:tentative="1">
      <w:start w:val="1"/>
      <w:numFmt w:val="bullet"/>
      <w:lvlText w:val=""/>
      <w:lvlJc w:val="left"/>
      <w:pPr>
        <w:ind w:left="2760" w:hanging="360"/>
      </w:pPr>
      <w:rPr>
        <w:rFonts w:ascii="Wingdings" w:hAnsi="Wingdings" w:hint="default"/>
      </w:rPr>
    </w:lvl>
    <w:lvl w:ilvl="3" w:tplc="34090001" w:tentative="1">
      <w:start w:val="1"/>
      <w:numFmt w:val="bullet"/>
      <w:lvlText w:val=""/>
      <w:lvlJc w:val="left"/>
      <w:pPr>
        <w:ind w:left="3480" w:hanging="360"/>
      </w:pPr>
      <w:rPr>
        <w:rFonts w:ascii="Symbol" w:hAnsi="Symbol" w:hint="default"/>
      </w:rPr>
    </w:lvl>
    <w:lvl w:ilvl="4" w:tplc="34090003" w:tentative="1">
      <w:start w:val="1"/>
      <w:numFmt w:val="bullet"/>
      <w:lvlText w:val="o"/>
      <w:lvlJc w:val="left"/>
      <w:pPr>
        <w:ind w:left="4200" w:hanging="360"/>
      </w:pPr>
      <w:rPr>
        <w:rFonts w:ascii="Courier New" w:hAnsi="Courier New" w:cs="Courier New" w:hint="default"/>
      </w:rPr>
    </w:lvl>
    <w:lvl w:ilvl="5" w:tplc="34090005" w:tentative="1">
      <w:start w:val="1"/>
      <w:numFmt w:val="bullet"/>
      <w:lvlText w:val=""/>
      <w:lvlJc w:val="left"/>
      <w:pPr>
        <w:ind w:left="4920" w:hanging="360"/>
      </w:pPr>
      <w:rPr>
        <w:rFonts w:ascii="Wingdings" w:hAnsi="Wingdings" w:hint="default"/>
      </w:rPr>
    </w:lvl>
    <w:lvl w:ilvl="6" w:tplc="34090001" w:tentative="1">
      <w:start w:val="1"/>
      <w:numFmt w:val="bullet"/>
      <w:lvlText w:val=""/>
      <w:lvlJc w:val="left"/>
      <w:pPr>
        <w:ind w:left="5640" w:hanging="360"/>
      </w:pPr>
      <w:rPr>
        <w:rFonts w:ascii="Symbol" w:hAnsi="Symbol" w:hint="default"/>
      </w:rPr>
    </w:lvl>
    <w:lvl w:ilvl="7" w:tplc="34090003" w:tentative="1">
      <w:start w:val="1"/>
      <w:numFmt w:val="bullet"/>
      <w:lvlText w:val="o"/>
      <w:lvlJc w:val="left"/>
      <w:pPr>
        <w:ind w:left="6360" w:hanging="360"/>
      </w:pPr>
      <w:rPr>
        <w:rFonts w:ascii="Courier New" w:hAnsi="Courier New" w:cs="Courier New" w:hint="default"/>
      </w:rPr>
    </w:lvl>
    <w:lvl w:ilvl="8" w:tplc="34090005" w:tentative="1">
      <w:start w:val="1"/>
      <w:numFmt w:val="bullet"/>
      <w:lvlText w:val=""/>
      <w:lvlJc w:val="left"/>
      <w:pPr>
        <w:ind w:left="7080" w:hanging="360"/>
      </w:pPr>
      <w:rPr>
        <w:rFonts w:ascii="Wingdings" w:hAnsi="Wingdings" w:hint="default"/>
      </w:rPr>
    </w:lvl>
  </w:abstractNum>
  <w:abstractNum w:abstractNumId="7" w15:restartNumberingAfterBreak="0">
    <w:nsid w:val="5FDD7756"/>
    <w:multiLevelType w:val="hybridMultilevel"/>
    <w:tmpl w:val="D50CE6F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608E6755"/>
    <w:multiLevelType w:val="multilevel"/>
    <w:tmpl w:val="3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3711932">
    <w:abstractNumId w:val="4"/>
  </w:num>
  <w:num w:numId="2" w16cid:durableId="506672917">
    <w:abstractNumId w:val="1"/>
  </w:num>
  <w:num w:numId="3" w16cid:durableId="344719444">
    <w:abstractNumId w:val="2"/>
  </w:num>
  <w:num w:numId="4" w16cid:durableId="444037432">
    <w:abstractNumId w:val="0"/>
  </w:num>
  <w:num w:numId="5" w16cid:durableId="780413342">
    <w:abstractNumId w:val="5"/>
  </w:num>
  <w:num w:numId="6" w16cid:durableId="355691831">
    <w:abstractNumId w:val="8"/>
  </w:num>
  <w:num w:numId="7" w16cid:durableId="494616968">
    <w:abstractNumId w:val="3"/>
  </w:num>
  <w:num w:numId="8" w16cid:durableId="2003122244">
    <w:abstractNumId w:val="6"/>
  </w:num>
  <w:num w:numId="9" w16cid:durableId="71685416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yMLY0NTAyNrYwNzFV0lEKTi0uzszPAykwqwUAJQHzAywAAAA="/>
  </w:docVars>
  <w:rsids>
    <w:rsidRoot w:val="007D3F30"/>
    <w:rsid w:val="00064ABD"/>
    <w:rsid w:val="00064DA0"/>
    <w:rsid w:val="000852F4"/>
    <w:rsid w:val="000969C9"/>
    <w:rsid w:val="000A0ADB"/>
    <w:rsid w:val="000A234B"/>
    <w:rsid w:val="00101BBF"/>
    <w:rsid w:val="00122328"/>
    <w:rsid w:val="00123B24"/>
    <w:rsid w:val="00156653"/>
    <w:rsid w:val="00167EC1"/>
    <w:rsid w:val="00175CB0"/>
    <w:rsid w:val="001A423E"/>
    <w:rsid w:val="001A6174"/>
    <w:rsid w:val="001B4283"/>
    <w:rsid w:val="001E3EB5"/>
    <w:rsid w:val="001F7060"/>
    <w:rsid w:val="00203B24"/>
    <w:rsid w:val="002B3AD0"/>
    <w:rsid w:val="002D3C01"/>
    <w:rsid w:val="00315CA3"/>
    <w:rsid w:val="00337EF7"/>
    <w:rsid w:val="00344914"/>
    <w:rsid w:val="003716C7"/>
    <w:rsid w:val="003A3738"/>
    <w:rsid w:val="003F358C"/>
    <w:rsid w:val="004451BE"/>
    <w:rsid w:val="00451A9A"/>
    <w:rsid w:val="0048262F"/>
    <w:rsid w:val="00524EA6"/>
    <w:rsid w:val="00537F3A"/>
    <w:rsid w:val="0054608B"/>
    <w:rsid w:val="00553BFB"/>
    <w:rsid w:val="00562FB9"/>
    <w:rsid w:val="00567E78"/>
    <w:rsid w:val="0057191F"/>
    <w:rsid w:val="005720A0"/>
    <w:rsid w:val="005D3E20"/>
    <w:rsid w:val="005F57E9"/>
    <w:rsid w:val="00627531"/>
    <w:rsid w:val="0064153F"/>
    <w:rsid w:val="006446BD"/>
    <w:rsid w:val="00650F03"/>
    <w:rsid w:val="00655804"/>
    <w:rsid w:val="00685532"/>
    <w:rsid w:val="00685E9E"/>
    <w:rsid w:val="0069502C"/>
    <w:rsid w:val="006B54D7"/>
    <w:rsid w:val="006B5A4D"/>
    <w:rsid w:val="006D4728"/>
    <w:rsid w:val="006D5434"/>
    <w:rsid w:val="007055DB"/>
    <w:rsid w:val="007229B7"/>
    <w:rsid w:val="00724CEC"/>
    <w:rsid w:val="00740DD2"/>
    <w:rsid w:val="00766AC8"/>
    <w:rsid w:val="00766F33"/>
    <w:rsid w:val="007B4D14"/>
    <w:rsid w:val="007C4B85"/>
    <w:rsid w:val="007D3552"/>
    <w:rsid w:val="007D3F30"/>
    <w:rsid w:val="007F51C2"/>
    <w:rsid w:val="008054D3"/>
    <w:rsid w:val="00836862"/>
    <w:rsid w:val="00846528"/>
    <w:rsid w:val="00872A29"/>
    <w:rsid w:val="00876DFE"/>
    <w:rsid w:val="00887B6B"/>
    <w:rsid w:val="00891167"/>
    <w:rsid w:val="0089135A"/>
    <w:rsid w:val="0090039A"/>
    <w:rsid w:val="00910433"/>
    <w:rsid w:val="00921721"/>
    <w:rsid w:val="00932DAD"/>
    <w:rsid w:val="00954923"/>
    <w:rsid w:val="009549DB"/>
    <w:rsid w:val="0098289E"/>
    <w:rsid w:val="009B5EEC"/>
    <w:rsid w:val="009E144F"/>
    <w:rsid w:val="009F369E"/>
    <w:rsid w:val="00A06A17"/>
    <w:rsid w:val="00A26270"/>
    <w:rsid w:val="00A504C3"/>
    <w:rsid w:val="00AA182E"/>
    <w:rsid w:val="00AA56EC"/>
    <w:rsid w:val="00AE5F1B"/>
    <w:rsid w:val="00B01052"/>
    <w:rsid w:val="00B10E21"/>
    <w:rsid w:val="00B4253A"/>
    <w:rsid w:val="00B553EC"/>
    <w:rsid w:val="00B66586"/>
    <w:rsid w:val="00B82F26"/>
    <w:rsid w:val="00B90A7B"/>
    <w:rsid w:val="00B92C93"/>
    <w:rsid w:val="00BC38E5"/>
    <w:rsid w:val="00BD3347"/>
    <w:rsid w:val="00BE1264"/>
    <w:rsid w:val="00C04918"/>
    <w:rsid w:val="00C8303E"/>
    <w:rsid w:val="00CF01CC"/>
    <w:rsid w:val="00CF6C30"/>
    <w:rsid w:val="00D25002"/>
    <w:rsid w:val="00D82AB5"/>
    <w:rsid w:val="00D964F9"/>
    <w:rsid w:val="00DB604B"/>
    <w:rsid w:val="00DE301D"/>
    <w:rsid w:val="00DF3BEC"/>
    <w:rsid w:val="00E0465A"/>
    <w:rsid w:val="00E12DC1"/>
    <w:rsid w:val="00E26350"/>
    <w:rsid w:val="00E26F03"/>
    <w:rsid w:val="00E34333"/>
    <w:rsid w:val="00E83E43"/>
    <w:rsid w:val="00ED4F37"/>
    <w:rsid w:val="00ED66AD"/>
    <w:rsid w:val="00EE3535"/>
    <w:rsid w:val="00EE4443"/>
    <w:rsid w:val="00EE66DE"/>
    <w:rsid w:val="00F12FBC"/>
    <w:rsid w:val="00F327F9"/>
    <w:rsid w:val="00F90AFA"/>
    <w:rsid w:val="00FB715E"/>
    <w:rsid w:val="00FC47D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1F9BE"/>
  <w15:chartTrackingRefBased/>
  <w15:docId w15:val="{60473115-3A80-4C51-9B03-A2C45DAEF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3F30"/>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7D3F30"/>
    <w:rPr>
      <w:sz w:val="20"/>
      <w:szCs w:val="20"/>
    </w:rPr>
  </w:style>
  <w:style w:type="paragraph" w:styleId="Footer">
    <w:name w:val="footer"/>
    <w:basedOn w:val="Normal"/>
    <w:link w:val="FooterChar"/>
    <w:uiPriority w:val="99"/>
    <w:unhideWhenUsed/>
    <w:rsid w:val="007D3F30"/>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7D3F30"/>
    <w:rPr>
      <w:sz w:val="20"/>
      <w:szCs w:val="20"/>
    </w:rPr>
  </w:style>
  <w:style w:type="paragraph" w:styleId="ListParagraph">
    <w:name w:val="List Paragraph"/>
    <w:basedOn w:val="Normal"/>
    <w:uiPriority w:val="34"/>
    <w:qFormat/>
    <w:rsid w:val="007D3F30"/>
    <w:pPr>
      <w:ind w:leftChars="200" w:left="480"/>
    </w:pPr>
  </w:style>
  <w:style w:type="table" w:styleId="TableGrid">
    <w:name w:val="Table Grid"/>
    <w:basedOn w:val="TableNormal"/>
    <w:uiPriority w:val="39"/>
    <w:rsid w:val="00E263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26350"/>
    <w:rPr>
      <w:color w:val="0563C1" w:themeColor="hyperlink"/>
      <w:u w:val="single"/>
    </w:rPr>
  </w:style>
  <w:style w:type="paragraph" w:styleId="BalloonText">
    <w:name w:val="Balloon Text"/>
    <w:basedOn w:val="Normal"/>
    <w:link w:val="BalloonTextChar"/>
    <w:uiPriority w:val="99"/>
    <w:semiHidden/>
    <w:unhideWhenUsed/>
    <w:rsid w:val="00BD3347"/>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BD3347"/>
    <w:rPr>
      <w:rFonts w:asciiTheme="majorHAnsi" w:eastAsiaTheme="majorEastAsia" w:hAnsiTheme="majorHAnsi" w:cstheme="majorBidi"/>
      <w:sz w:val="18"/>
      <w:szCs w:val="18"/>
    </w:rPr>
  </w:style>
  <w:style w:type="paragraph" w:styleId="Revision">
    <w:name w:val="Revision"/>
    <w:hidden/>
    <w:uiPriority w:val="99"/>
    <w:semiHidden/>
    <w:rsid w:val="00D964F9"/>
  </w:style>
  <w:style w:type="character" w:customStyle="1" w:styleId="UnresolvedMention1">
    <w:name w:val="Unresolved Mention1"/>
    <w:basedOn w:val="DefaultParagraphFont"/>
    <w:uiPriority w:val="99"/>
    <w:semiHidden/>
    <w:unhideWhenUsed/>
    <w:rsid w:val="006D5434"/>
    <w:rPr>
      <w:color w:val="605E5C"/>
      <w:shd w:val="clear" w:color="auto" w:fill="E1DFDD"/>
    </w:rPr>
  </w:style>
  <w:style w:type="paragraph" w:styleId="NormalWeb">
    <w:name w:val="Normal (Web)"/>
    <w:basedOn w:val="Normal"/>
    <w:uiPriority w:val="99"/>
    <w:unhideWhenUsed/>
    <w:rsid w:val="00E0465A"/>
    <w:pPr>
      <w:widowControl/>
      <w:spacing w:before="100" w:beforeAutospacing="1" w:after="100" w:afterAutospacing="1"/>
    </w:pPr>
    <w:rPr>
      <w:rFonts w:ascii="Times New Roman" w:eastAsia="Times New Roman" w:hAnsi="Times New Roman" w:cs="Times New Roman"/>
      <w:kern w:val="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769813">
      <w:bodyDiv w:val="1"/>
      <w:marLeft w:val="0"/>
      <w:marRight w:val="0"/>
      <w:marTop w:val="0"/>
      <w:marBottom w:val="0"/>
      <w:divBdr>
        <w:top w:val="none" w:sz="0" w:space="0" w:color="auto"/>
        <w:left w:val="none" w:sz="0" w:space="0" w:color="auto"/>
        <w:bottom w:val="none" w:sz="0" w:space="0" w:color="auto"/>
        <w:right w:val="none" w:sz="0" w:space="0" w:color="auto"/>
      </w:divBdr>
      <w:divsChild>
        <w:div w:id="461001898">
          <w:marLeft w:val="0"/>
          <w:marRight w:val="0"/>
          <w:marTop w:val="0"/>
          <w:marBottom w:val="0"/>
          <w:divBdr>
            <w:top w:val="none" w:sz="0" w:space="0" w:color="auto"/>
            <w:left w:val="none" w:sz="0" w:space="0" w:color="auto"/>
            <w:bottom w:val="none" w:sz="0" w:space="0" w:color="auto"/>
            <w:right w:val="none" w:sz="0" w:space="0" w:color="auto"/>
          </w:divBdr>
        </w:div>
      </w:divsChild>
    </w:div>
    <w:div w:id="534924726">
      <w:bodyDiv w:val="1"/>
      <w:marLeft w:val="0"/>
      <w:marRight w:val="0"/>
      <w:marTop w:val="0"/>
      <w:marBottom w:val="0"/>
      <w:divBdr>
        <w:top w:val="none" w:sz="0" w:space="0" w:color="auto"/>
        <w:left w:val="none" w:sz="0" w:space="0" w:color="auto"/>
        <w:bottom w:val="none" w:sz="0" w:space="0" w:color="auto"/>
        <w:right w:val="none" w:sz="0" w:space="0" w:color="auto"/>
      </w:divBdr>
      <w:divsChild>
        <w:div w:id="278608701">
          <w:marLeft w:val="0"/>
          <w:marRight w:val="0"/>
          <w:marTop w:val="0"/>
          <w:marBottom w:val="0"/>
          <w:divBdr>
            <w:top w:val="none" w:sz="0" w:space="0" w:color="auto"/>
            <w:left w:val="none" w:sz="0" w:space="0" w:color="auto"/>
            <w:bottom w:val="none" w:sz="0" w:space="0" w:color="auto"/>
            <w:right w:val="none" w:sz="0" w:space="0" w:color="auto"/>
          </w:divBdr>
        </w:div>
      </w:divsChild>
    </w:div>
    <w:div w:id="744494161">
      <w:bodyDiv w:val="1"/>
      <w:marLeft w:val="0"/>
      <w:marRight w:val="0"/>
      <w:marTop w:val="0"/>
      <w:marBottom w:val="0"/>
      <w:divBdr>
        <w:top w:val="none" w:sz="0" w:space="0" w:color="auto"/>
        <w:left w:val="none" w:sz="0" w:space="0" w:color="auto"/>
        <w:bottom w:val="none" w:sz="0" w:space="0" w:color="auto"/>
        <w:right w:val="none" w:sz="0" w:space="0" w:color="auto"/>
      </w:divBdr>
      <w:divsChild>
        <w:div w:id="845441152">
          <w:marLeft w:val="0"/>
          <w:marRight w:val="0"/>
          <w:marTop w:val="0"/>
          <w:marBottom w:val="0"/>
          <w:divBdr>
            <w:top w:val="none" w:sz="0" w:space="0" w:color="auto"/>
            <w:left w:val="none" w:sz="0" w:space="0" w:color="auto"/>
            <w:bottom w:val="none" w:sz="0" w:space="0" w:color="auto"/>
            <w:right w:val="none" w:sz="0" w:space="0" w:color="auto"/>
          </w:divBdr>
        </w:div>
      </w:divsChild>
    </w:div>
    <w:div w:id="805589911">
      <w:bodyDiv w:val="1"/>
      <w:marLeft w:val="0"/>
      <w:marRight w:val="0"/>
      <w:marTop w:val="0"/>
      <w:marBottom w:val="0"/>
      <w:divBdr>
        <w:top w:val="none" w:sz="0" w:space="0" w:color="auto"/>
        <w:left w:val="none" w:sz="0" w:space="0" w:color="auto"/>
        <w:bottom w:val="none" w:sz="0" w:space="0" w:color="auto"/>
        <w:right w:val="none" w:sz="0" w:space="0" w:color="auto"/>
      </w:divBdr>
      <w:divsChild>
        <w:div w:id="1766806598">
          <w:marLeft w:val="0"/>
          <w:marRight w:val="0"/>
          <w:marTop w:val="0"/>
          <w:marBottom w:val="0"/>
          <w:divBdr>
            <w:top w:val="none" w:sz="0" w:space="0" w:color="auto"/>
            <w:left w:val="none" w:sz="0" w:space="0" w:color="auto"/>
            <w:bottom w:val="none" w:sz="0" w:space="0" w:color="auto"/>
            <w:right w:val="none" w:sz="0" w:space="0" w:color="auto"/>
          </w:divBdr>
        </w:div>
      </w:divsChild>
    </w:div>
    <w:div w:id="1285842344">
      <w:bodyDiv w:val="1"/>
      <w:marLeft w:val="0"/>
      <w:marRight w:val="0"/>
      <w:marTop w:val="0"/>
      <w:marBottom w:val="0"/>
      <w:divBdr>
        <w:top w:val="none" w:sz="0" w:space="0" w:color="auto"/>
        <w:left w:val="none" w:sz="0" w:space="0" w:color="auto"/>
        <w:bottom w:val="none" w:sz="0" w:space="0" w:color="auto"/>
        <w:right w:val="none" w:sz="0" w:space="0" w:color="auto"/>
      </w:divBdr>
      <w:divsChild>
        <w:div w:id="1771120027">
          <w:marLeft w:val="0"/>
          <w:marRight w:val="0"/>
          <w:marTop w:val="0"/>
          <w:marBottom w:val="0"/>
          <w:divBdr>
            <w:top w:val="none" w:sz="0" w:space="0" w:color="auto"/>
            <w:left w:val="none" w:sz="0" w:space="0" w:color="auto"/>
            <w:bottom w:val="none" w:sz="0" w:space="0" w:color="auto"/>
            <w:right w:val="none" w:sz="0" w:space="0" w:color="auto"/>
          </w:divBdr>
        </w:div>
      </w:divsChild>
    </w:div>
    <w:div w:id="1488981226">
      <w:bodyDiv w:val="1"/>
      <w:marLeft w:val="0"/>
      <w:marRight w:val="0"/>
      <w:marTop w:val="0"/>
      <w:marBottom w:val="0"/>
      <w:divBdr>
        <w:top w:val="none" w:sz="0" w:space="0" w:color="auto"/>
        <w:left w:val="none" w:sz="0" w:space="0" w:color="auto"/>
        <w:bottom w:val="none" w:sz="0" w:space="0" w:color="auto"/>
        <w:right w:val="none" w:sz="0" w:space="0" w:color="auto"/>
      </w:divBdr>
      <w:divsChild>
        <w:div w:id="3083610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paasiahq@gmail.com" TargetMode="External"/><Relationship Id="rId3" Type="http://schemas.openxmlformats.org/officeDocument/2006/relationships/settings" Target="settings.xml"/><Relationship Id="rId7" Type="http://schemas.openxmlformats.org/officeDocument/2006/relationships/hyperlink" Target="mailto:fapaasiahq@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6</Pages>
  <Words>1664</Words>
  <Characters>948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Liu</dc:creator>
  <cp:keywords/>
  <dc:description/>
  <cp:lastModifiedBy>Katrina</cp:lastModifiedBy>
  <cp:revision>5</cp:revision>
  <cp:lastPrinted>2023-03-23T06:37:00Z</cp:lastPrinted>
  <dcterms:created xsi:type="dcterms:W3CDTF">2023-05-16T12:30:00Z</dcterms:created>
  <dcterms:modified xsi:type="dcterms:W3CDTF">2023-06-30T07:00:00Z</dcterms:modified>
</cp:coreProperties>
</file>